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4FE0F5" w14:textId="66E191B2" w:rsidR="00CE2633" w:rsidRPr="001D5653" w:rsidRDefault="007E4270" w:rsidP="001D5653">
      <w:pPr>
        <w:jc w:val="center"/>
        <w:rPr>
          <w:rFonts w:eastAsia="Ribeye"/>
          <w:b/>
          <w:bCs/>
          <w:u w:val="single"/>
        </w:rPr>
      </w:pPr>
      <w:r w:rsidRPr="001D5653">
        <w:rPr>
          <w:rFonts w:eastAsia="Ribeye"/>
          <w:b/>
          <w:bCs/>
          <w:u w:val="single"/>
        </w:rPr>
        <w:t>Reference Sheet 2020</w:t>
      </w:r>
    </w:p>
    <w:p w14:paraId="769F59A3" w14:textId="5A3ECBB5" w:rsidR="00233106" w:rsidRPr="001D5653" w:rsidRDefault="00233106">
      <w:pPr>
        <w:rPr>
          <w:rFonts w:eastAsia="Ribeye"/>
          <w:b/>
          <w:bCs/>
          <w:u w:val="single"/>
        </w:rPr>
      </w:pPr>
    </w:p>
    <w:p w14:paraId="3619C495" w14:textId="3B42C64A" w:rsidR="00233106" w:rsidRPr="001D5653" w:rsidRDefault="00233106">
      <w:pPr>
        <w:rPr>
          <w:rFonts w:eastAsia="Ribeye"/>
          <w:b/>
          <w:bCs/>
          <w:u w:val="single"/>
        </w:rPr>
      </w:pPr>
      <w:r w:rsidRPr="001D5653">
        <w:rPr>
          <w:rFonts w:eastAsia="Ribeye"/>
          <w:b/>
          <w:bCs/>
          <w:u w:val="single"/>
        </w:rPr>
        <w:t>Checks &amp; Balances:</w:t>
      </w:r>
    </w:p>
    <w:p w14:paraId="4B80F591" w14:textId="77777777" w:rsidR="00CE2633" w:rsidRPr="00BB6DC3" w:rsidRDefault="00CE2633">
      <w:pPr>
        <w:jc w:val="center"/>
        <w:rPr>
          <w:rFonts w:eastAsia="Balthazar"/>
        </w:rPr>
      </w:pPr>
    </w:p>
    <w:tbl>
      <w:tblPr>
        <w:tblStyle w:val="a"/>
        <w:tblW w:w="936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20"/>
        <w:gridCol w:w="3120"/>
        <w:gridCol w:w="3120"/>
      </w:tblGrid>
      <w:tr w:rsidR="00CE2633" w:rsidRPr="00BB6DC3" w14:paraId="28EC5828" w14:textId="77777777">
        <w:trPr>
          <w:jc w:val="center"/>
        </w:trPr>
        <w:tc>
          <w:tcPr>
            <w:tcW w:w="312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598A0D" w14:textId="77777777" w:rsidR="00CE2633" w:rsidRPr="00BB6DC3" w:rsidRDefault="00E479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Balthazar"/>
                <w:b/>
              </w:rPr>
            </w:pPr>
            <w:r w:rsidRPr="00BB6DC3">
              <w:rPr>
                <w:rFonts w:eastAsia="Balthazar"/>
                <w:b/>
              </w:rPr>
              <w:t>Legislative</w:t>
            </w:r>
          </w:p>
        </w:tc>
        <w:tc>
          <w:tcPr>
            <w:tcW w:w="312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11EE69" w14:textId="77777777" w:rsidR="00CE2633" w:rsidRPr="00BB6DC3" w:rsidRDefault="00E479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Balthazar"/>
                <w:b/>
              </w:rPr>
            </w:pPr>
            <w:r w:rsidRPr="00BB6DC3">
              <w:rPr>
                <w:rFonts w:eastAsia="Balthazar"/>
                <w:b/>
              </w:rPr>
              <w:t>Executive</w:t>
            </w:r>
          </w:p>
        </w:tc>
        <w:tc>
          <w:tcPr>
            <w:tcW w:w="312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F41C3E" w14:textId="77777777" w:rsidR="00CE2633" w:rsidRPr="00BB6DC3" w:rsidRDefault="00E479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Balthazar"/>
                <w:b/>
              </w:rPr>
            </w:pPr>
            <w:r w:rsidRPr="00BB6DC3">
              <w:rPr>
                <w:rFonts w:eastAsia="Balthazar"/>
                <w:b/>
              </w:rPr>
              <w:t>Judiciary</w:t>
            </w:r>
          </w:p>
        </w:tc>
      </w:tr>
      <w:tr w:rsidR="00CE2633" w:rsidRPr="00BB6DC3" w14:paraId="6DADBFE1" w14:textId="77777777">
        <w:trPr>
          <w:jc w:val="center"/>
        </w:trPr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EC403" w14:textId="77777777" w:rsidR="00CE2633" w:rsidRPr="00BB6DC3" w:rsidRDefault="00E4794F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1D5653">
              <w:rPr>
                <w:rFonts w:eastAsia="Balthazar"/>
                <w:b/>
                <w:bCs/>
              </w:rPr>
              <w:t>Override veto</w:t>
            </w:r>
            <w:r w:rsidRPr="00BB6DC3">
              <w:rPr>
                <w:rFonts w:eastAsia="Balthazar"/>
              </w:rPr>
              <w:t xml:space="preserve"> ⅔ both houses</w:t>
            </w:r>
          </w:p>
          <w:p w14:paraId="01B25387" w14:textId="77777777" w:rsidR="00CE2633" w:rsidRPr="00BB6DC3" w:rsidRDefault="00E4794F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1D5653">
              <w:rPr>
                <w:rFonts w:eastAsia="Balthazar"/>
                <w:b/>
                <w:bCs/>
              </w:rPr>
              <w:t>Impeachment</w:t>
            </w:r>
            <w:r w:rsidRPr="00BB6DC3">
              <w:rPr>
                <w:rFonts w:eastAsia="Balthazar"/>
              </w:rPr>
              <w:t xml:space="preserve"> (House)</w:t>
            </w:r>
          </w:p>
          <w:p w14:paraId="313B0A81" w14:textId="77777777" w:rsidR="00CE2633" w:rsidRPr="00BB6DC3" w:rsidRDefault="00E4794F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Conviction of Impeachment (Senate)</w:t>
            </w:r>
          </w:p>
          <w:p w14:paraId="410ED400" w14:textId="77777777" w:rsidR="00CE2633" w:rsidRPr="00BB6DC3" w:rsidRDefault="00E4794F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1D5653">
              <w:rPr>
                <w:rFonts w:eastAsia="Balthazar"/>
                <w:b/>
                <w:bCs/>
              </w:rPr>
              <w:t>Advice and Consent</w:t>
            </w:r>
            <w:r w:rsidRPr="00BB6DC3">
              <w:rPr>
                <w:rFonts w:eastAsia="Balthazar"/>
              </w:rPr>
              <w:t xml:space="preserve"> (</w:t>
            </w:r>
            <w:r w:rsidRPr="001D5653">
              <w:rPr>
                <w:rFonts w:eastAsia="Balthazar"/>
                <w:b/>
                <w:bCs/>
              </w:rPr>
              <w:t>Senate</w:t>
            </w:r>
            <w:r w:rsidRPr="00BB6DC3">
              <w:rPr>
                <w:rFonts w:eastAsia="Balthazar"/>
              </w:rPr>
              <w:t xml:space="preserve">) on presidential </w:t>
            </w:r>
            <w:r w:rsidRPr="001D5653">
              <w:rPr>
                <w:rFonts w:eastAsia="Balthazar"/>
                <w:b/>
                <w:bCs/>
              </w:rPr>
              <w:t>appointees</w:t>
            </w:r>
          </w:p>
          <w:p w14:paraId="70E7EC5F" w14:textId="77777777" w:rsidR="00CE2633" w:rsidRPr="00BB6DC3" w:rsidRDefault="00E4794F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Appropriations (budget)</w:t>
            </w:r>
          </w:p>
          <w:p w14:paraId="0C63F9B1" w14:textId="77777777" w:rsidR="00CE2633" w:rsidRPr="00BB6DC3" w:rsidRDefault="00E4794F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 xml:space="preserve">Approves </w:t>
            </w:r>
            <w:r w:rsidRPr="001D5653">
              <w:rPr>
                <w:rFonts w:eastAsia="Balthazar"/>
                <w:b/>
                <w:bCs/>
              </w:rPr>
              <w:t>budget</w:t>
            </w:r>
            <w:r w:rsidRPr="00BB6DC3">
              <w:rPr>
                <w:rFonts w:eastAsia="Balthazar"/>
              </w:rPr>
              <w:t xml:space="preserve"> that president submits</w:t>
            </w:r>
          </w:p>
          <w:p w14:paraId="726EB478" w14:textId="77777777" w:rsidR="00CE2633" w:rsidRPr="001D5653" w:rsidRDefault="00E4794F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  <w:b/>
                <w:bCs/>
              </w:rPr>
            </w:pPr>
            <w:r w:rsidRPr="001D5653">
              <w:rPr>
                <w:rFonts w:eastAsia="Balthazar"/>
                <w:b/>
                <w:bCs/>
              </w:rPr>
              <w:t>Declare War</w:t>
            </w:r>
          </w:p>
          <w:p w14:paraId="1C0E5023" w14:textId="77777777" w:rsidR="00CE2633" w:rsidRPr="00BB6DC3" w:rsidRDefault="00E4794F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1D5653">
              <w:rPr>
                <w:rFonts w:eastAsia="Balthazar"/>
                <w:b/>
                <w:bCs/>
              </w:rPr>
              <w:t>Propose</w:t>
            </w:r>
            <w:r w:rsidRPr="00BB6DC3">
              <w:rPr>
                <w:rFonts w:eastAsia="Balthazar"/>
              </w:rPr>
              <w:t xml:space="preserve"> Constitutional </w:t>
            </w:r>
            <w:r w:rsidRPr="001D5653">
              <w:rPr>
                <w:rFonts w:eastAsia="Balthazar"/>
                <w:b/>
                <w:bCs/>
              </w:rPr>
              <w:t>Amendment</w:t>
            </w:r>
            <w:r w:rsidRPr="00BB6DC3">
              <w:rPr>
                <w:rFonts w:eastAsia="Balthazar"/>
              </w:rPr>
              <w:t xml:space="preserve"> (⅔ both houses)</w:t>
            </w:r>
          </w:p>
          <w:p w14:paraId="6C2521F5" w14:textId="77777777" w:rsidR="00CE2633" w:rsidRPr="00BB6DC3" w:rsidRDefault="00E4794F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1D5653">
              <w:rPr>
                <w:rFonts w:eastAsia="Balthazar"/>
                <w:b/>
                <w:bCs/>
              </w:rPr>
              <w:t>Ratify treaties</w:t>
            </w:r>
            <w:r w:rsidRPr="00BB6DC3">
              <w:rPr>
                <w:rFonts w:eastAsia="Balthazar"/>
              </w:rPr>
              <w:t xml:space="preserve"> (⅔ </w:t>
            </w:r>
            <w:r w:rsidRPr="001D5653">
              <w:rPr>
                <w:rFonts w:eastAsia="Balthazar"/>
                <w:b/>
                <w:bCs/>
              </w:rPr>
              <w:t>Senate</w:t>
            </w:r>
            <w:r w:rsidRPr="00BB6DC3">
              <w:rPr>
                <w:rFonts w:eastAsia="Balthazar"/>
              </w:rPr>
              <w:t>)</w:t>
            </w:r>
          </w:p>
          <w:p w14:paraId="6794ACA3" w14:textId="77777777" w:rsidR="00CE2633" w:rsidRPr="00BB6DC3" w:rsidRDefault="00E4794F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Congress create/destroy federal agencies</w:t>
            </w:r>
          </w:p>
          <w:p w14:paraId="4DAFD423" w14:textId="77777777" w:rsidR="00CE2633" w:rsidRPr="00BB6DC3" w:rsidRDefault="00E4794F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Congress creates all courts under SCOTU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6A2445" w14:textId="77777777" w:rsidR="00CE2633" w:rsidRPr="00BB6DC3" w:rsidRDefault="00E4794F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1D5653">
              <w:rPr>
                <w:rFonts w:eastAsia="Balthazar"/>
                <w:b/>
                <w:bCs/>
              </w:rPr>
              <w:t>Veto</w:t>
            </w:r>
            <w:r w:rsidRPr="00BB6DC3">
              <w:rPr>
                <w:rFonts w:eastAsia="Balthazar"/>
              </w:rPr>
              <w:t xml:space="preserve"> power</w:t>
            </w:r>
          </w:p>
          <w:p w14:paraId="1BFE57F1" w14:textId="77777777" w:rsidR="00CE2633" w:rsidRPr="00BB6DC3" w:rsidRDefault="00E4794F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Pocket veto</w:t>
            </w:r>
          </w:p>
          <w:p w14:paraId="0780692F" w14:textId="77777777" w:rsidR="00CE2633" w:rsidRPr="00BB6DC3" w:rsidRDefault="00E4794F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Pardon power</w:t>
            </w:r>
          </w:p>
          <w:p w14:paraId="644FDF21" w14:textId="77777777" w:rsidR="00CE2633" w:rsidRPr="001D5653" w:rsidRDefault="00E4794F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  <w:b/>
                <w:bCs/>
              </w:rPr>
            </w:pPr>
            <w:r w:rsidRPr="001D5653">
              <w:rPr>
                <w:rFonts w:eastAsia="Balthazar"/>
                <w:b/>
                <w:bCs/>
              </w:rPr>
              <w:t>Appoint federal judges</w:t>
            </w:r>
          </w:p>
          <w:p w14:paraId="672FD186" w14:textId="77777777" w:rsidR="00CE2633" w:rsidRPr="001D5653" w:rsidRDefault="00E4794F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  <w:b/>
                <w:bCs/>
              </w:rPr>
            </w:pPr>
            <w:r w:rsidRPr="001D5653">
              <w:rPr>
                <w:rFonts w:eastAsia="Balthazar"/>
                <w:b/>
                <w:bCs/>
              </w:rPr>
              <w:t>Submit budget</w:t>
            </w:r>
          </w:p>
          <w:p w14:paraId="3085E808" w14:textId="77777777" w:rsidR="00CE2633" w:rsidRPr="00BB6DC3" w:rsidRDefault="00E4794F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1D5653">
              <w:rPr>
                <w:rFonts w:eastAsia="Balthazar"/>
                <w:b/>
                <w:bCs/>
              </w:rPr>
              <w:t>Executive order</w:t>
            </w:r>
            <w:r w:rsidRPr="00BB6DC3">
              <w:rPr>
                <w:rFonts w:eastAsia="Balthazar"/>
              </w:rPr>
              <w:t xml:space="preserve"> to override Congressional legislation</w:t>
            </w:r>
          </w:p>
          <w:p w14:paraId="1C235965" w14:textId="77777777" w:rsidR="00CE2633" w:rsidRPr="001D5653" w:rsidRDefault="00E4794F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  <w:b/>
                <w:bCs/>
              </w:rPr>
            </w:pPr>
            <w:r w:rsidRPr="001D5653">
              <w:rPr>
                <w:rFonts w:eastAsia="Balthazar"/>
                <w:b/>
                <w:bCs/>
              </w:rPr>
              <w:t>Propose treaties</w:t>
            </w:r>
          </w:p>
          <w:p w14:paraId="13292D0B" w14:textId="77777777" w:rsidR="00CE2633" w:rsidRPr="00BB6DC3" w:rsidRDefault="00E4794F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Recess appointments</w:t>
            </w:r>
          </w:p>
          <w:p w14:paraId="2DB1BF10" w14:textId="77777777" w:rsidR="00CE2633" w:rsidRPr="00BB6DC3" w:rsidRDefault="00E4794F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 xml:space="preserve">Convene Congress together </w:t>
            </w:r>
          </w:p>
          <w:p w14:paraId="16FB87E8" w14:textId="77777777" w:rsidR="00CE2633" w:rsidRPr="00BB6DC3" w:rsidRDefault="00E4794F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 xml:space="preserve">Ask Congress to </w:t>
            </w:r>
            <w:r w:rsidRPr="001D5653">
              <w:rPr>
                <w:rFonts w:eastAsia="Balthazar"/>
                <w:b/>
                <w:bCs/>
              </w:rPr>
              <w:t>propose law</w:t>
            </w:r>
            <w:r w:rsidRPr="00BB6DC3">
              <w:rPr>
                <w:rFonts w:eastAsia="Balthazar"/>
              </w:rPr>
              <w:t xml:space="preserve"> 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998082" w14:textId="77777777" w:rsidR="00CE2633" w:rsidRPr="00BB6DC3" w:rsidRDefault="00E4794F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1D5653">
              <w:rPr>
                <w:rFonts w:eastAsia="Balthazar"/>
                <w:b/>
                <w:bCs/>
              </w:rPr>
              <w:t>Judicial review</w:t>
            </w:r>
            <w:r w:rsidRPr="00BB6DC3">
              <w:rPr>
                <w:rFonts w:eastAsia="Balthazar"/>
              </w:rPr>
              <w:t xml:space="preserve"> (reviews constitutionality of laws and Executive Orders)</w:t>
            </w:r>
          </w:p>
          <w:p w14:paraId="7DE3E206" w14:textId="77777777" w:rsidR="00CE2633" w:rsidRPr="00BB6DC3" w:rsidRDefault="00E4794F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1D5653">
              <w:rPr>
                <w:rFonts w:eastAsia="Balthazar"/>
                <w:b/>
                <w:bCs/>
              </w:rPr>
              <w:t>Appointments</w:t>
            </w:r>
            <w:r w:rsidRPr="00BB6DC3">
              <w:rPr>
                <w:rFonts w:eastAsia="Balthazar"/>
              </w:rPr>
              <w:t xml:space="preserve"> for </w:t>
            </w:r>
            <w:r w:rsidRPr="001D5653">
              <w:rPr>
                <w:rFonts w:eastAsia="Balthazar"/>
                <w:b/>
                <w:bCs/>
              </w:rPr>
              <w:t>life</w:t>
            </w:r>
            <w:r w:rsidRPr="00BB6DC3">
              <w:rPr>
                <w:rFonts w:eastAsia="Balthazar"/>
              </w:rPr>
              <w:t xml:space="preserve">/retire </w:t>
            </w:r>
          </w:p>
          <w:p w14:paraId="2A63087A" w14:textId="77777777" w:rsidR="00CE2633" w:rsidRPr="00BB6DC3" w:rsidRDefault="00E4794F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Chief Justice presides over impeachment trial</w:t>
            </w:r>
          </w:p>
          <w:p w14:paraId="3448F362" w14:textId="77777777" w:rsidR="00CE2633" w:rsidRPr="00BB6DC3" w:rsidRDefault="00CE2633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</w:p>
        </w:tc>
      </w:tr>
    </w:tbl>
    <w:p w14:paraId="3DA70D4E" w14:textId="0A8AB55A" w:rsidR="00CE2633" w:rsidRPr="00BB6DC3" w:rsidRDefault="00CE2633">
      <w:pPr>
        <w:jc w:val="center"/>
        <w:rPr>
          <w:rFonts w:eastAsia="Balthazar"/>
        </w:rPr>
      </w:pPr>
    </w:p>
    <w:tbl>
      <w:tblPr>
        <w:tblStyle w:val="a"/>
        <w:tblW w:w="10453" w:type="dxa"/>
        <w:tblInd w:w="-455" w:type="dxa"/>
        <w:tblLayout w:type="fixed"/>
        <w:tblLook w:val="0400" w:firstRow="0" w:lastRow="0" w:firstColumn="0" w:lastColumn="0" w:noHBand="0" w:noVBand="1"/>
      </w:tblPr>
      <w:tblGrid>
        <w:gridCol w:w="2430"/>
        <w:gridCol w:w="3569"/>
        <w:gridCol w:w="4454"/>
      </w:tblGrid>
      <w:tr w:rsidR="007E4270" w:rsidRPr="00BB6DC3" w14:paraId="48DEED1C" w14:textId="77777777" w:rsidTr="00BB6DC3">
        <w:trPr>
          <w:trHeight w:val="240"/>
        </w:trPr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14D35E" w14:textId="77777777" w:rsidR="007E4270" w:rsidRPr="00BB6DC3" w:rsidRDefault="007E4270" w:rsidP="001D5653">
            <w:pPr>
              <w:spacing w:line="240" w:lineRule="auto"/>
              <w:jc w:val="center"/>
              <w:rPr>
                <w:rFonts w:eastAsia="Balthazar"/>
                <w:b/>
                <w:sz w:val="20"/>
                <w:szCs w:val="20"/>
              </w:rPr>
            </w:pPr>
            <w:r w:rsidRPr="00BB6DC3">
              <w:rPr>
                <w:rFonts w:eastAsia="Balthazar"/>
                <w:b/>
                <w:sz w:val="20"/>
                <w:szCs w:val="20"/>
              </w:rPr>
              <w:t>Case</w:t>
            </w:r>
          </w:p>
        </w:tc>
        <w:tc>
          <w:tcPr>
            <w:tcW w:w="3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FD72F3" w14:textId="77777777" w:rsidR="007E4270" w:rsidRPr="00BB6DC3" w:rsidRDefault="007E4270" w:rsidP="001D5653">
            <w:pPr>
              <w:spacing w:line="240" w:lineRule="auto"/>
              <w:jc w:val="center"/>
              <w:rPr>
                <w:rFonts w:eastAsia="Balthazar"/>
                <w:b/>
                <w:sz w:val="20"/>
                <w:szCs w:val="20"/>
              </w:rPr>
            </w:pPr>
            <w:r w:rsidRPr="00BB6DC3">
              <w:rPr>
                <w:rFonts w:eastAsia="Balthazar"/>
                <w:b/>
                <w:sz w:val="20"/>
                <w:szCs w:val="20"/>
              </w:rPr>
              <w:t>Principle/Clause</w:t>
            </w:r>
          </w:p>
        </w:tc>
        <w:tc>
          <w:tcPr>
            <w:tcW w:w="4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FEFE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2F97C9" w14:textId="77777777" w:rsidR="007E4270" w:rsidRPr="00BB6DC3" w:rsidRDefault="007E4270" w:rsidP="001D5653">
            <w:pPr>
              <w:spacing w:line="240" w:lineRule="auto"/>
              <w:jc w:val="center"/>
              <w:rPr>
                <w:rFonts w:eastAsia="Balthazar"/>
                <w:b/>
                <w:i/>
                <w:sz w:val="20"/>
                <w:szCs w:val="20"/>
              </w:rPr>
            </w:pPr>
            <w:r w:rsidRPr="00BB6DC3">
              <w:rPr>
                <w:rFonts w:eastAsia="Balthazar"/>
                <w:b/>
                <w:sz w:val="20"/>
                <w:szCs w:val="20"/>
              </w:rPr>
              <w:t xml:space="preserve">Holding &amp; </w:t>
            </w:r>
            <w:proofErr w:type="spellStart"/>
            <w:r w:rsidRPr="00BB6DC3">
              <w:rPr>
                <w:rFonts w:eastAsia="Balthazar"/>
                <w:b/>
                <w:i/>
                <w:sz w:val="20"/>
                <w:szCs w:val="20"/>
              </w:rPr>
              <w:t>SIgnificance</w:t>
            </w:r>
            <w:proofErr w:type="spellEnd"/>
          </w:p>
        </w:tc>
      </w:tr>
      <w:tr w:rsidR="007E4270" w:rsidRPr="00BB6DC3" w14:paraId="08B84CAA" w14:textId="77777777" w:rsidTr="00BB6DC3">
        <w:trPr>
          <w:trHeight w:val="741"/>
        </w:trPr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3B2503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7C4EC8">
              <w:rPr>
                <w:rFonts w:eastAsia="Balthazar"/>
                <w:b/>
                <w:bCs/>
                <w:i/>
                <w:sz w:val="20"/>
                <w:szCs w:val="20"/>
              </w:rPr>
              <w:t>Marbury v. Madison</w:t>
            </w:r>
            <w:r w:rsidRPr="00BB6DC3">
              <w:rPr>
                <w:rFonts w:eastAsia="Balthazar"/>
                <w:i/>
                <w:sz w:val="20"/>
                <w:szCs w:val="20"/>
              </w:rPr>
              <w:t xml:space="preserve"> (1803)</w:t>
            </w:r>
          </w:p>
        </w:tc>
        <w:tc>
          <w:tcPr>
            <w:tcW w:w="3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07B5C4" w14:textId="77777777" w:rsidR="007E4270" w:rsidRPr="007C4EC8" w:rsidRDefault="007E4270" w:rsidP="001D5653">
            <w:pPr>
              <w:spacing w:line="240" w:lineRule="auto"/>
              <w:rPr>
                <w:rFonts w:eastAsia="Balthazar"/>
                <w:b/>
                <w:bCs/>
                <w:sz w:val="20"/>
                <w:szCs w:val="20"/>
              </w:rPr>
            </w:pPr>
            <w:r w:rsidRPr="007C4EC8">
              <w:rPr>
                <w:rFonts w:eastAsia="Balthazar"/>
                <w:b/>
                <w:bCs/>
                <w:sz w:val="20"/>
                <w:szCs w:val="20"/>
              </w:rPr>
              <w:t>Article III- Judicial Review</w:t>
            </w:r>
          </w:p>
        </w:tc>
        <w:tc>
          <w:tcPr>
            <w:tcW w:w="4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D4D33B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i/>
                <w:sz w:val="20"/>
                <w:szCs w:val="20"/>
              </w:rPr>
            </w:pPr>
            <w:r w:rsidRPr="00BB6DC3">
              <w:rPr>
                <w:rFonts w:eastAsia="Balthazar"/>
                <w:sz w:val="20"/>
                <w:szCs w:val="20"/>
              </w:rPr>
              <w:t xml:space="preserve">The Supreme Court </w:t>
            </w:r>
            <w:proofErr w:type="gramStart"/>
            <w:r w:rsidRPr="00BB6DC3">
              <w:rPr>
                <w:rFonts w:eastAsia="Balthazar"/>
                <w:sz w:val="20"/>
                <w:szCs w:val="20"/>
              </w:rPr>
              <w:t xml:space="preserve">is </w:t>
            </w:r>
            <w:r w:rsidRPr="007C4EC8">
              <w:rPr>
                <w:rFonts w:eastAsia="Balthazar"/>
                <w:b/>
                <w:bCs/>
                <w:sz w:val="20"/>
                <w:szCs w:val="20"/>
              </w:rPr>
              <w:t>allowed to</w:t>
            </w:r>
            <w:proofErr w:type="gramEnd"/>
            <w:r w:rsidRPr="007C4EC8">
              <w:rPr>
                <w:rFonts w:eastAsia="Balthazar"/>
                <w:b/>
                <w:bCs/>
                <w:sz w:val="20"/>
                <w:szCs w:val="20"/>
              </w:rPr>
              <w:t xml:space="preserve"> nullify</w:t>
            </w:r>
            <w:r w:rsidRPr="00BB6DC3">
              <w:rPr>
                <w:rFonts w:eastAsia="Balthazar"/>
                <w:sz w:val="20"/>
                <w:szCs w:val="20"/>
              </w:rPr>
              <w:t xml:space="preserve"> an </w:t>
            </w:r>
            <w:r w:rsidRPr="007C4EC8">
              <w:rPr>
                <w:rFonts w:eastAsia="Balthazar"/>
                <w:b/>
                <w:bCs/>
                <w:sz w:val="20"/>
                <w:szCs w:val="20"/>
              </w:rPr>
              <w:t>act of</w:t>
            </w:r>
            <w:r w:rsidRPr="00BB6DC3">
              <w:rPr>
                <w:rFonts w:eastAsia="Balthazar"/>
                <w:sz w:val="20"/>
                <w:szCs w:val="20"/>
              </w:rPr>
              <w:t xml:space="preserve"> the </w:t>
            </w:r>
            <w:r w:rsidRPr="007C4EC8">
              <w:rPr>
                <w:rFonts w:eastAsia="Balthazar"/>
                <w:b/>
                <w:bCs/>
                <w:sz w:val="20"/>
                <w:szCs w:val="20"/>
              </w:rPr>
              <w:t>legislative or executive branch</w:t>
            </w:r>
            <w:r w:rsidRPr="00BB6DC3">
              <w:rPr>
                <w:rFonts w:eastAsia="Balthazar"/>
                <w:sz w:val="20"/>
                <w:szCs w:val="20"/>
              </w:rPr>
              <w:t xml:space="preserve"> that violates the Constitution. </w:t>
            </w:r>
            <w:r w:rsidRPr="007C4EC8">
              <w:rPr>
                <w:rFonts w:eastAsia="Balthazar"/>
                <w:b/>
                <w:bCs/>
                <w:i/>
                <w:sz w:val="20"/>
                <w:szCs w:val="20"/>
              </w:rPr>
              <w:t>Established judicial review</w:t>
            </w:r>
          </w:p>
        </w:tc>
      </w:tr>
      <w:tr w:rsidR="007E4270" w:rsidRPr="00BB6DC3" w14:paraId="22B623A7" w14:textId="77777777" w:rsidTr="00BB6DC3">
        <w:trPr>
          <w:trHeight w:val="731"/>
        </w:trPr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61BB26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7C4EC8">
              <w:rPr>
                <w:rFonts w:eastAsia="Balthazar"/>
                <w:b/>
                <w:bCs/>
                <w:i/>
                <w:sz w:val="20"/>
                <w:szCs w:val="20"/>
              </w:rPr>
              <w:t>McCulloch v. Maryland</w:t>
            </w:r>
            <w:r w:rsidRPr="00BB6DC3">
              <w:rPr>
                <w:rFonts w:eastAsia="Balthazar"/>
                <w:i/>
                <w:sz w:val="20"/>
                <w:szCs w:val="20"/>
              </w:rPr>
              <w:t xml:space="preserve"> (1819)</w:t>
            </w:r>
          </w:p>
        </w:tc>
        <w:tc>
          <w:tcPr>
            <w:tcW w:w="3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556CC8" w14:textId="77777777" w:rsidR="007E4270" w:rsidRPr="007C4EC8" w:rsidRDefault="007E4270" w:rsidP="001D5653">
            <w:pPr>
              <w:spacing w:line="240" w:lineRule="auto"/>
              <w:rPr>
                <w:rFonts w:eastAsia="Balthazar"/>
                <w:b/>
                <w:bCs/>
                <w:sz w:val="20"/>
                <w:szCs w:val="20"/>
              </w:rPr>
            </w:pPr>
            <w:r w:rsidRPr="007C4EC8">
              <w:rPr>
                <w:rFonts w:eastAsia="Balthazar"/>
                <w:b/>
                <w:bCs/>
                <w:sz w:val="20"/>
                <w:szCs w:val="20"/>
              </w:rPr>
              <w:t>Elastic Clause (Necessary and Proper Clause)/ Supremacy Clause</w:t>
            </w:r>
          </w:p>
        </w:tc>
        <w:tc>
          <w:tcPr>
            <w:tcW w:w="4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3B158B" w14:textId="1DAC0FF9" w:rsidR="007E4270" w:rsidRPr="00BB6DC3" w:rsidRDefault="007E4270" w:rsidP="001D5653">
            <w:pPr>
              <w:spacing w:line="240" w:lineRule="auto"/>
              <w:rPr>
                <w:rFonts w:eastAsia="Balthazar"/>
                <w:i/>
                <w:sz w:val="20"/>
                <w:szCs w:val="20"/>
              </w:rPr>
            </w:pPr>
            <w:r w:rsidRPr="007C4EC8">
              <w:rPr>
                <w:rFonts w:eastAsia="Balthazar"/>
                <w:b/>
                <w:bCs/>
                <w:sz w:val="20"/>
                <w:szCs w:val="20"/>
              </w:rPr>
              <w:t>Established supremacy</w:t>
            </w:r>
            <w:r w:rsidRPr="00BB6DC3">
              <w:rPr>
                <w:rFonts w:eastAsia="Balthazar"/>
                <w:sz w:val="20"/>
                <w:szCs w:val="20"/>
              </w:rPr>
              <w:t xml:space="preserve"> of the US Constitution and federal laws over state laws.</w:t>
            </w:r>
            <w:r w:rsidR="007C4EC8">
              <w:rPr>
                <w:rFonts w:eastAsia="Balthazar"/>
                <w:sz w:val="20"/>
                <w:szCs w:val="20"/>
              </w:rPr>
              <w:t xml:space="preserve"> </w:t>
            </w:r>
            <w:r w:rsidRPr="007C4EC8">
              <w:rPr>
                <w:rFonts w:eastAsia="Balthazar"/>
                <w:b/>
                <w:bCs/>
                <w:i/>
                <w:sz w:val="20"/>
                <w:szCs w:val="20"/>
              </w:rPr>
              <w:t>Affirmed national supremacy</w:t>
            </w:r>
          </w:p>
        </w:tc>
      </w:tr>
      <w:tr w:rsidR="007E4270" w:rsidRPr="00BB6DC3" w14:paraId="43FB110A" w14:textId="77777777" w:rsidTr="00BB6DC3">
        <w:trPr>
          <w:trHeight w:val="982"/>
        </w:trPr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829350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7C4EC8">
              <w:rPr>
                <w:rFonts w:eastAsia="Balthazar"/>
                <w:b/>
                <w:bCs/>
                <w:i/>
                <w:sz w:val="20"/>
                <w:szCs w:val="20"/>
              </w:rPr>
              <w:t>Schenck v. United States</w:t>
            </w:r>
            <w:r w:rsidRPr="00BB6DC3">
              <w:rPr>
                <w:rFonts w:eastAsia="Balthazar"/>
                <w:i/>
                <w:sz w:val="20"/>
                <w:szCs w:val="20"/>
              </w:rPr>
              <w:t xml:space="preserve"> (1919)</w:t>
            </w:r>
          </w:p>
        </w:tc>
        <w:tc>
          <w:tcPr>
            <w:tcW w:w="3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5A2F23" w14:textId="77777777" w:rsidR="007E4270" w:rsidRPr="007C4EC8" w:rsidRDefault="007E4270" w:rsidP="001D5653">
            <w:pPr>
              <w:spacing w:line="240" w:lineRule="auto"/>
              <w:rPr>
                <w:rFonts w:eastAsia="Balthazar"/>
                <w:b/>
                <w:bCs/>
                <w:sz w:val="20"/>
                <w:szCs w:val="20"/>
              </w:rPr>
            </w:pPr>
            <w:r w:rsidRPr="007C4EC8">
              <w:rPr>
                <w:rFonts w:eastAsia="Balthazar"/>
                <w:b/>
                <w:bCs/>
                <w:sz w:val="20"/>
                <w:szCs w:val="20"/>
              </w:rPr>
              <w:t>1</w:t>
            </w:r>
            <w:r w:rsidRPr="007C4EC8">
              <w:rPr>
                <w:rFonts w:eastAsia="Balthazar"/>
                <w:b/>
                <w:bCs/>
                <w:sz w:val="20"/>
                <w:szCs w:val="20"/>
                <w:vertAlign w:val="superscript"/>
              </w:rPr>
              <w:t>st</w:t>
            </w:r>
            <w:r w:rsidRPr="007C4EC8">
              <w:rPr>
                <w:rFonts w:eastAsia="Balthazar"/>
                <w:b/>
                <w:bCs/>
                <w:sz w:val="20"/>
                <w:szCs w:val="20"/>
              </w:rPr>
              <w:t xml:space="preserve"> Amendment </w:t>
            </w:r>
          </w:p>
          <w:p w14:paraId="5ACF5211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7C4EC8">
              <w:rPr>
                <w:rFonts w:eastAsia="Balthazar"/>
                <w:b/>
                <w:bCs/>
                <w:sz w:val="20"/>
                <w:szCs w:val="20"/>
              </w:rPr>
              <w:t>Free Speech</w:t>
            </w:r>
          </w:p>
        </w:tc>
        <w:tc>
          <w:tcPr>
            <w:tcW w:w="4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8C35DC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BB6DC3">
              <w:rPr>
                <w:rFonts w:eastAsia="Balthazar"/>
                <w:sz w:val="20"/>
                <w:szCs w:val="20"/>
              </w:rPr>
              <w:t>Speech creating a “</w:t>
            </w:r>
            <w:r w:rsidRPr="007C4EC8">
              <w:rPr>
                <w:rFonts w:eastAsia="Balthazar"/>
                <w:b/>
                <w:bCs/>
                <w:sz w:val="20"/>
                <w:szCs w:val="20"/>
              </w:rPr>
              <w:t>clear and present danger</w:t>
            </w:r>
            <w:r w:rsidRPr="00BB6DC3">
              <w:rPr>
                <w:rFonts w:eastAsia="Balthazar"/>
                <w:sz w:val="20"/>
                <w:szCs w:val="20"/>
              </w:rPr>
              <w:t xml:space="preserve">” is not protected. </w:t>
            </w:r>
            <w:r w:rsidRPr="00BB6DC3">
              <w:rPr>
                <w:rFonts w:eastAsia="Balthazar"/>
                <w:i/>
                <w:sz w:val="20"/>
                <w:szCs w:val="20"/>
              </w:rPr>
              <w:t xml:space="preserve">You can’t yell “fire” in a crowded theater </w:t>
            </w:r>
            <w:r w:rsidRPr="00BB6DC3">
              <w:rPr>
                <w:rFonts w:eastAsia="Balthazar"/>
                <w:sz w:val="20"/>
                <w:szCs w:val="20"/>
              </w:rPr>
              <w:t>(but remember…this case wasn’t about theaters or fire)</w:t>
            </w:r>
          </w:p>
        </w:tc>
      </w:tr>
      <w:tr w:rsidR="007E4270" w:rsidRPr="00BB6DC3" w14:paraId="70F0648D" w14:textId="77777777" w:rsidTr="00BB6DC3">
        <w:trPr>
          <w:trHeight w:val="731"/>
        </w:trPr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C9777D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7C4EC8">
              <w:rPr>
                <w:rFonts w:eastAsia="Balthazar"/>
                <w:b/>
                <w:bCs/>
                <w:i/>
                <w:sz w:val="20"/>
                <w:szCs w:val="20"/>
              </w:rPr>
              <w:t>Brown v. Board of Education I</w:t>
            </w:r>
            <w:r w:rsidRPr="00BB6DC3">
              <w:rPr>
                <w:rFonts w:eastAsia="Balthazar"/>
                <w:i/>
                <w:sz w:val="20"/>
                <w:szCs w:val="20"/>
              </w:rPr>
              <w:t xml:space="preserve"> (1954)</w:t>
            </w:r>
          </w:p>
        </w:tc>
        <w:tc>
          <w:tcPr>
            <w:tcW w:w="3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9BB7E" w14:textId="77777777" w:rsidR="007E4270" w:rsidRPr="007C4EC8" w:rsidRDefault="007E4270" w:rsidP="001D5653">
            <w:pPr>
              <w:spacing w:line="240" w:lineRule="auto"/>
              <w:rPr>
                <w:rFonts w:eastAsia="Balthazar"/>
                <w:b/>
                <w:bCs/>
                <w:sz w:val="20"/>
                <w:szCs w:val="20"/>
              </w:rPr>
            </w:pPr>
            <w:r w:rsidRPr="007C4EC8">
              <w:rPr>
                <w:rFonts w:eastAsia="Balthazar"/>
                <w:b/>
                <w:bCs/>
                <w:sz w:val="20"/>
                <w:szCs w:val="20"/>
              </w:rPr>
              <w:t>14</w:t>
            </w:r>
            <w:r w:rsidRPr="007C4EC8">
              <w:rPr>
                <w:rFonts w:eastAsia="Balthazar"/>
                <w:b/>
                <w:bCs/>
                <w:sz w:val="20"/>
                <w:szCs w:val="20"/>
                <w:vertAlign w:val="superscript"/>
              </w:rPr>
              <w:t>th</w:t>
            </w:r>
            <w:r w:rsidRPr="007C4EC8">
              <w:rPr>
                <w:rFonts w:eastAsia="Balthazar"/>
                <w:b/>
                <w:bCs/>
                <w:sz w:val="20"/>
                <w:szCs w:val="20"/>
              </w:rPr>
              <w:t xml:space="preserve"> Amendment </w:t>
            </w:r>
          </w:p>
          <w:p w14:paraId="1F9ABCBF" w14:textId="77777777" w:rsidR="007E4270" w:rsidRPr="007C4EC8" w:rsidRDefault="007E4270" w:rsidP="001D5653">
            <w:pPr>
              <w:spacing w:line="240" w:lineRule="auto"/>
              <w:rPr>
                <w:rFonts w:eastAsia="Balthazar"/>
                <w:b/>
                <w:bCs/>
                <w:sz w:val="20"/>
                <w:szCs w:val="20"/>
              </w:rPr>
            </w:pPr>
            <w:r w:rsidRPr="007C4EC8">
              <w:rPr>
                <w:rFonts w:eastAsia="Balthazar"/>
                <w:b/>
                <w:bCs/>
                <w:sz w:val="20"/>
                <w:szCs w:val="20"/>
              </w:rPr>
              <w:t>Equal Protection Clause</w:t>
            </w:r>
          </w:p>
        </w:tc>
        <w:tc>
          <w:tcPr>
            <w:tcW w:w="4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47BB7D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BB6DC3">
              <w:rPr>
                <w:rFonts w:eastAsia="Balthazar"/>
                <w:sz w:val="20"/>
                <w:szCs w:val="20"/>
              </w:rPr>
              <w:t xml:space="preserve">Ordered schools </w:t>
            </w:r>
            <w:r w:rsidRPr="007C4EC8">
              <w:rPr>
                <w:rFonts w:eastAsia="Balthazar"/>
                <w:b/>
                <w:bCs/>
                <w:sz w:val="20"/>
                <w:szCs w:val="20"/>
              </w:rPr>
              <w:t>desegregated</w:t>
            </w:r>
            <w:r w:rsidRPr="00BB6DC3">
              <w:rPr>
                <w:rFonts w:eastAsia="Balthazar"/>
                <w:sz w:val="20"/>
                <w:szCs w:val="20"/>
              </w:rPr>
              <w:t xml:space="preserve">, </w:t>
            </w:r>
            <w:r w:rsidRPr="007C4EC8">
              <w:rPr>
                <w:rFonts w:eastAsia="Balthazar"/>
                <w:b/>
                <w:bCs/>
                <w:sz w:val="20"/>
                <w:szCs w:val="20"/>
              </w:rPr>
              <w:t>overturned</w:t>
            </w:r>
            <w:r w:rsidRPr="00BB6DC3">
              <w:rPr>
                <w:rFonts w:eastAsia="Balthazar"/>
                <w:sz w:val="20"/>
                <w:szCs w:val="20"/>
              </w:rPr>
              <w:t xml:space="preserve"> separate but equal doctrine from</w:t>
            </w:r>
            <w:r w:rsidRPr="007C4EC8">
              <w:rPr>
                <w:rFonts w:eastAsia="Balthazar"/>
                <w:b/>
                <w:bCs/>
                <w:sz w:val="20"/>
                <w:szCs w:val="20"/>
              </w:rPr>
              <w:t xml:space="preserve"> Plessy</w:t>
            </w:r>
            <w:r w:rsidRPr="00BB6DC3">
              <w:rPr>
                <w:rFonts w:eastAsia="Balthazar"/>
                <w:sz w:val="20"/>
                <w:szCs w:val="20"/>
              </w:rPr>
              <w:t xml:space="preserve"> v. Ferguson. </w:t>
            </w:r>
            <w:r w:rsidRPr="00BB6DC3">
              <w:rPr>
                <w:rFonts w:eastAsia="Balthazar"/>
                <w:i/>
                <w:sz w:val="20"/>
                <w:szCs w:val="20"/>
              </w:rPr>
              <w:t>Raced based segregation is illegal</w:t>
            </w:r>
            <w:r w:rsidRPr="00BB6DC3">
              <w:rPr>
                <w:rFonts w:eastAsia="Balthazar"/>
                <w:sz w:val="20"/>
                <w:szCs w:val="20"/>
              </w:rPr>
              <w:t xml:space="preserve">. </w:t>
            </w:r>
          </w:p>
        </w:tc>
      </w:tr>
      <w:tr w:rsidR="007E4270" w:rsidRPr="00BB6DC3" w14:paraId="12F9271C" w14:textId="77777777" w:rsidTr="00BB6DC3">
        <w:trPr>
          <w:trHeight w:val="731"/>
        </w:trPr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E73A0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C745A5">
              <w:rPr>
                <w:rFonts w:eastAsia="Balthazar"/>
                <w:b/>
                <w:bCs/>
                <w:i/>
                <w:sz w:val="20"/>
                <w:szCs w:val="20"/>
              </w:rPr>
              <w:lastRenderedPageBreak/>
              <w:t xml:space="preserve">Baker v. </w:t>
            </w:r>
            <w:proofErr w:type="spellStart"/>
            <w:r w:rsidRPr="00C745A5">
              <w:rPr>
                <w:rFonts w:eastAsia="Balthazar"/>
                <w:b/>
                <w:bCs/>
                <w:i/>
                <w:sz w:val="20"/>
                <w:szCs w:val="20"/>
              </w:rPr>
              <w:t>Carr</w:t>
            </w:r>
            <w:proofErr w:type="spellEnd"/>
            <w:r w:rsidRPr="00BB6DC3">
              <w:rPr>
                <w:rFonts w:eastAsia="Balthazar"/>
                <w:i/>
                <w:sz w:val="20"/>
                <w:szCs w:val="20"/>
              </w:rPr>
              <w:t xml:space="preserve"> (1961)</w:t>
            </w:r>
          </w:p>
        </w:tc>
        <w:tc>
          <w:tcPr>
            <w:tcW w:w="3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B6AB73" w14:textId="77777777" w:rsidR="007E4270" w:rsidRPr="00C745A5" w:rsidRDefault="007E4270" w:rsidP="001D5653">
            <w:pPr>
              <w:spacing w:line="240" w:lineRule="auto"/>
              <w:rPr>
                <w:rFonts w:eastAsia="Balthazar"/>
                <w:b/>
                <w:bCs/>
                <w:sz w:val="20"/>
                <w:szCs w:val="20"/>
              </w:rPr>
            </w:pPr>
            <w:r w:rsidRPr="00C745A5">
              <w:rPr>
                <w:rFonts w:eastAsia="Balthazar"/>
                <w:b/>
                <w:bCs/>
                <w:sz w:val="20"/>
                <w:szCs w:val="20"/>
              </w:rPr>
              <w:t>14</w:t>
            </w:r>
            <w:proofErr w:type="gramStart"/>
            <w:r w:rsidRPr="00C745A5">
              <w:rPr>
                <w:rFonts w:eastAsia="Balthazar"/>
                <w:b/>
                <w:bCs/>
                <w:sz w:val="20"/>
                <w:szCs w:val="20"/>
                <w:vertAlign w:val="superscript"/>
              </w:rPr>
              <w:t>th</w:t>
            </w:r>
            <w:r w:rsidRPr="00C745A5">
              <w:rPr>
                <w:rFonts w:eastAsia="Balthazar"/>
                <w:b/>
                <w:bCs/>
                <w:sz w:val="20"/>
                <w:szCs w:val="20"/>
              </w:rPr>
              <w:t xml:space="preserve">  Amendment</w:t>
            </w:r>
            <w:proofErr w:type="gramEnd"/>
          </w:p>
          <w:p w14:paraId="7FDC2AF2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C745A5">
              <w:rPr>
                <w:rFonts w:eastAsia="Balthazar"/>
                <w:b/>
                <w:bCs/>
                <w:sz w:val="20"/>
                <w:szCs w:val="20"/>
              </w:rPr>
              <w:t>Equal Protection Clause</w:t>
            </w:r>
          </w:p>
        </w:tc>
        <w:tc>
          <w:tcPr>
            <w:tcW w:w="4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6893C1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i/>
                <w:sz w:val="20"/>
                <w:szCs w:val="20"/>
              </w:rPr>
            </w:pPr>
            <w:r w:rsidRPr="00BB6DC3">
              <w:rPr>
                <w:rFonts w:eastAsia="Balthazar"/>
                <w:sz w:val="20"/>
                <w:szCs w:val="20"/>
              </w:rPr>
              <w:t>Established “</w:t>
            </w:r>
            <w:r w:rsidRPr="00C745A5">
              <w:rPr>
                <w:rFonts w:eastAsia="Balthazar"/>
                <w:b/>
                <w:bCs/>
                <w:sz w:val="20"/>
                <w:szCs w:val="20"/>
              </w:rPr>
              <w:t>one man, one vote</w:t>
            </w:r>
            <w:r w:rsidRPr="00BB6DC3">
              <w:rPr>
                <w:rFonts w:eastAsia="Balthazar"/>
                <w:sz w:val="20"/>
                <w:szCs w:val="20"/>
              </w:rPr>
              <w:t xml:space="preserve">” and opens door to courts to reviewing </w:t>
            </w:r>
            <w:r w:rsidRPr="00C745A5">
              <w:rPr>
                <w:rFonts w:eastAsia="Balthazar"/>
                <w:b/>
                <w:bCs/>
                <w:sz w:val="20"/>
                <w:szCs w:val="20"/>
              </w:rPr>
              <w:t>redistricting</w:t>
            </w:r>
            <w:r w:rsidRPr="00BB6DC3">
              <w:rPr>
                <w:rFonts w:eastAsia="Balthazar"/>
                <w:sz w:val="20"/>
                <w:szCs w:val="20"/>
              </w:rPr>
              <w:t xml:space="preserve"> challenges </w:t>
            </w:r>
            <w:r w:rsidRPr="00BB6DC3">
              <w:rPr>
                <w:rFonts w:eastAsia="Balthazar"/>
                <w:i/>
                <w:sz w:val="20"/>
                <w:szCs w:val="20"/>
              </w:rPr>
              <w:t>One person one vote</w:t>
            </w:r>
          </w:p>
        </w:tc>
      </w:tr>
      <w:tr w:rsidR="007E4270" w:rsidRPr="00BB6DC3" w14:paraId="4C03CA15" w14:textId="77777777" w:rsidTr="00BB6DC3">
        <w:trPr>
          <w:trHeight w:val="731"/>
        </w:trPr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5E2866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C745A5">
              <w:rPr>
                <w:rFonts w:eastAsia="Balthazar"/>
                <w:b/>
                <w:bCs/>
                <w:i/>
                <w:sz w:val="20"/>
                <w:szCs w:val="20"/>
              </w:rPr>
              <w:t>Engle v. Vitale</w:t>
            </w:r>
            <w:r w:rsidRPr="00BB6DC3">
              <w:rPr>
                <w:rFonts w:eastAsia="Balthazar"/>
                <w:i/>
                <w:sz w:val="20"/>
                <w:szCs w:val="20"/>
              </w:rPr>
              <w:t xml:space="preserve"> (1962)</w:t>
            </w:r>
          </w:p>
        </w:tc>
        <w:tc>
          <w:tcPr>
            <w:tcW w:w="3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40B8FA" w14:textId="77777777" w:rsidR="007E4270" w:rsidRPr="00C745A5" w:rsidRDefault="007E4270" w:rsidP="001D5653">
            <w:pPr>
              <w:spacing w:line="240" w:lineRule="auto"/>
              <w:rPr>
                <w:rFonts w:eastAsia="Balthazar"/>
                <w:b/>
                <w:bCs/>
                <w:sz w:val="20"/>
                <w:szCs w:val="20"/>
              </w:rPr>
            </w:pPr>
            <w:r w:rsidRPr="00C745A5">
              <w:rPr>
                <w:rFonts w:eastAsia="Balthazar"/>
                <w:b/>
                <w:bCs/>
                <w:sz w:val="20"/>
                <w:szCs w:val="20"/>
              </w:rPr>
              <w:t>1</w:t>
            </w:r>
            <w:r w:rsidRPr="00C745A5">
              <w:rPr>
                <w:rFonts w:eastAsia="Balthazar"/>
                <w:b/>
                <w:bCs/>
                <w:sz w:val="20"/>
                <w:szCs w:val="20"/>
                <w:vertAlign w:val="superscript"/>
              </w:rPr>
              <w:t>st</w:t>
            </w:r>
            <w:r w:rsidRPr="00C745A5">
              <w:rPr>
                <w:rFonts w:eastAsia="Balthazar"/>
                <w:b/>
                <w:bCs/>
                <w:sz w:val="20"/>
                <w:szCs w:val="20"/>
              </w:rPr>
              <w:t xml:space="preserve"> Amendment </w:t>
            </w:r>
          </w:p>
          <w:p w14:paraId="5C054CA0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C745A5">
              <w:rPr>
                <w:rFonts w:eastAsia="Balthazar"/>
                <w:b/>
                <w:bCs/>
                <w:sz w:val="20"/>
                <w:szCs w:val="20"/>
              </w:rPr>
              <w:t>Establishment Clause</w:t>
            </w:r>
          </w:p>
        </w:tc>
        <w:tc>
          <w:tcPr>
            <w:tcW w:w="4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596EFD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i/>
                <w:sz w:val="20"/>
                <w:szCs w:val="20"/>
              </w:rPr>
            </w:pPr>
            <w:r w:rsidRPr="00C745A5">
              <w:rPr>
                <w:rFonts w:eastAsia="Balthazar"/>
                <w:b/>
                <w:bCs/>
                <w:sz w:val="20"/>
                <w:szCs w:val="20"/>
              </w:rPr>
              <w:t>Schools</w:t>
            </w:r>
            <w:r w:rsidRPr="00BB6DC3">
              <w:rPr>
                <w:rFonts w:eastAsia="Balthazar"/>
                <w:sz w:val="20"/>
                <w:szCs w:val="20"/>
              </w:rPr>
              <w:t xml:space="preserve"> cannot sponsor religious activities. </w:t>
            </w:r>
            <w:r w:rsidRPr="00C745A5">
              <w:rPr>
                <w:rFonts w:eastAsia="Balthazar"/>
                <w:b/>
                <w:bCs/>
                <w:sz w:val="20"/>
                <w:szCs w:val="20"/>
              </w:rPr>
              <w:t>No</w:t>
            </w:r>
            <w:r w:rsidRPr="00BB6DC3">
              <w:rPr>
                <w:rFonts w:eastAsia="Balthazar"/>
                <w:sz w:val="20"/>
                <w:szCs w:val="20"/>
              </w:rPr>
              <w:t xml:space="preserve"> </w:t>
            </w:r>
            <w:r w:rsidRPr="00C745A5">
              <w:rPr>
                <w:rFonts w:eastAsia="Balthazar"/>
                <w:b/>
                <w:bCs/>
                <w:sz w:val="20"/>
                <w:szCs w:val="20"/>
              </w:rPr>
              <w:t>state sponsored prayer</w:t>
            </w:r>
            <w:r w:rsidRPr="00BB6DC3">
              <w:rPr>
                <w:rFonts w:eastAsia="Balthazar"/>
                <w:sz w:val="20"/>
                <w:szCs w:val="20"/>
              </w:rPr>
              <w:t>. </w:t>
            </w:r>
            <w:r w:rsidRPr="00BB6DC3">
              <w:rPr>
                <w:rFonts w:eastAsia="Balthazar"/>
                <w:i/>
                <w:sz w:val="20"/>
                <w:szCs w:val="20"/>
              </w:rPr>
              <w:t>First case to ban religious activities in public spaces</w:t>
            </w:r>
          </w:p>
        </w:tc>
      </w:tr>
      <w:tr w:rsidR="007E4270" w:rsidRPr="00BB6DC3" w14:paraId="20CCFC5D" w14:textId="77777777" w:rsidTr="00BB6DC3">
        <w:trPr>
          <w:trHeight w:val="731"/>
        </w:trPr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6C703B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C745A5">
              <w:rPr>
                <w:rFonts w:eastAsia="Balthazar"/>
                <w:b/>
                <w:bCs/>
                <w:i/>
                <w:sz w:val="20"/>
                <w:szCs w:val="20"/>
              </w:rPr>
              <w:t>Gideon v. Wainwright</w:t>
            </w:r>
            <w:r w:rsidRPr="00BB6DC3">
              <w:rPr>
                <w:rFonts w:eastAsia="Balthazar"/>
                <w:i/>
                <w:sz w:val="20"/>
                <w:szCs w:val="20"/>
              </w:rPr>
              <w:t xml:space="preserve"> (1963)</w:t>
            </w:r>
          </w:p>
        </w:tc>
        <w:tc>
          <w:tcPr>
            <w:tcW w:w="3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1A50CB" w14:textId="77777777" w:rsidR="007E4270" w:rsidRPr="00C745A5" w:rsidRDefault="007E4270" w:rsidP="001D5653">
            <w:pPr>
              <w:spacing w:line="240" w:lineRule="auto"/>
              <w:rPr>
                <w:rFonts w:eastAsia="Balthazar"/>
                <w:b/>
                <w:bCs/>
                <w:sz w:val="20"/>
                <w:szCs w:val="20"/>
              </w:rPr>
            </w:pPr>
            <w:r w:rsidRPr="00C745A5">
              <w:rPr>
                <w:rFonts w:eastAsia="Balthazar"/>
                <w:b/>
                <w:bCs/>
                <w:sz w:val="20"/>
                <w:szCs w:val="20"/>
              </w:rPr>
              <w:t>6</w:t>
            </w:r>
            <w:r w:rsidRPr="00C745A5">
              <w:rPr>
                <w:rFonts w:eastAsia="Balthazar"/>
                <w:b/>
                <w:bCs/>
                <w:sz w:val="20"/>
                <w:szCs w:val="20"/>
                <w:vertAlign w:val="superscript"/>
              </w:rPr>
              <w:t>th</w:t>
            </w:r>
            <w:r w:rsidRPr="00C745A5">
              <w:rPr>
                <w:rFonts w:eastAsia="Balthazar"/>
                <w:b/>
                <w:bCs/>
                <w:sz w:val="20"/>
                <w:szCs w:val="20"/>
              </w:rPr>
              <w:t xml:space="preserve"> Amendment </w:t>
            </w:r>
          </w:p>
          <w:p w14:paraId="239A288E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C745A5">
              <w:rPr>
                <w:rFonts w:eastAsia="Balthazar"/>
                <w:b/>
                <w:bCs/>
                <w:sz w:val="20"/>
                <w:szCs w:val="20"/>
              </w:rPr>
              <w:t>Right to Counse</w:t>
            </w:r>
            <w:r w:rsidRPr="00BB6DC3">
              <w:rPr>
                <w:rFonts w:eastAsia="Balthazar"/>
                <w:sz w:val="20"/>
                <w:szCs w:val="20"/>
              </w:rPr>
              <w:t>l</w:t>
            </w:r>
          </w:p>
        </w:tc>
        <w:tc>
          <w:tcPr>
            <w:tcW w:w="4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29AE4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i/>
                <w:sz w:val="20"/>
                <w:szCs w:val="20"/>
              </w:rPr>
            </w:pPr>
            <w:r w:rsidRPr="00BB6DC3">
              <w:rPr>
                <w:rFonts w:eastAsia="Balthazar"/>
                <w:sz w:val="20"/>
                <w:szCs w:val="20"/>
              </w:rPr>
              <w:t xml:space="preserve">Guarantee of an </w:t>
            </w:r>
            <w:r w:rsidRPr="00C745A5">
              <w:rPr>
                <w:rFonts w:eastAsia="Balthazar"/>
                <w:b/>
                <w:bCs/>
                <w:sz w:val="20"/>
                <w:szCs w:val="20"/>
              </w:rPr>
              <w:t>attorney for the poor</w:t>
            </w:r>
            <w:r w:rsidRPr="00BB6DC3">
              <w:rPr>
                <w:rFonts w:eastAsia="Balthazar"/>
                <w:sz w:val="20"/>
                <w:szCs w:val="20"/>
              </w:rPr>
              <w:t xml:space="preserve"> or indigent in </w:t>
            </w:r>
            <w:r w:rsidRPr="00C745A5">
              <w:rPr>
                <w:rFonts w:eastAsia="Balthazar"/>
                <w:b/>
                <w:bCs/>
                <w:sz w:val="20"/>
                <w:szCs w:val="20"/>
              </w:rPr>
              <w:t>state cases</w:t>
            </w:r>
            <w:r w:rsidRPr="00BB6DC3">
              <w:rPr>
                <w:rFonts w:eastAsia="Balthazar"/>
                <w:sz w:val="20"/>
                <w:szCs w:val="20"/>
              </w:rPr>
              <w:t xml:space="preserve">. </w:t>
            </w:r>
            <w:r w:rsidRPr="00C745A5">
              <w:rPr>
                <w:rFonts w:eastAsia="Balthazar"/>
                <w:b/>
                <w:bCs/>
                <w:i/>
                <w:sz w:val="20"/>
                <w:szCs w:val="20"/>
              </w:rPr>
              <w:t>Incorporated 6</w:t>
            </w:r>
            <w:r w:rsidRPr="00C745A5">
              <w:rPr>
                <w:rFonts w:eastAsia="Balthazar"/>
                <w:b/>
                <w:bCs/>
                <w:i/>
                <w:sz w:val="20"/>
                <w:szCs w:val="20"/>
                <w:vertAlign w:val="superscript"/>
              </w:rPr>
              <w:t>th</w:t>
            </w:r>
            <w:r w:rsidRPr="00C745A5">
              <w:rPr>
                <w:rFonts w:eastAsia="Balthazar"/>
                <w:b/>
                <w:bCs/>
                <w:i/>
                <w:sz w:val="20"/>
                <w:szCs w:val="20"/>
              </w:rPr>
              <w:t xml:space="preserve"> amendment to states</w:t>
            </w:r>
          </w:p>
        </w:tc>
      </w:tr>
      <w:tr w:rsidR="007E4270" w:rsidRPr="00BB6DC3" w14:paraId="2C40FDFF" w14:textId="77777777" w:rsidTr="00BB6DC3">
        <w:trPr>
          <w:trHeight w:val="982"/>
        </w:trPr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FA4609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8962CB">
              <w:rPr>
                <w:rFonts w:eastAsia="Balthazar"/>
                <w:b/>
                <w:bCs/>
                <w:i/>
                <w:sz w:val="20"/>
                <w:szCs w:val="20"/>
              </w:rPr>
              <w:t>Tinker v. Des Moines Independent Community School District</w:t>
            </w:r>
            <w:r w:rsidRPr="00BB6DC3">
              <w:rPr>
                <w:rFonts w:eastAsia="Balthazar"/>
                <w:i/>
                <w:sz w:val="20"/>
                <w:szCs w:val="20"/>
              </w:rPr>
              <w:t xml:space="preserve"> (1969)</w:t>
            </w:r>
          </w:p>
        </w:tc>
        <w:tc>
          <w:tcPr>
            <w:tcW w:w="3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5DC7B3" w14:textId="77777777" w:rsidR="007E4270" w:rsidRPr="008962CB" w:rsidRDefault="007E4270" w:rsidP="001D5653">
            <w:pPr>
              <w:spacing w:line="240" w:lineRule="auto"/>
              <w:rPr>
                <w:rFonts w:eastAsia="Balthazar"/>
                <w:b/>
                <w:bCs/>
                <w:sz w:val="20"/>
                <w:szCs w:val="20"/>
              </w:rPr>
            </w:pPr>
            <w:r w:rsidRPr="008962CB">
              <w:rPr>
                <w:rFonts w:eastAsia="Balthazar"/>
                <w:b/>
                <w:bCs/>
                <w:sz w:val="20"/>
                <w:szCs w:val="20"/>
              </w:rPr>
              <w:t>1</w:t>
            </w:r>
            <w:r w:rsidRPr="008962CB">
              <w:rPr>
                <w:rFonts w:eastAsia="Balthazar"/>
                <w:b/>
                <w:bCs/>
                <w:sz w:val="20"/>
                <w:szCs w:val="20"/>
                <w:vertAlign w:val="superscript"/>
              </w:rPr>
              <w:t>st</w:t>
            </w:r>
            <w:r w:rsidRPr="008962CB">
              <w:rPr>
                <w:rFonts w:eastAsia="Balthazar"/>
                <w:b/>
                <w:bCs/>
                <w:sz w:val="20"/>
                <w:szCs w:val="20"/>
              </w:rPr>
              <w:t xml:space="preserve"> Amendment</w:t>
            </w:r>
          </w:p>
          <w:p w14:paraId="56C2DE64" w14:textId="77777777" w:rsidR="007E4270" w:rsidRPr="008962CB" w:rsidRDefault="007E4270" w:rsidP="001D5653">
            <w:pPr>
              <w:spacing w:line="240" w:lineRule="auto"/>
              <w:rPr>
                <w:rFonts w:eastAsia="Balthazar"/>
                <w:b/>
                <w:bCs/>
                <w:sz w:val="20"/>
                <w:szCs w:val="20"/>
              </w:rPr>
            </w:pPr>
            <w:r w:rsidRPr="008962CB">
              <w:rPr>
                <w:rFonts w:eastAsia="Balthazar"/>
                <w:b/>
                <w:bCs/>
                <w:sz w:val="20"/>
                <w:szCs w:val="20"/>
              </w:rPr>
              <w:t xml:space="preserve">Freedom of Speech </w:t>
            </w:r>
          </w:p>
          <w:p w14:paraId="0CDA7D4B" w14:textId="77777777" w:rsidR="007E4270" w:rsidRPr="008962CB" w:rsidRDefault="007E4270" w:rsidP="001D5653">
            <w:pPr>
              <w:spacing w:line="240" w:lineRule="auto"/>
              <w:rPr>
                <w:rFonts w:eastAsia="Balthazar"/>
                <w:b/>
                <w:bCs/>
                <w:sz w:val="20"/>
                <w:szCs w:val="20"/>
              </w:rPr>
            </w:pPr>
            <w:r w:rsidRPr="008962CB">
              <w:rPr>
                <w:rFonts w:eastAsia="Balthazar"/>
                <w:b/>
                <w:bCs/>
                <w:sz w:val="20"/>
                <w:szCs w:val="20"/>
              </w:rPr>
              <w:t>Symbolic Speech)</w:t>
            </w:r>
          </w:p>
        </w:tc>
        <w:tc>
          <w:tcPr>
            <w:tcW w:w="4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056D5B" w14:textId="63A5FC64" w:rsidR="007E4270" w:rsidRPr="00BB6DC3" w:rsidRDefault="007E4270" w:rsidP="001D5653">
            <w:pPr>
              <w:spacing w:line="240" w:lineRule="auto"/>
              <w:rPr>
                <w:rFonts w:eastAsia="Balthazar"/>
                <w:i/>
                <w:sz w:val="20"/>
                <w:szCs w:val="20"/>
              </w:rPr>
            </w:pPr>
            <w:r w:rsidRPr="008962CB">
              <w:rPr>
                <w:rFonts w:eastAsia="Balthazar"/>
                <w:b/>
                <w:bCs/>
                <w:sz w:val="20"/>
                <w:szCs w:val="20"/>
              </w:rPr>
              <w:t>Public school students</w:t>
            </w:r>
            <w:r w:rsidRPr="00BB6DC3">
              <w:rPr>
                <w:rFonts w:eastAsia="Balthazar"/>
                <w:sz w:val="20"/>
                <w:szCs w:val="20"/>
              </w:rPr>
              <w:t xml:space="preserve"> have the right to wear </w:t>
            </w:r>
            <w:r w:rsidRPr="008962CB">
              <w:rPr>
                <w:rFonts w:eastAsia="Balthazar"/>
                <w:b/>
                <w:bCs/>
                <w:sz w:val="20"/>
                <w:szCs w:val="20"/>
              </w:rPr>
              <w:t>black armbands</w:t>
            </w:r>
            <w:r w:rsidRPr="00BB6DC3">
              <w:rPr>
                <w:rFonts w:eastAsia="Balthazar"/>
                <w:sz w:val="20"/>
                <w:szCs w:val="20"/>
              </w:rPr>
              <w:t xml:space="preserve"> in school to </w:t>
            </w:r>
            <w:r w:rsidRPr="008962CB">
              <w:rPr>
                <w:rFonts w:eastAsia="Balthazar"/>
                <w:b/>
                <w:bCs/>
                <w:sz w:val="20"/>
                <w:szCs w:val="20"/>
              </w:rPr>
              <w:t>protest</w:t>
            </w:r>
            <w:r w:rsidRPr="00BB6DC3">
              <w:rPr>
                <w:rFonts w:eastAsia="Balthazar"/>
                <w:sz w:val="20"/>
                <w:szCs w:val="20"/>
              </w:rPr>
              <w:t xml:space="preserve"> the </w:t>
            </w:r>
            <w:r w:rsidRPr="008962CB">
              <w:rPr>
                <w:rFonts w:eastAsia="Balthazar"/>
                <w:b/>
                <w:bCs/>
                <w:sz w:val="20"/>
                <w:szCs w:val="20"/>
              </w:rPr>
              <w:t>Vietnam War</w:t>
            </w:r>
            <w:r w:rsidRPr="00BB6DC3">
              <w:rPr>
                <w:rFonts w:eastAsia="Balthazar"/>
                <w:sz w:val="20"/>
                <w:szCs w:val="20"/>
              </w:rPr>
              <w:t xml:space="preserve"> because it does not cause a disruption. </w:t>
            </w:r>
            <w:r w:rsidRPr="008962CB">
              <w:rPr>
                <w:rFonts w:eastAsia="Balthazar"/>
                <w:b/>
                <w:bCs/>
                <w:i/>
                <w:sz w:val="20"/>
                <w:szCs w:val="20"/>
              </w:rPr>
              <w:t>Symbolic speech is protected speech</w:t>
            </w:r>
            <w:r w:rsidR="008962CB">
              <w:rPr>
                <w:rFonts w:eastAsia="Balthazar"/>
                <w:b/>
                <w:bCs/>
                <w:i/>
                <w:sz w:val="20"/>
                <w:szCs w:val="20"/>
              </w:rPr>
              <w:t xml:space="preserve"> – freedom of expression</w:t>
            </w:r>
          </w:p>
        </w:tc>
      </w:tr>
      <w:tr w:rsidR="007E4270" w:rsidRPr="00BB6DC3" w14:paraId="3298C3C8" w14:textId="77777777" w:rsidTr="00BB6DC3">
        <w:trPr>
          <w:trHeight w:val="731"/>
        </w:trPr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CF37B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8962CB">
              <w:rPr>
                <w:rFonts w:eastAsia="Balthazar"/>
                <w:b/>
                <w:bCs/>
                <w:i/>
                <w:sz w:val="20"/>
                <w:szCs w:val="20"/>
              </w:rPr>
              <w:t>New York Times Co. V. United States</w:t>
            </w:r>
            <w:r w:rsidRPr="00BB6DC3">
              <w:rPr>
                <w:rFonts w:eastAsia="Balthazar"/>
                <w:i/>
                <w:sz w:val="20"/>
                <w:szCs w:val="20"/>
              </w:rPr>
              <w:t xml:space="preserve"> (1971)</w:t>
            </w:r>
          </w:p>
        </w:tc>
        <w:tc>
          <w:tcPr>
            <w:tcW w:w="3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F59957" w14:textId="77777777" w:rsidR="007E4270" w:rsidRPr="008962CB" w:rsidRDefault="007E4270" w:rsidP="001D5653">
            <w:pPr>
              <w:spacing w:line="240" w:lineRule="auto"/>
              <w:rPr>
                <w:rFonts w:eastAsia="Balthazar"/>
                <w:b/>
                <w:bCs/>
                <w:sz w:val="20"/>
                <w:szCs w:val="20"/>
              </w:rPr>
            </w:pPr>
            <w:r w:rsidRPr="008962CB">
              <w:rPr>
                <w:rFonts w:eastAsia="Balthazar"/>
                <w:b/>
                <w:bCs/>
                <w:sz w:val="20"/>
                <w:szCs w:val="20"/>
              </w:rPr>
              <w:t>1</w:t>
            </w:r>
            <w:r w:rsidRPr="008962CB">
              <w:rPr>
                <w:rFonts w:eastAsia="Balthazar"/>
                <w:b/>
                <w:bCs/>
                <w:sz w:val="20"/>
                <w:szCs w:val="20"/>
                <w:vertAlign w:val="superscript"/>
              </w:rPr>
              <w:t>st</w:t>
            </w:r>
            <w:r w:rsidRPr="008962CB">
              <w:rPr>
                <w:rFonts w:eastAsia="Balthazar"/>
                <w:b/>
                <w:bCs/>
                <w:sz w:val="20"/>
                <w:szCs w:val="20"/>
              </w:rPr>
              <w:t xml:space="preserve"> Amendment</w:t>
            </w:r>
          </w:p>
          <w:p w14:paraId="45086869" w14:textId="77777777" w:rsidR="007E4270" w:rsidRPr="008962CB" w:rsidRDefault="007E4270" w:rsidP="001D5653">
            <w:pPr>
              <w:spacing w:line="240" w:lineRule="auto"/>
              <w:rPr>
                <w:rFonts w:eastAsia="Balthazar"/>
                <w:b/>
                <w:bCs/>
                <w:sz w:val="20"/>
                <w:szCs w:val="20"/>
              </w:rPr>
            </w:pPr>
            <w:r w:rsidRPr="008962CB">
              <w:rPr>
                <w:rFonts w:eastAsia="Balthazar"/>
                <w:b/>
                <w:bCs/>
                <w:sz w:val="20"/>
                <w:szCs w:val="20"/>
              </w:rPr>
              <w:t>Freedom of Press </w:t>
            </w:r>
          </w:p>
        </w:tc>
        <w:tc>
          <w:tcPr>
            <w:tcW w:w="4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9A5AC2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BB6DC3">
              <w:rPr>
                <w:rFonts w:eastAsia="Balthazar"/>
                <w:sz w:val="20"/>
                <w:szCs w:val="20"/>
              </w:rPr>
              <w:t>Establishes a “</w:t>
            </w:r>
            <w:r w:rsidRPr="008962CB">
              <w:rPr>
                <w:rFonts w:eastAsia="Balthazar"/>
                <w:b/>
                <w:bCs/>
                <w:i/>
                <w:sz w:val="20"/>
                <w:szCs w:val="20"/>
              </w:rPr>
              <w:t>heavy presumption against prior restraint</w:t>
            </w:r>
            <w:r w:rsidRPr="00BB6DC3">
              <w:rPr>
                <w:rFonts w:eastAsia="Balthazar"/>
                <w:sz w:val="20"/>
                <w:szCs w:val="20"/>
              </w:rPr>
              <w:t xml:space="preserve">” </w:t>
            </w:r>
            <w:r w:rsidRPr="008962CB">
              <w:rPr>
                <w:rFonts w:eastAsia="Balthazar"/>
                <w:b/>
                <w:bCs/>
                <w:sz w:val="20"/>
                <w:szCs w:val="20"/>
              </w:rPr>
              <w:t>even</w:t>
            </w:r>
            <w:r w:rsidRPr="00BB6DC3">
              <w:rPr>
                <w:rFonts w:eastAsia="Balthazar"/>
                <w:sz w:val="20"/>
                <w:szCs w:val="20"/>
              </w:rPr>
              <w:t xml:space="preserve"> in cases involving </w:t>
            </w:r>
            <w:r w:rsidRPr="008962CB">
              <w:rPr>
                <w:rFonts w:eastAsia="Balthazar"/>
                <w:b/>
                <w:bCs/>
                <w:sz w:val="20"/>
                <w:szCs w:val="20"/>
              </w:rPr>
              <w:t>national security</w:t>
            </w:r>
            <w:r w:rsidRPr="00BB6DC3">
              <w:rPr>
                <w:rFonts w:eastAsia="Balthazar"/>
                <w:sz w:val="20"/>
                <w:szCs w:val="20"/>
              </w:rPr>
              <w:t> </w:t>
            </w:r>
          </w:p>
        </w:tc>
      </w:tr>
      <w:tr w:rsidR="007E4270" w:rsidRPr="00BB6DC3" w14:paraId="165EDE4B" w14:textId="77777777" w:rsidTr="00BB6DC3">
        <w:trPr>
          <w:trHeight w:val="731"/>
        </w:trPr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9B9A83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8962CB">
              <w:rPr>
                <w:rFonts w:eastAsia="Balthazar"/>
                <w:b/>
                <w:bCs/>
                <w:i/>
                <w:sz w:val="20"/>
                <w:szCs w:val="20"/>
              </w:rPr>
              <w:t>Wisconsin v. Yoder</w:t>
            </w:r>
            <w:r w:rsidRPr="00BB6DC3">
              <w:rPr>
                <w:rFonts w:eastAsia="Balthazar"/>
                <w:i/>
                <w:sz w:val="20"/>
                <w:szCs w:val="20"/>
              </w:rPr>
              <w:t xml:space="preserve"> (1972)</w:t>
            </w:r>
          </w:p>
        </w:tc>
        <w:tc>
          <w:tcPr>
            <w:tcW w:w="3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8358AC" w14:textId="77777777" w:rsidR="007E4270" w:rsidRPr="008962CB" w:rsidRDefault="007E4270" w:rsidP="001D5653">
            <w:pPr>
              <w:spacing w:line="240" w:lineRule="auto"/>
              <w:rPr>
                <w:rFonts w:eastAsia="Balthazar"/>
                <w:b/>
                <w:bCs/>
                <w:sz w:val="20"/>
                <w:szCs w:val="20"/>
              </w:rPr>
            </w:pPr>
            <w:r w:rsidRPr="008962CB">
              <w:rPr>
                <w:rFonts w:eastAsia="Balthazar"/>
                <w:b/>
                <w:bCs/>
                <w:sz w:val="20"/>
                <w:szCs w:val="20"/>
              </w:rPr>
              <w:t>1</w:t>
            </w:r>
            <w:r w:rsidRPr="008962CB">
              <w:rPr>
                <w:rFonts w:eastAsia="Balthazar"/>
                <w:b/>
                <w:bCs/>
                <w:sz w:val="20"/>
                <w:szCs w:val="20"/>
                <w:vertAlign w:val="superscript"/>
              </w:rPr>
              <w:t>st</w:t>
            </w:r>
            <w:r w:rsidRPr="008962CB">
              <w:rPr>
                <w:rFonts w:eastAsia="Balthazar"/>
                <w:b/>
                <w:bCs/>
                <w:sz w:val="20"/>
                <w:szCs w:val="20"/>
              </w:rPr>
              <w:t xml:space="preserve"> Amendment</w:t>
            </w:r>
          </w:p>
          <w:p w14:paraId="36EDAA75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8962CB">
              <w:rPr>
                <w:rFonts w:eastAsia="Balthazar"/>
                <w:b/>
                <w:bCs/>
                <w:sz w:val="20"/>
                <w:szCs w:val="20"/>
              </w:rPr>
              <w:t>Free Exercise Clause</w:t>
            </w:r>
          </w:p>
        </w:tc>
        <w:tc>
          <w:tcPr>
            <w:tcW w:w="4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B11A87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BB6DC3">
              <w:rPr>
                <w:rFonts w:eastAsia="Balthazar"/>
                <w:sz w:val="20"/>
                <w:szCs w:val="20"/>
              </w:rPr>
              <w:t xml:space="preserve">Cannot compel </w:t>
            </w:r>
            <w:r w:rsidRPr="008962CB">
              <w:rPr>
                <w:rFonts w:eastAsia="Balthazar"/>
                <w:b/>
                <w:bCs/>
                <w:sz w:val="20"/>
                <w:szCs w:val="20"/>
              </w:rPr>
              <w:t>Amish students</w:t>
            </w:r>
            <w:r w:rsidRPr="00BB6DC3">
              <w:rPr>
                <w:rFonts w:eastAsia="Balthazar"/>
                <w:sz w:val="20"/>
                <w:szCs w:val="20"/>
              </w:rPr>
              <w:t xml:space="preserve"> to attend school past the eighth grade </w:t>
            </w:r>
          </w:p>
          <w:p w14:paraId="63538695" w14:textId="77777777" w:rsidR="007E4270" w:rsidRPr="008962CB" w:rsidRDefault="007E4270" w:rsidP="001D5653">
            <w:pPr>
              <w:spacing w:line="240" w:lineRule="auto"/>
              <w:rPr>
                <w:rFonts w:eastAsia="Balthazar"/>
                <w:b/>
                <w:bCs/>
                <w:i/>
                <w:sz w:val="20"/>
                <w:szCs w:val="20"/>
              </w:rPr>
            </w:pPr>
            <w:r w:rsidRPr="008962CB">
              <w:rPr>
                <w:rFonts w:eastAsia="Balthazar"/>
                <w:b/>
                <w:bCs/>
                <w:i/>
                <w:sz w:val="20"/>
                <w:szCs w:val="20"/>
              </w:rPr>
              <w:t>Expanded religious freedom</w:t>
            </w:r>
          </w:p>
        </w:tc>
      </w:tr>
      <w:tr w:rsidR="007E4270" w:rsidRPr="00BB6DC3" w14:paraId="407FB15E" w14:textId="77777777" w:rsidTr="00BB6DC3">
        <w:trPr>
          <w:trHeight w:val="1473"/>
        </w:trPr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82A6C1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8962CB">
              <w:rPr>
                <w:rFonts w:eastAsia="Balthazar"/>
                <w:b/>
                <w:bCs/>
                <w:i/>
                <w:sz w:val="20"/>
                <w:szCs w:val="20"/>
              </w:rPr>
              <w:t>Roe v. Wade</w:t>
            </w:r>
            <w:r w:rsidRPr="00BB6DC3">
              <w:rPr>
                <w:rFonts w:eastAsia="Balthazar"/>
                <w:i/>
                <w:sz w:val="20"/>
                <w:szCs w:val="20"/>
              </w:rPr>
              <w:t xml:space="preserve"> (1973)</w:t>
            </w:r>
          </w:p>
        </w:tc>
        <w:tc>
          <w:tcPr>
            <w:tcW w:w="3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442D34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BB6DC3">
              <w:rPr>
                <w:rFonts w:eastAsia="Balthazar"/>
                <w:sz w:val="20"/>
                <w:szCs w:val="20"/>
              </w:rPr>
              <w:t>14</w:t>
            </w:r>
            <w:r w:rsidRPr="00BB6DC3">
              <w:rPr>
                <w:rFonts w:eastAsia="Balthazar"/>
                <w:sz w:val="20"/>
                <w:szCs w:val="20"/>
                <w:vertAlign w:val="superscript"/>
              </w:rPr>
              <w:t>th</w:t>
            </w:r>
            <w:r w:rsidRPr="00BB6DC3">
              <w:rPr>
                <w:rFonts w:eastAsia="Balthazar"/>
                <w:sz w:val="20"/>
                <w:szCs w:val="20"/>
              </w:rPr>
              <w:t xml:space="preserve"> Amendment:</w:t>
            </w:r>
          </w:p>
          <w:p w14:paraId="3586FDBB" w14:textId="0B9763BB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BB6DC3">
              <w:rPr>
                <w:rFonts w:eastAsia="Balthazar"/>
                <w:sz w:val="20"/>
                <w:szCs w:val="20"/>
              </w:rPr>
              <w:t xml:space="preserve">Due Process Clause and of </w:t>
            </w:r>
            <w:r w:rsidRPr="008962CB">
              <w:rPr>
                <w:rFonts w:eastAsia="Balthazar"/>
                <w:b/>
                <w:bCs/>
                <w:sz w:val="20"/>
                <w:szCs w:val="20"/>
              </w:rPr>
              <w:t>privacy</w:t>
            </w:r>
            <w:r w:rsidRPr="00BB6DC3">
              <w:rPr>
                <w:rFonts w:eastAsia="Balthazar"/>
                <w:sz w:val="20"/>
                <w:szCs w:val="20"/>
              </w:rPr>
              <w:t xml:space="preserve"> (establish through Griswold v. CT: 1</w:t>
            </w:r>
            <w:r w:rsidRPr="00BB6DC3">
              <w:rPr>
                <w:rFonts w:eastAsia="Balthazar"/>
                <w:sz w:val="20"/>
                <w:szCs w:val="20"/>
                <w:vertAlign w:val="superscript"/>
              </w:rPr>
              <w:t>st</w:t>
            </w:r>
            <w:r w:rsidRPr="00BB6DC3">
              <w:rPr>
                <w:rFonts w:eastAsia="Balthazar"/>
                <w:sz w:val="20"/>
                <w:szCs w:val="20"/>
              </w:rPr>
              <w:t>, 3</w:t>
            </w:r>
            <w:r w:rsidRPr="00BB6DC3">
              <w:rPr>
                <w:rFonts w:eastAsia="Balthazar"/>
                <w:sz w:val="20"/>
                <w:szCs w:val="20"/>
                <w:vertAlign w:val="superscript"/>
              </w:rPr>
              <w:t>rd</w:t>
            </w:r>
            <w:r w:rsidRPr="00BB6DC3">
              <w:rPr>
                <w:rFonts w:eastAsia="Balthazar"/>
                <w:sz w:val="20"/>
                <w:szCs w:val="20"/>
              </w:rPr>
              <w:t>, 4</w:t>
            </w:r>
            <w:r w:rsidRPr="00BB6DC3">
              <w:rPr>
                <w:rFonts w:eastAsia="Balthazar"/>
                <w:sz w:val="20"/>
                <w:szCs w:val="20"/>
                <w:vertAlign w:val="superscript"/>
              </w:rPr>
              <w:t>th</w:t>
            </w:r>
            <w:r w:rsidRPr="00BB6DC3">
              <w:rPr>
                <w:rFonts w:eastAsia="Balthazar"/>
                <w:sz w:val="20"/>
                <w:szCs w:val="20"/>
              </w:rPr>
              <w:t>, 9</w:t>
            </w:r>
            <w:r w:rsidRPr="00BB6DC3">
              <w:rPr>
                <w:rFonts w:eastAsia="Balthazar"/>
                <w:sz w:val="20"/>
                <w:szCs w:val="20"/>
                <w:vertAlign w:val="superscript"/>
              </w:rPr>
              <w:t>th</w:t>
            </w:r>
            <w:r w:rsidRPr="00BB6DC3">
              <w:rPr>
                <w:rFonts w:eastAsia="Balthazar"/>
                <w:sz w:val="20"/>
                <w:szCs w:val="20"/>
              </w:rPr>
              <w:t xml:space="preserve"> amendments)</w:t>
            </w:r>
          </w:p>
        </w:tc>
        <w:tc>
          <w:tcPr>
            <w:tcW w:w="4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0C09C" w14:textId="77777777" w:rsidR="007E4270" w:rsidRPr="008962CB" w:rsidRDefault="007E4270" w:rsidP="001D5653">
            <w:pPr>
              <w:spacing w:line="240" w:lineRule="auto"/>
              <w:rPr>
                <w:rFonts w:eastAsia="Balthazar"/>
                <w:b/>
                <w:bCs/>
                <w:sz w:val="20"/>
                <w:szCs w:val="20"/>
              </w:rPr>
            </w:pPr>
            <w:r w:rsidRPr="008962CB">
              <w:rPr>
                <w:rFonts w:eastAsia="Balthazar"/>
                <w:b/>
                <w:bCs/>
                <w:sz w:val="20"/>
                <w:szCs w:val="20"/>
              </w:rPr>
              <w:t xml:space="preserve">Affirmed right to privacy </w:t>
            </w:r>
          </w:p>
          <w:p w14:paraId="7BA9D3B2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i/>
                <w:sz w:val="20"/>
                <w:szCs w:val="20"/>
              </w:rPr>
            </w:pPr>
            <w:r w:rsidRPr="00BB6DC3">
              <w:rPr>
                <w:rFonts w:eastAsia="Balthazar"/>
                <w:i/>
                <w:sz w:val="20"/>
                <w:szCs w:val="20"/>
              </w:rPr>
              <w:t xml:space="preserve">Protects the right of a woman to have an </w:t>
            </w:r>
            <w:r w:rsidRPr="008962CB">
              <w:rPr>
                <w:rFonts w:eastAsia="Balthazar"/>
                <w:b/>
                <w:bCs/>
                <w:i/>
                <w:sz w:val="20"/>
                <w:szCs w:val="20"/>
              </w:rPr>
              <w:t>abortion</w:t>
            </w:r>
            <w:r w:rsidRPr="00BB6DC3">
              <w:rPr>
                <w:rFonts w:eastAsia="Balthazar"/>
                <w:i/>
                <w:sz w:val="20"/>
                <w:szCs w:val="20"/>
              </w:rPr>
              <w:t> </w:t>
            </w:r>
          </w:p>
          <w:p w14:paraId="3D2B4841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i/>
                <w:sz w:val="20"/>
                <w:szCs w:val="20"/>
              </w:rPr>
            </w:pPr>
          </w:p>
        </w:tc>
      </w:tr>
      <w:tr w:rsidR="007E4270" w:rsidRPr="00BB6DC3" w14:paraId="4B2E2DBD" w14:textId="77777777" w:rsidTr="00BB6DC3">
        <w:trPr>
          <w:trHeight w:val="731"/>
        </w:trPr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C42F1F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BB6DC3">
              <w:rPr>
                <w:rFonts w:eastAsia="Balthazar"/>
                <w:b/>
                <w:bCs/>
                <w:i/>
                <w:sz w:val="20"/>
                <w:szCs w:val="20"/>
              </w:rPr>
              <w:t>Shaw v. Reno</w:t>
            </w:r>
            <w:r w:rsidRPr="00BB6DC3">
              <w:rPr>
                <w:rFonts w:eastAsia="Balthazar"/>
                <w:i/>
                <w:sz w:val="20"/>
                <w:szCs w:val="20"/>
              </w:rPr>
              <w:t xml:space="preserve"> (1993)</w:t>
            </w:r>
          </w:p>
        </w:tc>
        <w:tc>
          <w:tcPr>
            <w:tcW w:w="3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0BF81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b/>
                <w:bCs/>
                <w:sz w:val="20"/>
                <w:szCs w:val="20"/>
              </w:rPr>
            </w:pPr>
            <w:r w:rsidRPr="00BB6DC3">
              <w:rPr>
                <w:rFonts w:eastAsia="Balthazar"/>
                <w:b/>
                <w:bCs/>
                <w:sz w:val="20"/>
                <w:szCs w:val="20"/>
              </w:rPr>
              <w:t>14</w:t>
            </w:r>
            <w:r w:rsidRPr="00BB6DC3">
              <w:rPr>
                <w:rFonts w:eastAsia="Balthazar"/>
                <w:b/>
                <w:bCs/>
                <w:sz w:val="20"/>
                <w:szCs w:val="20"/>
                <w:vertAlign w:val="superscript"/>
              </w:rPr>
              <w:t>th</w:t>
            </w:r>
            <w:r w:rsidRPr="00BB6DC3">
              <w:rPr>
                <w:rFonts w:eastAsia="Balthazar"/>
                <w:b/>
                <w:bCs/>
                <w:sz w:val="20"/>
                <w:szCs w:val="20"/>
              </w:rPr>
              <w:t xml:space="preserve"> Amendment </w:t>
            </w:r>
          </w:p>
          <w:p w14:paraId="36CFB2D2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b/>
                <w:bCs/>
                <w:sz w:val="20"/>
                <w:szCs w:val="20"/>
              </w:rPr>
            </w:pPr>
            <w:r w:rsidRPr="00BB6DC3">
              <w:rPr>
                <w:rFonts w:eastAsia="Balthazar"/>
                <w:b/>
                <w:bCs/>
                <w:sz w:val="20"/>
                <w:szCs w:val="20"/>
              </w:rPr>
              <w:t>Equal Protection Clause </w:t>
            </w:r>
          </w:p>
        </w:tc>
        <w:tc>
          <w:tcPr>
            <w:tcW w:w="4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BFEE6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BB6DC3">
              <w:rPr>
                <w:rFonts w:eastAsia="Balthazar"/>
                <w:i/>
                <w:sz w:val="20"/>
                <w:szCs w:val="20"/>
              </w:rPr>
              <w:t xml:space="preserve">Legislative </w:t>
            </w:r>
            <w:r w:rsidRPr="00BB6DC3">
              <w:rPr>
                <w:rFonts w:eastAsia="Balthazar"/>
                <w:b/>
                <w:bCs/>
                <w:i/>
                <w:sz w:val="20"/>
                <w:szCs w:val="20"/>
              </w:rPr>
              <w:t>redistricting</w:t>
            </w:r>
            <w:r w:rsidRPr="00BB6DC3">
              <w:rPr>
                <w:rFonts w:eastAsia="Balthazar"/>
                <w:i/>
                <w:sz w:val="20"/>
                <w:szCs w:val="20"/>
              </w:rPr>
              <w:t xml:space="preserve"> must be conscious of </w:t>
            </w:r>
            <w:r w:rsidRPr="00BB6DC3">
              <w:rPr>
                <w:rFonts w:eastAsia="Balthazar"/>
                <w:b/>
                <w:bCs/>
                <w:i/>
                <w:sz w:val="20"/>
                <w:szCs w:val="20"/>
              </w:rPr>
              <w:t>race</w:t>
            </w:r>
            <w:r w:rsidRPr="00BB6DC3">
              <w:rPr>
                <w:rFonts w:eastAsia="Balthazar"/>
                <w:sz w:val="20"/>
                <w:szCs w:val="20"/>
              </w:rPr>
              <w:t xml:space="preserve">. BUT </w:t>
            </w:r>
            <w:r w:rsidRPr="00BB6DC3">
              <w:rPr>
                <w:rFonts w:eastAsia="Balthazar"/>
                <w:b/>
                <w:bCs/>
                <w:sz w:val="20"/>
                <w:szCs w:val="20"/>
              </w:rPr>
              <w:t>can’t be overly racial in nature</w:t>
            </w:r>
            <w:r w:rsidRPr="00BB6DC3">
              <w:rPr>
                <w:rFonts w:eastAsia="Balthazar"/>
                <w:sz w:val="20"/>
                <w:szCs w:val="20"/>
              </w:rPr>
              <w:t xml:space="preserve">. </w:t>
            </w:r>
          </w:p>
          <w:p w14:paraId="3C3EAAE0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</w:p>
        </w:tc>
      </w:tr>
      <w:tr w:rsidR="007E4270" w:rsidRPr="00BB6DC3" w14:paraId="2DFE3D2F" w14:textId="77777777" w:rsidTr="00BB6DC3">
        <w:trPr>
          <w:trHeight w:val="982"/>
        </w:trPr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D87BF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BB6DC3">
              <w:rPr>
                <w:rFonts w:eastAsia="Balthazar"/>
                <w:b/>
                <w:bCs/>
                <w:i/>
                <w:sz w:val="20"/>
                <w:szCs w:val="20"/>
              </w:rPr>
              <w:t>United States v. Lopez</w:t>
            </w:r>
            <w:r w:rsidRPr="00BB6DC3">
              <w:rPr>
                <w:rFonts w:eastAsia="Balthazar"/>
                <w:i/>
                <w:sz w:val="20"/>
                <w:szCs w:val="20"/>
              </w:rPr>
              <w:t xml:space="preserve"> (1995)</w:t>
            </w:r>
          </w:p>
        </w:tc>
        <w:tc>
          <w:tcPr>
            <w:tcW w:w="3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6D8D4B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b/>
                <w:bCs/>
                <w:sz w:val="20"/>
                <w:szCs w:val="20"/>
              </w:rPr>
            </w:pPr>
            <w:r w:rsidRPr="00BB6DC3">
              <w:rPr>
                <w:rFonts w:eastAsia="Balthazar"/>
                <w:b/>
                <w:bCs/>
                <w:sz w:val="20"/>
                <w:szCs w:val="20"/>
              </w:rPr>
              <w:t>Article I: Commerce Clause</w:t>
            </w:r>
          </w:p>
        </w:tc>
        <w:tc>
          <w:tcPr>
            <w:tcW w:w="4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D24718" w14:textId="2066BC5B" w:rsidR="007E4270" w:rsidRPr="00BB6DC3" w:rsidRDefault="007E4270" w:rsidP="001D5653">
            <w:pPr>
              <w:spacing w:line="240" w:lineRule="auto"/>
            </w:pPr>
            <w:r w:rsidRPr="00BB6DC3">
              <w:rPr>
                <w:rFonts w:eastAsia="Balthazar"/>
                <w:b/>
                <w:bCs/>
                <w:sz w:val="20"/>
                <w:szCs w:val="20"/>
              </w:rPr>
              <w:t>Congress may not use</w:t>
            </w:r>
            <w:r w:rsidRPr="00BB6DC3">
              <w:rPr>
                <w:rFonts w:eastAsia="Balthazar"/>
                <w:sz w:val="20"/>
                <w:szCs w:val="20"/>
              </w:rPr>
              <w:t xml:space="preserve"> the </w:t>
            </w:r>
            <w:r w:rsidRPr="00BB6DC3">
              <w:rPr>
                <w:rFonts w:eastAsia="Balthazar"/>
                <w:b/>
                <w:bCs/>
                <w:sz w:val="20"/>
                <w:szCs w:val="20"/>
              </w:rPr>
              <w:t>commerce clause</w:t>
            </w:r>
            <w:r w:rsidRPr="00BB6DC3">
              <w:rPr>
                <w:rFonts w:eastAsia="Balthazar"/>
                <w:sz w:val="20"/>
                <w:szCs w:val="20"/>
              </w:rPr>
              <w:t xml:space="preserve"> to make possession of a </w:t>
            </w:r>
            <w:r w:rsidRPr="00BB6DC3">
              <w:rPr>
                <w:rFonts w:eastAsia="Balthazar"/>
                <w:b/>
                <w:bCs/>
                <w:sz w:val="20"/>
                <w:szCs w:val="20"/>
              </w:rPr>
              <w:t>gun in a school zone</w:t>
            </w:r>
            <w:r w:rsidRPr="00BB6DC3">
              <w:rPr>
                <w:rFonts w:eastAsia="Balthazar"/>
                <w:sz w:val="20"/>
                <w:szCs w:val="20"/>
              </w:rPr>
              <w:t xml:space="preserve"> a </w:t>
            </w:r>
            <w:r w:rsidRPr="00BB6DC3">
              <w:rPr>
                <w:rFonts w:eastAsia="Balthazar"/>
                <w:b/>
                <w:bCs/>
                <w:sz w:val="20"/>
                <w:szCs w:val="20"/>
              </w:rPr>
              <w:t>federal crime</w:t>
            </w:r>
            <w:r w:rsidRPr="00BB6DC3">
              <w:rPr>
                <w:rFonts w:eastAsia="Balthazar"/>
                <w:sz w:val="20"/>
                <w:szCs w:val="20"/>
              </w:rPr>
              <w:t xml:space="preserve">. </w:t>
            </w:r>
            <w:r w:rsidRPr="00BB6DC3">
              <w:rPr>
                <w:rFonts w:eastAsia="Balthazar"/>
                <w:b/>
                <w:bCs/>
                <w:i/>
                <w:sz w:val="20"/>
                <w:szCs w:val="20"/>
              </w:rPr>
              <w:t>Federalism case</w:t>
            </w:r>
            <w:r w:rsidRPr="00BB6DC3">
              <w:rPr>
                <w:rFonts w:eastAsia="Balthazar"/>
                <w:i/>
                <w:sz w:val="20"/>
                <w:szCs w:val="20"/>
              </w:rPr>
              <w:t>: power taken away from federal government</w:t>
            </w:r>
            <w:r w:rsidR="00BB6DC3" w:rsidRPr="00BB6DC3">
              <w:t xml:space="preserve"> - devolution</w:t>
            </w:r>
          </w:p>
        </w:tc>
      </w:tr>
      <w:tr w:rsidR="007E4270" w:rsidRPr="00BB6DC3" w14:paraId="6322A7DB" w14:textId="77777777" w:rsidTr="00BB6DC3">
        <w:trPr>
          <w:trHeight w:val="972"/>
        </w:trPr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7E0945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BB6DC3">
              <w:rPr>
                <w:rFonts w:eastAsia="Balthazar"/>
                <w:b/>
                <w:bCs/>
                <w:i/>
                <w:sz w:val="20"/>
                <w:szCs w:val="20"/>
              </w:rPr>
              <w:t>McDonald v. Chicago</w:t>
            </w:r>
            <w:r w:rsidRPr="00BB6DC3">
              <w:rPr>
                <w:rFonts w:eastAsia="Balthazar"/>
                <w:i/>
                <w:sz w:val="20"/>
                <w:szCs w:val="20"/>
              </w:rPr>
              <w:t xml:space="preserve"> (2010)</w:t>
            </w:r>
          </w:p>
        </w:tc>
        <w:tc>
          <w:tcPr>
            <w:tcW w:w="3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3663B3" w14:textId="01B1F14B" w:rsidR="007E4270" w:rsidRPr="00BB6DC3" w:rsidRDefault="007E4270" w:rsidP="001D5653">
            <w:pPr>
              <w:spacing w:line="240" w:lineRule="auto"/>
              <w:rPr>
                <w:rFonts w:eastAsia="Balthazar"/>
                <w:b/>
                <w:bCs/>
                <w:sz w:val="20"/>
                <w:szCs w:val="20"/>
              </w:rPr>
            </w:pPr>
            <w:r w:rsidRPr="00BB6DC3">
              <w:rPr>
                <w:rFonts w:eastAsia="Balthazar"/>
                <w:b/>
                <w:bCs/>
                <w:sz w:val="20"/>
                <w:szCs w:val="20"/>
              </w:rPr>
              <w:t>14</w:t>
            </w:r>
            <w:r w:rsidRPr="00BB6DC3">
              <w:rPr>
                <w:rFonts w:eastAsia="Balthazar"/>
                <w:b/>
                <w:bCs/>
                <w:sz w:val="20"/>
                <w:szCs w:val="20"/>
                <w:vertAlign w:val="superscript"/>
              </w:rPr>
              <w:t>th</w:t>
            </w:r>
            <w:r w:rsidRPr="00BB6DC3">
              <w:rPr>
                <w:rFonts w:eastAsia="Balthazar"/>
                <w:b/>
                <w:bCs/>
                <w:sz w:val="20"/>
                <w:szCs w:val="20"/>
              </w:rPr>
              <w:t xml:space="preserve"> Amendment</w:t>
            </w:r>
            <w:r w:rsidR="00BB6DC3" w:rsidRPr="00BB6DC3">
              <w:rPr>
                <w:rFonts w:eastAsia="Balthazar"/>
                <w:b/>
                <w:bCs/>
                <w:sz w:val="20"/>
                <w:szCs w:val="20"/>
              </w:rPr>
              <w:t xml:space="preserve"> – “incorporation”</w:t>
            </w:r>
          </w:p>
          <w:p w14:paraId="3C9B9661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BB6DC3">
              <w:rPr>
                <w:rFonts w:eastAsia="Balthazar"/>
                <w:sz w:val="20"/>
                <w:szCs w:val="20"/>
              </w:rPr>
              <w:t xml:space="preserve">Due Process clause, Privileges and Immunities Clause, </w:t>
            </w:r>
            <w:r w:rsidRPr="00BB6DC3">
              <w:rPr>
                <w:rFonts w:eastAsia="Balthazar"/>
                <w:b/>
                <w:bCs/>
                <w:sz w:val="20"/>
                <w:szCs w:val="20"/>
              </w:rPr>
              <w:t>2</w:t>
            </w:r>
            <w:r w:rsidRPr="00BB6DC3">
              <w:rPr>
                <w:rFonts w:eastAsia="Balthazar"/>
                <w:b/>
                <w:bCs/>
                <w:sz w:val="20"/>
                <w:szCs w:val="20"/>
                <w:vertAlign w:val="superscript"/>
              </w:rPr>
              <w:t>nd</w:t>
            </w:r>
            <w:r w:rsidRPr="00BB6DC3">
              <w:rPr>
                <w:rFonts w:eastAsia="Balthazar"/>
                <w:b/>
                <w:bCs/>
                <w:sz w:val="20"/>
                <w:szCs w:val="20"/>
              </w:rPr>
              <w:t xml:space="preserve"> amendment</w:t>
            </w:r>
            <w:r w:rsidRPr="00BB6DC3">
              <w:rPr>
                <w:rFonts w:eastAsia="Balthazar"/>
                <w:sz w:val="20"/>
                <w:szCs w:val="20"/>
              </w:rPr>
              <w:t> </w:t>
            </w:r>
          </w:p>
        </w:tc>
        <w:tc>
          <w:tcPr>
            <w:tcW w:w="4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E4E49A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BB6DC3">
              <w:rPr>
                <w:rFonts w:eastAsia="Balthazar"/>
                <w:sz w:val="20"/>
                <w:szCs w:val="20"/>
              </w:rPr>
              <w:t xml:space="preserve">Right to keep and </w:t>
            </w:r>
            <w:r w:rsidRPr="00BB6DC3">
              <w:rPr>
                <w:rFonts w:eastAsia="Balthazar"/>
                <w:b/>
                <w:bCs/>
                <w:sz w:val="20"/>
                <w:szCs w:val="20"/>
              </w:rPr>
              <w:t>bear arms for self-defense applies</w:t>
            </w:r>
            <w:r w:rsidRPr="00BB6DC3">
              <w:rPr>
                <w:rFonts w:eastAsia="Balthazar"/>
                <w:sz w:val="20"/>
                <w:szCs w:val="20"/>
              </w:rPr>
              <w:t xml:space="preserve"> </w:t>
            </w:r>
            <w:r w:rsidRPr="00BB6DC3">
              <w:rPr>
                <w:rFonts w:eastAsia="Balthazar"/>
                <w:b/>
                <w:bCs/>
                <w:sz w:val="20"/>
                <w:szCs w:val="20"/>
              </w:rPr>
              <w:t>to</w:t>
            </w:r>
            <w:r w:rsidRPr="00BB6DC3">
              <w:rPr>
                <w:rFonts w:eastAsia="Balthazar"/>
                <w:sz w:val="20"/>
                <w:szCs w:val="20"/>
              </w:rPr>
              <w:t xml:space="preserve"> the </w:t>
            </w:r>
            <w:r w:rsidRPr="00BB6DC3">
              <w:rPr>
                <w:rFonts w:eastAsia="Balthazar"/>
                <w:b/>
                <w:bCs/>
                <w:sz w:val="20"/>
                <w:szCs w:val="20"/>
              </w:rPr>
              <w:t>states</w:t>
            </w:r>
            <w:r w:rsidRPr="00BB6DC3">
              <w:rPr>
                <w:rFonts w:eastAsia="Balthazar"/>
                <w:sz w:val="20"/>
                <w:szCs w:val="20"/>
              </w:rPr>
              <w:t xml:space="preserve">. </w:t>
            </w:r>
            <w:r w:rsidRPr="00BB6DC3">
              <w:rPr>
                <w:rFonts w:eastAsia="Balthazar"/>
                <w:b/>
                <w:bCs/>
                <w:i/>
                <w:sz w:val="20"/>
                <w:szCs w:val="20"/>
              </w:rPr>
              <w:t>Incorporated 2</w:t>
            </w:r>
            <w:r w:rsidRPr="00BB6DC3">
              <w:rPr>
                <w:rFonts w:eastAsia="Balthazar"/>
                <w:b/>
                <w:bCs/>
                <w:i/>
                <w:sz w:val="20"/>
                <w:szCs w:val="20"/>
                <w:vertAlign w:val="superscript"/>
              </w:rPr>
              <w:t>nd</w:t>
            </w:r>
            <w:r w:rsidRPr="00BB6DC3">
              <w:rPr>
                <w:rFonts w:eastAsia="Balthazar"/>
                <w:b/>
                <w:bCs/>
                <w:i/>
                <w:sz w:val="20"/>
                <w:szCs w:val="20"/>
              </w:rPr>
              <w:t xml:space="preserve"> amendment</w:t>
            </w:r>
          </w:p>
        </w:tc>
      </w:tr>
      <w:tr w:rsidR="007E4270" w:rsidRPr="00BB6DC3" w14:paraId="10408A76" w14:textId="77777777" w:rsidTr="00BB6DC3">
        <w:trPr>
          <w:trHeight w:val="982"/>
        </w:trPr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8E7A70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BB6DC3">
              <w:rPr>
                <w:rFonts w:eastAsia="Balthazar"/>
                <w:b/>
                <w:bCs/>
                <w:i/>
                <w:sz w:val="20"/>
                <w:szCs w:val="20"/>
              </w:rPr>
              <w:t>Citizens United v. FEC</w:t>
            </w:r>
            <w:r w:rsidRPr="00BB6DC3">
              <w:rPr>
                <w:rFonts w:eastAsia="Balthazar"/>
                <w:i/>
                <w:sz w:val="20"/>
                <w:szCs w:val="20"/>
              </w:rPr>
              <w:t xml:space="preserve"> (2010)</w:t>
            </w:r>
          </w:p>
        </w:tc>
        <w:tc>
          <w:tcPr>
            <w:tcW w:w="3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BFA85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b/>
                <w:bCs/>
                <w:sz w:val="20"/>
                <w:szCs w:val="20"/>
              </w:rPr>
            </w:pPr>
            <w:r w:rsidRPr="00BB6DC3">
              <w:rPr>
                <w:rFonts w:eastAsia="Balthazar"/>
                <w:b/>
                <w:bCs/>
                <w:sz w:val="20"/>
                <w:szCs w:val="20"/>
              </w:rPr>
              <w:t>1</w:t>
            </w:r>
            <w:r w:rsidRPr="00BB6DC3">
              <w:rPr>
                <w:rFonts w:eastAsia="Balthazar"/>
                <w:b/>
                <w:bCs/>
                <w:sz w:val="20"/>
                <w:szCs w:val="20"/>
                <w:vertAlign w:val="superscript"/>
              </w:rPr>
              <w:t>st</w:t>
            </w:r>
            <w:r w:rsidRPr="00BB6DC3">
              <w:rPr>
                <w:rFonts w:eastAsia="Balthazar"/>
                <w:b/>
                <w:bCs/>
                <w:sz w:val="20"/>
                <w:szCs w:val="20"/>
              </w:rPr>
              <w:t xml:space="preserve"> Amendment </w:t>
            </w:r>
          </w:p>
          <w:p w14:paraId="1CC6A65F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b/>
                <w:bCs/>
                <w:sz w:val="20"/>
                <w:szCs w:val="20"/>
              </w:rPr>
            </w:pPr>
            <w:r w:rsidRPr="00BB6DC3">
              <w:rPr>
                <w:rFonts w:eastAsia="Balthazar"/>
                <w:b/>
                <w:bCs/>
                <w:sz w:val="20"/>
                <w:szCs w:val="20"/>
              </w:rPr>
              <w:t>Free Speech</w:t>
            </w:r>
          </w:p>
        </w:tc>
        <w:tc>
          <w:tcPr>
            <w:tcW w:w="4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E94D20" w14:textId="77777777" w:rsidR="007E4270" w:rsidRPr="00BB6DC3" w:rsidRDefault="007E4270" w:rsidP="001D5653">
            <w:pPr>
              <w:spacing w:line="240" w:lineRule="auto"/>
              <w:rPr>
                <w:rFonts w:eastAsia="Balthazar"/>
                <w:sz w:val="20"/>
                <w:szCs w:val="20"/>
              </w:rPr>
            </w:pPr>
            <w:r w:rsidRPr="00BB6DC3">
              <w:rPr>
                <w:rFonts w:eastAsia="Balthazar"/>
                <w:b/>
                <w:bCs/>
                <w:sz w:val="20"/>
                <w:szCs w:val="20"/>
              </w:rPr>
              <w:t>Political spending</w:t>
            </w:r>
            <w:r w:rsidRPr="00BB6DC3">
              <w:rPr>
                <w:rFonts w:eastAsia="Balthazar"/>
                <w:sz w:val="20"/>
                <w:szCs w:val="20"/>
              </w:rPr>
              <w:t xml:space="preserve"> by </w:t>
            </w:r>
            <w:r w:rsidRPr="00BB6DC3">
              <w:rPr>
                <w:rFonts w:eastAsia="Balthazar"/>
                <w:b/>
                <w:bCs/>
                <w:sz w:val="20"/>
                <w:szCs w:val="20"/>
              </w:rPr>
              <w:t>corporations</w:t>
            </w:r>
            <w:r w:rsidRPr="00BB6DC3">
              <w:rPr>
                <w:rFonts w:eastAsia="Balthazar"/>
                <w:sz w:val="20"/>
                <w:szCs w:val="20"/>
              </w:rPr>
              <w:t xml:space="preserve">, associations, and labor unions is protected and </w:t>
            </w:r>
            <w:r w:rsidRPr="00BB6DC3">
              <w:rPr>
                <w:rFonts w:eastAsia="Balthazar"/>
                <w:b/>
                <w:bCs/>
                <w:sz w:val="20"/>
                <w:szCs w:val="20"/>
              </w:rPr>
              <w:t>cannot be limited</w:t>
            </w:r>
            <w:r w:rsidRPr="00BB6DC3">
              <w:rPr>
                <w:rFonts w:eastAsia="Balthazar"/>
                <w:sz w:val="20"/>
                <w:szCs w:val="20"/>
              </w:rPr>
              <w:t xml:space="preserve"> by law; </w:t>
            </w:r>
            <w:r w:rsidRPr="00BB6DC3">
              <w:rPr>
                <w:rFonts w:eastAsia="Balthazar"/>
                <w:b/>
                <w:bCs/>
                <w:sz w:val="20"/>
                <w:szCs w:val="20"/>
              </w:rPr>
              <w:t>Money = Speech</w:t>
            </w:r>
            <w:r w:rsidRPr="00BB6DC3">
              <w:rPr>
                <w:rFonts w:eastAsia="Balthazar"/>
                <w:sz w:val="20"/>
                <w:szCs w:val="20"/>
              </w:rPr>
              <w:t xml:space="preserve">. </w:t>
            </w:r>
            <w:r w:rsidRPr="00BB6DC3">
              <w:rPr>
                <w:rFonts w:eastAsia="Balthazar"/>
                <w:b/>
                <w:bCs/>
                <w:i/>
                <w:sz w:val="20"/>
                <w:szCs w:val="20"/>
              </w:rPr>
              <w:t>Corporations are people</w:t>
            </w:r>
            <w:r w:rsidRPr="00BB6DC3">
              <w:rPr>
                <w:rFonts w:eastAsia="Balthazar"/>
                <w:i/>
                <w:sz w:val="20"/>
                <w:szCs w:val="20"/>
              </w:rPr>
              <w:t>, too!</w:t>
            </w:r>
          </w:p>
        </w:tc>
      </w:tr>
    </w:tbl>
    <w:p w14:paraId="12CD0F50" w14:textId="55E85680" w:rsidR="007E4270" w:rsidRPr="00BB6DC3" w:rsidRDefault="007E4270">
      <w:pPr>
        <w:jc w:val="center"/>
        <w:rPr>
          <w:rFonts w:eastAsia="Balthazar"/>
        </w:rPr>
      </w:pPr>
    </w:p>
    <w:tbl>
      <w:tblPr>
        <w:tblStyle w:val="a"/>
        <w:tblW w:w="10620" w:type="dxa"/>
        <w:tblInd w:w="-6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05"/>
        <w:gridCol w:w="8115"/>
      </w:tblGrid>
      <w:tr w:rsidR="007E4270" w:rsidRPr="00BB6DC3" w14:paraId="6D871E68" w14:textId="77777777" w:rsidTr="001D5653">
        <w:tc>
          <w:tcPr>
            <w:tcW w:w="2505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11872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Balthazar"/>
                <w:b/>
              </w:rPr>
            </w:pPr>
            <w:r w:rsidRPr="00BB6DC3">
              <w:rPr>
                <w:rFonts w:eastAsia="Balthazar"/>
                <w:b/>
              </w:rPr>
              <w:t>Clause</w:t>
            </w:r>
          </w:p>
        </w:tc>
        <w:tc>
          <w:tcPr>
            <w:tcW w:w="8115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A3C9F1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Balthazar"/>
                <w:b/>
              </w:rPr>
            </w:pPr>
            <w:r w:rsidRPr="00BB6DC3">
              <w:rPr>
                <w:rFonts w:eastAsia="Balthazar"/>
                <w:b/>
              </w:rPr>
              <w:t>Meaning</w:t>
            </w:r>
          </w:p>
        </w:tc>
      </w:tr>
      <w:tr w:rsidR="007E4270" w:rsidRPr="00BB6DC3" w14:paraId="2C6823D4" w14:textId="77777777" w:rsidTr="001D5653">
        <w:tc>
          <w:tcPr>
            <w:tcW w:w="25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A65F5C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  <w:b/>
              </w:rPr>
            </w:pPr>
            <w:r w:rsidRPr="00BB6DC3">
              <w:rPr>
                <w:rFonts w:eastAsia="Balthazar"/>
                <w:b/>
              </w:rPr>
              <w:t>Commerce Clause</w:t>
            </w:r>
          </w:p>
          <w:p w14:paraId="50A535B2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Article I, Section 8</w:t>
            </w:r>
          </w:p>
        </w:tc>
        <w:tc>
          <w:tcPr>
            <w:tcW w:w="8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09CF71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Congress has the power to regulate “interstate commerce” (with foreign nations, among the several states, and with the Indian tribes)</w:t>
            </w:r>
          </w:p>
        </w:tc>
      </w:tr>
      <w:tr w:rsidR="007E4270" w:rsidRPr="00BB6DC3" w14:paraId="52F21796" w14:textId="77777777" w:rsidTr="001D5653">
        <w:tc>
          <w:tcPr>
            <w:tcW w:w="25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334692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  <w:b/>
              </w:rPr>
            </w:pPr>
            <w:r w:rsidRPr="00BB6DC3">
              <w:rPr>
                <w:rFonts w:eastAsia="Balthazar"/>
                <w:b/>
              </w:rPr>
              <w:t>War Powers Clause</w:t>
            </w:r>
          </w:p>
          <w:p w14:paraId="74271E9C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Article I, Section 8</w:t>
            </w:r>
          </w:p>
        </w:tc>
        <w:tc>
          <w:tcPr>
            <w:tcW w:w="8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CE4321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Congress has the power to declare war</w:t>
            </w:r>
          </w:p>
        </w:tc>
      </w:tr>
      <w:tr w:rsidR="007E4270" w:rsidRPr="00BB6DC3" w14:paraId="0647D86E" w14:textId="77777777" w:rsidTr="001D5653">
        <w:tc>
          <w:tcPr>
            <w:tcW w:w="25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FC416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  <w:b/>
              </w:rPr>
              <w:lastRenderedPageBreak/>
              <w:t>Necessary &amp; Proper Clause</w:t>
            </w:r>
            <w:r w:rsidRPr="00BB6DC3">
              <w:rPr>
                <w:rFonts w:eastAsia="Balthazar"/>
              </w:rPr>
              <w:t xml:space="preserve"> </w:t>
            </w:r>
          </w:p>
          <w:p w14:paraId="3C925DBA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Article I, Section 8</w:t>
            </w:r>
          </w:p>
        </w:tc>
        <w:tc>
          <w:tcPr>
            <w:tcW w:w="8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228B53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Congress has the power to make all laws “necessary and proper for carrying into execution the foregoing powers”. Also called the Elastic Clause.</w:t>
            </w:r>
          </w:p>
        </w:tc>
      </w:tr>
      <w:tr w:rsidR="007E4270" w:rsidRPr="00BB6DC3" w14:paraId="66FAE63A" w14:textId="77777777" w:rsidTr="001D5653">
        <w:tc>
          <w:tcPr>
            <w:tcW w:w="25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46AF4F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  <w:b/>
              </w:rPr>
            </w:pPr>
            <w:r w:rsidRPr="00BB6DC3">
              <w:rPr>
                <w:rFonts w:eastAsia="Balthazar"/>
                <w:b/>
              </w:rPr>
              <w:t>Ex Post Facto Clause</w:t>
            </w:r>
          </w:p>
          <w:p w14:paraId="6BC017C7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Article 1, Section 9</w:t>
            </w:r>
          </w:p>
        </w:tc>
        <w:tc>
          <w:tcPr>
            <w:tcW w:w="8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5D2255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 xml:space="preserve">Prohibits Congress from punishing someone for a crime committed before it was </w:t>
            </w:r>
            <w:proofErr w:type="gramStart"/>
            <w:r w:rsidRPr="00BB6DC3">
              <w:rPr>
                <w:rFonts w:eastAsia="Balthazar"/>
              </w:rPr>
              <w:t>actually a</w:t>
            </w:r>
            <w:proofErr w:type="gramEnd"/>
            <w:r w:rsidRPr="00BB6DC3">
              <w:rPr>
                <w:rFonts w:eastAsia="Balthazar"/>
              </w:rPr>
              <w:t xml:space="preserve"> crime.</w:t>
            </w:r>
          </w:p>
        </w:tc>
      </w:tr>
      <w:tr w:rsidR="007E4270" w:rsidRPr="00BB6DC3" w14:paraId="3D171542" w14:textId="77777777" w:rsidTr="001D5653">
        <w:tc>
          <w:tcPr>
            <w:tcW w:w="25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F269F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  <w:b/>
              </w:rPr>
            </w:pPr>
            <w:r w:rsidRPr="00BB6DC3">
              <w:rPr>
                <w:rFonts w:eastAsia="Balthazar"/>
                <w:b/>
              </w:rPr>
              <w:t>Bill of Attainder Clause</w:t>
            </w:r>
          </w:p>
          <w:p w14:paraId="57597CA6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Article 1, Section 9</w:t>
            </w:r>
          </w:p>
        </w:tc>
        <w:tc>
          <w:tcPr>
            <w:tcW w:w="8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0FD2CF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Prohibits Congress from passing a law which singles out someone for punishment without a trial</w:t>
            </w:r>
          </w:p>
        </w:tc>
      </w:tr>
      <w:tr w:rsidR="007E4270" w:rsidRPr="00BB6DC3" w14:paraId="1221BC73" w14:textId="77777777" w:rsidTr="001D5653">
        <w:tc>
          <w:tcPr>
            <w:tcW w:w="25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75873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  <w:b/>
              </w:rPr>
            </w:pPr>
            <w:r w:rsidRPr="00BB6DC3">
              <w:rPr>
                <w:rFonts w:eastAsia="Balthazar"/>
                <w:b/>
              </w:rPr>
              <w:t>Full Faith &amp; Credit Clause</w:t>
            </w:r>
          </w:p>
          <w:p w14:paraId="7E28F496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Article 4, Section 1</w:t>
            </w:r>
          </w:p>
        </w:tc>
        <w:tc>
          <w:tcPr>
            <w:tcW w:w="8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3C2345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 xml:space="preserve">Court rulings/records/government documents (such as drivers licenses, etc.) </w:t>
            </w:r>
            <w:proofErr w:type="gramStart"/>
            <w:r w:rsidRPr="00BB6DC3">
              <w:rPr>
                <w:rFonts w:eastAsia="Balthazar"/>
              </w:rPr>
              <w:t>have to</w:t>
            </w:r>
            <w:proofErr w:type="gramEnd"/>
            <w:r w:rsidRPr="00BB6DC3">
              <w:rPr>
                <w:rFonts w:eastAsia="Balthazar"/>
              </w:rPr>
              <w:t xml:space="preserve"> be recognized state to state</w:t>
            </w:r>
          </w:p>
        </w:tc>
      </w:tr>
      <w:tr w:rsidR="007E4270" w:rsidRPr="00BB6DC3" w14:paraId="0D0E710E" w14:textId="77777777" w:rsidTr="001D5653">
        <w:tc>
          <w:tcPr>
            <w:tcW w:w="25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474BF7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  <w:b/>
              </w:rPr>
            </w:pPr>
            <w:r w:rsidRPr="00BB6DC3">
              <w:rPr>
                <w:rFonts w:eastAsia="Balthazar"/>
                <w:b/>
              </w:rPr>
              <w:t xml:space="preserve">Privileges &amp; Immunities Clause </w:t>
            </w:r>
          </w:p>
          <w:p w14:paraId="513A0172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Article 4, Section 2</w:t>
            </w:r>
          </w:p>
        </w:tc>
        <w:tc>
          <w:tcPr>
            <w:tcW w:w="8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564D87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proofErr w:type="gramStart"/>
            <w:r w:rsidRPr="00BB6DC3">
              <w:rPr>
                <w:rFonts w:eastAsia="Balthazar"/>
              </w:rPr>
              <w:t>Have to</w:t>
            </w:r>
            <w:proofErr w:type="gramEnd"/>
            <w:r w:rsidRPr="00BB6DC3">
              <w:rPr>
                <w:rFonts w:eastAsia="Balthazar"/>
              </w:rPr>
              <w:t xml:space="preserve"> enforce laws equally to citizens and non-citizens of your state</w:t>
            </w:r>
          </w:p>
          <w:p w14:paraId="3EE90916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</w:p>
        </w:tc>
      </w:tr>
      <w:tr w:rsidR="007E4270" w:rsidRPr="00BB6DC3" w14:paraId="3516F995" w14:textId="77777777" w:rsidTr="001D5653">
        <w:tc>
          <w:tcPr>
            <w:tcW w:w="25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13D450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  <w:b/>
              </w:rPr>
            </w:pPr>
            <w:r w:rsidRPr="00BB6DC3">
              <w:rPr>
                <w:rFonts w:eastAsia="Balthazar"/>
                <w:b/>
              </w:rPr>
              <w:t>Supremacy Clause</w:t>
            </w:r>
          </w:p>
          <w:p w14:paraId="59C50409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Article 6</w:t>
            </w:r>
          </w:p>
        </w:tc>
        <w:tc>
          <w:tcPr>
            <w:tcW w:w="8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38BA96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Constitution and federal laws made under it are supreme law of the land.</w:t>
            </w:r>
          </w:p>
          <w:p w14:paraId="795B0D37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In a fight between federal law and state/local law, federal wins</w:t>
            </w:r>
          </w:p>
        </w:tc>
      </w:tr>
      <w:tr w:rsidR="007E4270" w:rsidRPr="00BB6DC3" w14:paraId="658083E4" w14:textId="77777777" w:rsidTr="001D5653">
        <w:tc>
          <w:tcPr>
            <w:tcW w:w="25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7193AF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  <w:b/>
              </w:rPr>
            </w:pPr>
            <w:r w:rsidRPr="00BB6DC3">
              <w:rPr>
                <w:rFonts w:eastAsia="Balthazar"/>
                <w:b/>
              </w:rPr>
              <w:t>Establishment Clause</w:t>
            </w:r>
          </w:p>
          <w:p w14:paraId="193B7027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1st Amendment</w:t>
            </w:r>
          </w:p>
        </w:tc>
        <w:tc>
          <w:tcPr>
            <w:tcW w:w="8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4A37E6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Prohibits federal government from establishing a national religion. Extends to appearing to favor one religion over the other.</w:t>
            </w:r>
          </w:p>
          <w:p w14:paraId="724F4114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“Separation of Church and State” comes from this clause</w:t>
            </w:r>
          </w:p>
        </w:tc>
      </w:tr>
      <w:tr w:rsidR="007E4270" w:rsidRPr="00BB6DC3" w14:paraId="4D80B3D7" w14:textId="77777777" w:rsidTr="001D5653">
        <w:tc>
          <w:tcPr>
            <w:tcW w:w="25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0A3C3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  <w:b/>
              </w:rPr>
            </w:pPr>
            <w:r w:rsidRPr="00BB6DC3">
              <w:rPr>
                <w:rFonts w:eastAsia="Balthazar"/>
                <w:b/>
              </w:rPr>
              <w:t>Free Exercise Clause</w:t>
            </w:r>
          </w:p>
          <w:p w14:paraId="46A732D3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1st Amendment</w:t>
            </w:r>
          </w:p>
        </w:tc>
        <w:tc>
          <w:tcPr>
            <w:tcW w:w="8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55B154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Prohibits federal government from interfering with the practice of one’s religion</w:t>
            </w:r>
          </w:p>
        </w:tc>
      </w:tr>
      <w:tr w:rsidR="007E4270" w:rsidRPr="00BB6DC3" w14:paraId="0CB8E523" w14:textId="77777777" w:rsidTr="001D5653">
        <w:tc>
          <w:tcPr>
            <w:tcW w:w="25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00E27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  <w:b/>
              </w:rPr>
            </w:pPr>
            <w:r w:rsidRPr="00BB6DC3">
              <w:rPr>
                <w:rFonts w:eastAsia="Balthazar"/>
                <w:b/>
              </w:rPr>
              <w:t xml:space="preserve">Takings Clause </w:t>
            </w:r>
          </w:p>
          <w:p w14:paraId="14ABE036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5th Amendment</w:t>
            </w:r>
          </w:p>
        </w:tc>
        <w:tc>
          <w:tcPr>
            <w:tcW w:w="8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C53CA1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Private property cannot be taken for public use without just compensation</w:t>
            </w:r>
          </w:p>
          <w:p w14:paraId="49B3AB21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Also called “eminent domain” clause</w:t>
            </w:r>
          </w:p>
        </w:tc>
      </w:tr>
      <w:tr w:rsidR="007E4270" w:rsidRPr="00BB6DC3" w14:paraId="62BD2E61" w14:textId="77777777" w:rsidTr="001D5653">
        <w:tc>
          <w:tcPr>
            <w:tcW w:w="25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3B2285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  <w:b/>
              </w:rPr>
            </w:pPr>
            <w:r w:rsidRPr="00BB6DC3">
              <w:rPr>
                <w:rFonts w:eastAsia="Balthazar"/>
                <w:b/>
              </w:rPr>
              <w:t>Due Process Clause</w:t>
            </w:r>
          </w:p>
          <w:p w14:paraId="73A801A2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5th Amendment (fed)</w:t>
            </w:r>
          </w:p>
          <w:p w14:paraId="0F53A255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14th Amendment (states)</w:t>
            </w:r>
          </w:p>
        </w:tc>
        <w:tc>
          <w:tcPr>
            <w:tcW w:w="8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8761BC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No state shall deprive any person of life, liberty, of property, without due process of law.  Used to justify Civil Liberties (Bill of Rights) &amp; through the 14th amendment, incorporation of those to the states (which means that the states cannot have laws which restrict those liberties either)</w:t>
            </w:r>
          </w:p>
        </w:tc>
      </w:tr>
      <w:tr w:rsidR="007E4270" w:rsidRPr="00BB6DC3" w14:paraId="72046B52" w14:textId="77777777" w:rsidTr="001D5653">
        <w:tc>
          <w:tcPr>
            <w:tcW w:w="25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A92B37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  <w:b/>
              </w:rPr>
            </w:pPr>
            <w:r w:rsidRPr="00BB6DC3">
              <w:rPr>
                <w:rFonts w:eastAsia="Balthazar"/>
                <w:b/>
              </w:rPr>
              <w:t>Equal Protection Clause</w:t>
            </w:r>
          </w:p>
          <w:p w14:paraId="0AEB86A5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14th Amendment</w:t>
            </w:r>
          </w:p>
        </w:tc>
        <w:tc>
          <w:tcPr>
            <w:tcW w:w="8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991B1F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No state shall deny any person under US jurisdiction equal protection of the laws</w:t>
            </w:r>
          </w:p>
          <w:p w14:paraId="74B22A0F" w14:textId="77777777" w:rsidR="007E4270" w:rsidRPr="00BB6DC3" w:rsidRDefault="007E4270" w:rsidP="001D56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Balthazar"/>
              </w:rPr>
            </w:pPr>
            <w:r w:rsidRPr="00BB6DC3">
              <w:rPr>
                <w:rFonts w:eastAsia="Balthazar"/>
              </w:rPr>
              <w:t>Used to justify Civil Rights legislation</w:t>
            </w:r>
          </w:p>
        </w:tc>
      </w:tr>
    </w:tbl>
    <w:p w14:paraId="57E76280" w14:textId="4D4B47E9" w:rsidR="007E4270" w:rsidRPr="00BB6DC3" w:rsidRDefault="007E4270">
      <w:pPr>
        <w:jc w:val="center"/>
        <w:rPr>
          <w:rFonts w:eastAsia="Balthazar"/>
        </w:rPr>
      </w:pPr>
    </w:p>
    <w:p w14:paraId="48F6687F" w14:textId="77777777" w:rsidR="007C4EC8" w:rsidRDefault="007C4EC8">
      <w:pPr>
        <w:jc w:val="center"/>
        <w:rPr>
          <w:rFonts w:eastAsia="Balthazar"/>
          <w:b/>
          <w:bCs/>
          <w:u w:val="single"/>
        </w:rPr>
      </w:pPr>
    </w:p>
    <w:p w14:paraId="7F7D95B1" w14:textId="77777777" w:rsidR="007C4EC8" w:rsidRDefault="007C4EC8">
      <w:pPr>
        <w:jc w:val="center"/>
        <w:rPr>
          <w:rFonts w:eastAsia="Balthazar"/>
          <w:b/>
          <w:bCs/>
          <w:u w:val="single"/>
        </w:rPr>
      </w:pPr>
    </w:p>
    <w:p w14:paraId="534282DE" w14:textId="77777777" w:rsidR="007C4EC8" w:rsidRDefault="007C4EC8">
      <w:pPr>
        <w:jc w:val="center"/>
        <w:rPr>
          <w:rFonts w:eastAsia="Balthazar"/>
          <w:b/>
          <w:bCs/>
          <w:u w:val="single"/>
        </w:rPr>
      </w:pPr>
    </w:p>
    <w:p w14:paraId="4A166A20" w14:textId="77777777" w:rsidR="007C4EC8" w:rsidRDefault="007C4EC8">
      <w:pPr>
        <w:jc w:val="center"/>
        <w:rPr>
          <w:rFonts w:eastAsia="Balthazar"/>
          <w:b/>
          <w:bCs/>
          <w:u w:val="single"/>
        </w:rPr>
      </w:pPr>
    </w:p>
    <w:p w14:paraId="5DE66622" w14:textId="77777777" w:rsidR="007C4EC8" w:rsidRDefault="007C4EC8">
      <w:pPr>
        <w:jc w:val="center"/>
        <w:rPr>
          <w:rFonts w:eastAsia="Balthazar"/>
          <w:b/>
          <w:bCs/>
          <w:u w:val="single"/>
        </w:rPr>
      </w:pPr>
    </w:p>
    <w:p w14:paraId="08F27B61" w14:textId="77777777" w:rsidR="007C4EC8" w:rsidRDefault="007C4EC8">
      <w:pPr>
        <w:jc w:val="center"/>
        <w:rPr>
          <w:rFonts w:eastAsia="Balthazar"/>
          <w:b/>
          <w:bCs/>
          <w:u w:val="single"/>
        </w:rPr>
      </w:pPr>
    </w:p>
    <w:p w14:paraId="50C48A87" w14:textId="77777777" w:rsidR="007C4EC8" w:rsidRDefault="007C4EC8">
      <w:pPr>
        <w:jc w:val="center"/>
        <w:rPr>
          <w:rFonts w:eastAsia="Balthazar"/>
          <w:b/>
          <w:bCs/>
          <w:u w:val="single"/>
        </w:rPr>
      </w:pPr>
    </w:p>
    <w:p w14:paraId="5C59EB5F" w14:textId="77777777" w:rsidR="007C4EC8" w:rsidRDefault="007C4EC8">
      <w:pPr>
        <w:jc w:val="center"/>
        <w:rPr>
          <w:rFonts w:eastAsia="Balthazar"/>
          <w:b/>
          <w:bCs/>
          <w:u w:val="single"/>
        </w:rPr>
      </w:pPr>
    </w:p>
    <w:p w14:paraId="35AF33F3" w14:textId="77777777" w:rsidR="007C4EC8" w:rsidRDefault="007C4EC8">
      <w:pPr>
        <w:jc w:val="center"/>
        <w:rPr>
          <w:rFonts w:eastAsia="Balthazar"/>
          <w:b/>
          <w:bCs/>
          <w:u w:val="single"/>
        </w:rPr>
      </w:pPr>
    </w:p>
    <w:p w14:paraId="59814CCF" w14:textId="77777777" w:rsidR="007C4EC8" w:rsidRDefault="007C4EC8">
      <w:pPr>
        <w:jc w:val="center"/>
        <w:rPr>
          <w:rFonts w:eastAsia="Balthazar"/>
          <w:b/>
          <w:bCs/>
          <w:u w:val="single"/>
        </w:rPr>
      </w:pPr>
    </w:p>
    <w:p w14:paraId="5C12A68F" w14:textId="1D68D35D" w:rsidR="00EA0581" w:rsidRPr="008962CB" w:rsidRDefault="00EA0581">
      <w:pPr>
        <w:jc w:val="center"/>
        <w:rPr>
          <w:rFonts w:eastAsia="Balthazar"/>
          <w:b/>
          <w:bCs/>
          <w:u w:val="single"/>
        </w:rPr>
      </w:pPr>
      <w:r w:rsidRPr="008962CB">
        <w:rPr>
          <w:rFonts w:eastAsia="Balthazar"/>
          <w:b/>
          <w:bCs/>
          <w:u w:val="single"/>
        </w:rPr>
        <w:t>Foundational Docs:</w:t>
      </w:r>
    </w:p>
    <w:p w14:paraId="08976D2C" w14:textId="3443E3DD" w:rsidR="00EA0581" w:rsidRPr="00BB6DC3" w:rsidRDefault="00EA0581" w:rsidP="00EA0581">
      <w:pPr>
        <w:rPr>
          <w:rFonts w:eastAsia="Balthazar"/>
          <w:b/>
          <w:bCs/>
        </w:rPr>
      </w:pPr>
    </w:p>
    <w:p w14:paraId="2B895593" w14:textId="4BA76DA9" w:rsidR="00EA0581" w:rsidRPr="00BB6DC3" w:rsidRDefault="00EA0581" w:rsidP="00EA0581">
      <w:pPr>
        <w:rPr>
          <w:rFonts w:eastAsia="Balthazar"/>
          <w:b/>
          <w:bCs/>
        </w:rPr>
      </w:pPr>
      <w:r w:rsidRPr="00BB6DC3">
        <w:rPr>
          <w:rFonts w:eastAsia="Balthazar"/>
          <w:b/>
          <w:bCs/>
        </w:rPr>
        <w:t>Declaration of Independence – Thomas Jefferson</w:t>
      </w:r>
    </w:p>
    <w:p w14:paraId="7126DC69" w14:textId="07E4F6C2" w:rsidR="00EA0581" w:rsidRPr="00BB6DC3" w:rsidRDefault="00EA0581" w:rsidP="00EA0581">
      <w:pPr>
        <w:pStyle w:val="ListParagraph"/>
        <w:numPr>
          <w:ilvl w:val="0"/>
          <w:numId w:val="4"/>
        </w:numPr>
        <w:rPr>
          <w:rFonts w:eastAsia="Balthazar"/>
        </w:rPr>
      </w:pPr>
      <w:r w:rsidRPr="00BB6DC3">
        <w:rPr>
          <w:rFonts w:eastAsia="Balthazar"/>
          <w:b/>
          <w:bCs/>
        </w:rPr>
        <w:t>Consent of the Governed</w:t>
      </w:r>
      <w:r w:rsidRPr="00BB6DC3">
        <w:rPr>
          <w:rFonts w:eastAsia="Balthazar"/>
        </w:rPr>
        <w:t xml:space="preserve"> – “deriving their just powers from the Consent of the Governed” = </w:t>
      </w:r>
      <w:r w:rsidRPr="008962CB">
        <w:rPr>
          <w:rFonts w:eastAsia="Balthazar"/>
          <w:b/>
          <w:bCs/>
        </w:rPr>
        <w:t>Popular Sovereignty</w:t>
      </w:r>
    </w:p>
    <w:p w14:paraId="75DB3781" w14:textId="7A4028E6" w:rsidR="00EA0581" w:rsidRPr="00BB6DC3" w:rsidRDefault="00EA0581" w:rsidP="00EA0581">
      <w:pPr>
        <w:pStyle w:val="ListParagraph"/>
        <w:numPr>
          <w:ilvl w:val="0"/>
          <w:numId w:val="4"/>
        </w:numPr>
        <w:rPr>
          <w:rFonts w:eastAsia="Balthazar"/>
        </w:rPr>
      </w:pPr>
      <w:r w:rsidRPr="00BB6DC3">
        <w:rPr>
          <w:rFonts w:eastAsia="Balthazar"/>
          <w:b/>
          <w:bCs/>
        </w:rPr>
        <w:t>Natural Rights</w:t>
      </w:r>
      <w:r w:rsidRPr="00BB6DC3">
        <w:rPr>
          <w:rFonts w:eastAsia="Balthazar"/>
        </w:rPr>
        <w:t xml:space="preserve"> – “life liberty &amp; pursuit of happiness” – inspired by Enlightenment Philosopher John Locke</w:t>
      </w:r>
    </w:p>
    <w:p w14:paraId="627DFB5A" w14:textId="77777777" w:rsidR="008962CB" w:rsidRPr="00BB6DC3" w:rsidRDefault="008962CB" w:rsidP="009844BB">
      <w:pPr>
        <w:pStyle w:val="ListParagraph"/>
        <w:rPr>
          <w:rFonts w:eastAsia="Balthazar"/>
        </w:rPr>
      </w:pPr>
    </w:p>
    <w:p w14:paraId="0F74BFBF" w14:textId="42CAD452" w:rsidR="00EA0581" w:rsidRPr="00BB6DC3" w:rsidRDefault="00EA0581" w:rsidP="00EA0581">
      <w:pPr>
        <w:rPr>
          <w:rFonts w:eastAsia="Balthazar"/>
          <w:b/>
          <w:bCs/>
        </w:rPr>
      </w:pPr>
      <w:r w:rsidRPr="00BB6DC3">
        <w:rPr>
          <w:rFonts w:eastAsia="Balthazar"/>
          <w:b/>
          <w:bCs/>
        </w:rPr>
        <w:t>Articles of Confederation</w:t>
      </w:r>
      <w:r w:rsidR="009844BB" w:rsidRPr="00BB6DC3">
        <w:rPr>
          <w:rFonts w:eastAsia="Balthazar"/>
          <w:b/>
          <w:bCs/>
        </w:rPr>
        <w:t xml:space="preserve"> (1</w:t>
      </w:r>
      <w:r w:rsidR="009844BB" w:rsidRPr="00BB6DC3">
        <w:rPr>
          <w:rFonts w:eastAsia="Balthazar"/>
          <w:b/>
          <w:bCs/>
          <w:vertAlign w:val="superscript"/>
        </w:rPr>
        <w:t>st</w:t>
      </w:r>
      <w:r w:rsidR="009844BB" w:rsidRPr="00BB6DC3">
        <w:rPr>
          <w:rFonts w:eastAsia="Balthazar"/>
          <w:b/>
          <w:bCs/>
        </w:rPr>
        <w:t xml:space="preserve"> Constitution)</w:t>
      </w:r>
    </w:p>
    <w:p w14:paraId="0A3812FB" w14:textId="229480C6" w:rsidR="00EA0581" w:rsidRPr="00BB6DC3" w:rsidRDefault="00EA0581" w:rsidP="00EA0581">
      <w:pPr>
        <w:pStyle w:val="ListParagraph"/>
        <w:numPr>
          <w:ilvl w:val="0"/>
          <w:numId w:val="5"/>
        </w:numPr>
        <w:rPr>
          <w:rFonts w:eastAsia="Balthazar"/>
        </w:rPr>
      </w:pPr>
      <w:r w:rsidRPr="00BB6DC3">
        <w:rPr>
          <w:rFonts w:eastAsia="Balthazar"/>
          <w:b/>
          <w:bCs/>
        </w:rPr>
        <w:t>State’s had most sovereignty</w:t>
      </w:r>
      <w:r w:rsidRPr="00BB6DC3">
        <w:rPr>
          <w:rFonts w:eastAsia="Balthazar"/>
        </w:rPr>
        <w:t xml:space="preserve"> – could tax, print money, sign treaties, tax imports</w:t>
      </w:r>
    </w:p>
    <w:p w14:paraId="12A4B0AB" w14:textId="7534982A" w:rsidR="00EA0581" w:rsidRPr="00BB6DC3" w:rsidRDefault="00EA0581" w:rsidP="00EA0581">
      <w:pPr>
        <w:pStyle w:val="ListParagraph"/>
        <w:numPr>
          <w:ilvl w:val="0"/>
          <w:numId w:val="5"/>
        </w:numPr>
        <w:rPr>
          <w:rFonts w:eastAsia="Balthazar"/>
        </w:rPr>
      </w:pPr>
      <w:r w:rsidRPr="00BB6DC3">
        <w:rPr>
          <w:rFonts w:eastAsia="Balthazar"/>
          <w:b/>
          <w:bCs/>
        </w:rPr>
        <w:t>Weak central</w:t>
      </w:r>
      <w:r w:rsidRPr="00BB6DC3">
        <w:rPr>
          <w:rFonts w:eastAsia="Balthazar"/>
        </w:rPr>
        <w:t xml:space="preserve"> government – </w:t>
      </w:r>
      <w:r w:rsidRPr="00BB6DC3">
        <w:rPr>
          <w:rFonts w:eastAsia="Balthazar"/>
          <w:b/>
          <w:bCs/>
        </w:rPr>
        <w:t>no power to tax, one branch</w:t>
      </w:r>
      <w:r w:rsidRPr="00BB6DC3">
        <w:rPr>
          <w:rFonts w:eastAsia="Balthazar"/>
        </w:rPr>
        <w:t xml:space="preserve"> – Congress, </w:t>
      </w:r>
      <w:r w:rsidRPr="00BB6DC3">
        <w:rPr>
          <w:rFonts w:eastAsia="Balthazar"/>
          <w:b/>
          <w:bCs/>
        </w:rPr>
        <w:t>no way to enforce laws</w:t>
      </w:r>
      <w:r w:rsidRPr="00BB6DC3">
        <w:rPr>
          <w:rFonts w:eastAsia="Balthazar"/>
        </w:rPr>
        <w:t xml:space="preserve">, hard to pass laws 9/13 states, unanimous to pass amendments </w:t>
      </w:r>
    </w:p>
    <w:p w14:paraId="7A69EEE9" w14:textId="38418F80" w:rsidR="00EA0581" w:rsidRPr="00BB6DC3" w:rsidRDefault="00EA0581" w:rsidP="00EA0581">
      <w:pPr>
        <w:pStyle w:val="ListParagraph"/>
        <w:numPr>
          <w:ilvl w:val="0"/>
          <w:numId w:val="5"/>
        </w:numPr>
        <w:rPr>
          <w:rFonts w:eastAsia="Balthazar"/>
        </w:rPr>
      </w:pPr>
      <w:r w:rsidRPr="00BB6DC3">
        <w:rPr>
          <w:rFonts w:eastAsia="Balthazar"/>
          <w:b/>
          <w:bCs/>
        </w:rPr>
        <w:t>Shays’ Rebellion</w:t>
      </w:r>
      <w:r w:rsidRPr="00BB6DC3">
        <w:rPr>
          <w:rFonts w:eastAsia="Balthazar"/>
        </w:rPr>
        <w:t xml:space="preserve"> – demonstrated weakness</w:t>
      </w:r>
    </w:p>
    <w:p w14:paraId="0F4BD289" w14:textId="77777777" w:rsidR="00FD5D83" w:rsidRPr="00BB6DC3" w:rsidRDefault="00FD5D83" w:rsidP="009844BB">
      <w:pPr>
        <w:rPr>
          <w:rFonts w:eastAsia="Balthazar"/>
        </w:rPr>
      </w:pPr>
    </w:p>
    <w:p w14:paraId="7DBE68B5" w14:textId="7491DE6A" w:rsidR="00EA0581" w:rsidRPr="00BB6DC3" w:rsidRDefault="00EA0581" w:rsidP="00EA0581">
      <w:pPr>
        <w:rPr>
          <w:rFonts w:eastAsia="Balthazar"/>
          <w:b/>
          <w:bCs/>
        </w:rPr>
      </w:pPr>
      <w:r w:rsidRPr="00BB6DC3">
        <w:rPr>
          <w:rFonts w:eastAsia="Balthazar"/>
          <w:b/>
          <w:bCs/>
        </w:rPr>
        <w:t xml:space="preserve"> </w:t>
      </w:r>
      <w:r w:rsidR="00BB5C12" w:rsidRPr="00BB6DC3">
        <w:rPr>
          <w:rFonts w:eastAsia="Balthazar"/>
          <w:b/>
          <w:bCs/>
        </w:rPr>
        <w:t>Constitutional Convention:</w:t>
      </w:r>
    </w:p>
    <w:p w14:paraId="13455DEE" w14:textId="35FF224D" w:rsidR="00BB5C12" w:rsidRPr="00BB6DC3" w:rsidRDefault="00BB5C12" w:rsidP="00BB5C12">
      <w:pPr>
        <w:pStyle w:val="ListParagraph"/>
        <w:numPr>
          <w:ilvl w:val="0"/>
          <w:numId w:val="6"/>
        </w:numPr>
        <w:rPr>
          <w:rFonts w:eastAsia="Balthazar"/>
          <w:b/>
          <w:bCs/>
        </w:rPr>
      </w:pPr>
      <w:r w:rsidRPr="00BB6DC3">
        <w:rPr>
          <w:rFonts w:eastAsia="Balthazar"/>
          <w:b/>
          <w:bCs/>
        </w:rPr>
        <w:t xml:space="preserve">Great Compromise – Big states v. Small </w:t>
      </w:r>
      <w:r w:rsidRPr="00BB6DC3">
        <w:rPr>
          <w:rFonts w:eastAsia="Balthazar"/>
        </w:rPr>
        <w:t>(Senate = Equal Rep, House – Population), combo of Virginia &amp; New Jersey Plans</w:t>
      </w:r>
    </w:p>
    <w:p w14:paraId="71812EE2" w14:textId="4656243C" w:rsidR="00BB5C12" w:rsidRPr="00BB6DC3" w:rsidRDefault="00BB5C12" w:rsidP="00BB5C12">
      <w:pPr>
        <w:pStyle w:val="ListParagraph"/>
        <w:numPr>
          <w:ilvl w:val="0"/>
          <w:numId w:val="6"/>
        </w:numPr>
        <w:rPr>
          <w:rFonts w:eastAsia="Balthazar"/>
          <w:b/>
          <w:bCs/>
        </w:rPr>
      </w:pPr>
      <w:r w:rsidRPr="00BB6DC3">
        <w:rPr>
          <w:rFonts w:eastAsia="Balthazar"/>
          <w:b/>
          <w:bCs/>
        </w:rPr>
        <w:t>3/5</w:t>
      </w:r>
      <w:r w:rsidRPr="00BB6DC3">
        <w:rPr>
          <w:rFonts w:eastAsia="Balthazar"/>
          <w:b/>
          <w:bCs/>
          <w:vertAlign w:val="superscript"/>
        </w:rPr>
        <w:t>th</w:t>
      </w:r>
      <w:r w:rsidRPr="00BB6DC3">
        <w:rPr>
          <w:rFonts w:eastAsia="Balthazar"/>
          <w:b/>
          <w:bCs/>
        </w:rPr>
        <w:t xml:space="preserve"> Compromise – North vs. South </w:t>
      </w:r>
      <w:r w:rsidRPr="00BB6DC3">
        <w:rPr>
          <w:rFonts w:eastAsia="Balthazar"/>
        </w:rPr>
        <w:t>representation in congress – counting slaves</w:t>
      </w:r>
    </w:p>
    <w:p w14:paraId="71B8DA53" w14:textId="77777777" w:rsidR="00BB5C12" w:rsidRPr="00BB6DC3" w:rsidRDefault="00BB5C12" w:rsidP="00BB5C12">
      <w:pPr>
        <w:pStyle w:val="ListParagraph"/>
        <w:rPr>
          <w:rFonts w:eastAsia="Balthazar"/>
          <w:b/>
          <w:bCs/>
        </w:rPr>
      </w:pPr>
    </w:p>
    <w:p w14:paraId="31ADF32E" w14:textId="22105A30" w:rsidR="00BB5C12" w:rsidRPr="00BB6DC3" w:rsidRDefault="00BB5C12" w:rsidP="00BB5C12">
      <w:pPr>
        <w:rPr>
          <w:rFonts w:eastAsia="Balthazar"/>
          <w:b/>
          <w:bCs/>
        </w:rPr>
      </w:pPr>
      <w:r w:rsidRPr="00BB6DC3">
        <w:rPr>
          <w:rFonts w:eastAsia="Balthazar"/>
          <w:b/>
          <w:bCs/>
        </w:rPr>
        <w:t>Constitution:</w:t>
      </w:r>
    </w:p>
    <w:p w14:paraId="6860AED0" w14:textId="7D25CB0E" w:rsidR="00BB5C12" w:rsidRPr="00BB6DC3" w:rsidRDefault="00BB5C12" w:rsidP="00BB5C12">
      <w:pPr>
        <w:pStyle w:val="ListParagraph"/>
        <w:numPr>
          <w:ilvl w:val="0"/>
          <w:numId w:val="7"/>
        </w:numPr>
        <w:rPr>
          <w:rFonts w:eastAsia="Balthazar"/>
          <w:b/>
          <w:bCs/>
        </w:rPr>
      </w:pPr>
      <w:r w:rsidRPr="00BB6DC3">
        <w:rPr>
          <w:rFonts w:eastAsia="Balthazar"/>
          <w:b/>
          <w:bCs/>
        </w:rPr>
        <w:t>Article I: Congress</w:t>
      </w:r>
      <w:r w:rsidRPr="00BB6DC3">
        <w:rPr>
          <w:rFonts w:eastAsia="Balthazar"/>
        </w:rPr>
        <w:t xml:space="preserve"> – enumerated powers + </w:t>
      </w:r>
      <w:r w:rsidRPr="00BB6DC3">
        <w:rPr>
          <w:rFonts w:eastAsia="Balthazar"/>
          <w:b/>
          <w:bCs/>
        </w:rPr>
        <w:t>necessary &amp; proper clause</w:t>
      </w:r>
    </w:p>
    <w:p w14:paraId="2DEBC3AF" w14:textId="4FE4E69E" w:rsidR="00BB5C12" w:rsidRPr="00BB6DC3" w:rsidRDefault="00BB5C12" w:rsidP="00281B71">
      <w:pPr>
        <w:pStyle w:val="ListParagraph"/>
        <w:numPr>
          <w:ilvl w:val="1"/>
          <w:numId w:val="7"/>
        </w:numPr>
        <w:rPr>
          <w:rFonts w:eastAsia="Balthazar"/>
          <w:b/>
          <w:bCs/>
        </w:rPr>
      </w:pPr>
      <w:r w:rsidRPr="00BB6DC3">
        <w:rPr>
          <w:rFonts w:eastAsia="Balthazar"/>
          <w:b/>
          <w:bCs/>
        </w:rPr>
        <w:t>Enumerated Congress: taxes</w:t>
      </w:r>
      <w:r w:rsidRPr="00BB6DC3">
        <w:rPr>
          <w:rFonts w:eastAsia="Balthazar"/>
        </w:rPr>
        <w:t>,</w:t>
      </w:r>
      <w:r w:rsidRPr="00BB6DC3">
        <w:rPr>
          <w:rFonts w:eastAsia="Balthazar"/>
          <w:b/>
          <w:bCs/>
        </w:rPr>
        <w:t xml:space="preserve"> borrow money, declare war, regulate interstate/</w:t>
      </w:r>
      <w:r w:rsidR="00281B71" w:rsidRPr="00BB6DC3">
        <w:rPr>
          <w:rFonts w:eastAsia="Balthazar"/>
          <w:b/>
          <w:bCs/>
        </w:rPr>
        <w:t>international</w:t>
      </w:r>
      <w:r w:rsidRPr="00BB6DC3">
        <w:rPr>
          <w:rFonts w:eastAsia="Balthazar"/>
          <w:b/>
          <w:bCs/>
        </w:rPr>
        <w:t xml:space="preserve"> commerce, </w:t>
      </w:r>
      <w:r w:rsidRPr="00BB6DC3">
        <w:rPr>
          <w:rFonts w:eastAsia="Balthazar"/>
        </w:rPr>
        <w:t>rules on naturalization,</w:t>
      </w:r>
      <w:r w:rsidRPr="00BB6DC3">
        <w:rPr>
          <w:rFonts w:eastAsia="Balthazar"/>
          <w:b/>
          <w:bCs/>
        </w:rPr>
        <w:t xml:space="preserve"> raise &amp; support and army &amp; navy, </w:t>
      </w:r>
    </w:p>
    <w:p w14:paraId="0684A989" w14:textId="5820C9C3" w:rsidR="00281B71" w:rsidRPr="00BB6DC3" w:rsidRDefault="00281B71" w:rsidP="00BB5C12">
      <w:pPr>
        <w:pStyle w:val="ListParagraph"/>
        <w:numPr>
          <w:ilvl w:val="0"/>
          <w:numId w:val="7"/>
        </w:numPr>
        <w:rPr>
          <w:rFonts w:eastAsia="Balthazar"/>
          <w:b/>
          <w:bCs/>
        </w:rPr>
      </w:pPr>
      <w:r w:rsidRPr="00BB6DC3">
        <w:rPr>
          <w:rFonts w:eastAsia="Balthazar"/>
          <w:b/>
          <w:bCs/>
        </w:rPr>
        <w:t>Article II: Executive – expressed/formal – execute the laws, Commander-in-Chief, state of the union, VETO!</w:t>
      </w:r>
    </w:p>
    <w:p w14:paraId="7CE92BFB" w14:textId="0E184338" w:rsidR="00281B71" w:rsidRPr="00BB6DC3" w:rsidRDefault="00281B71" w:rsidP="00BB5C12">
      <w:pPr>
        <w:pStyle w:val="ListParagraph"/>
        <w:numPr>
          <w:ilvl w:val="0"/>
          <w:numId w:val="7"/>
        </w:numPr>
        <w:rPr>
          <w:rFonts w:eastAsia="Balthazar"/>
          <w:b/>
          <w:bCs/>
        </w:rPr>
      </w:pPr>
      <w:r w:rsidRPr="00BB6DC3">
        <w:rPr>
          <w:rFonts w:eastAsia="Balthazar"/>
          <w:b/>
          <w:bCs/>
        </w:rPr>
        <w:t>Article III:</w:t>
      </w:r>
      <w:r w:rsidRPr="00BB6DC3">
        <w:rPr>
          <w:rFonts w:eastAsia="Balthazar"/>
        </w:rPr>
        <w:t xml:space="preserve"> vague- </w:t>
      </w:r>
      <w:r w:rsidRPr="00BB6DC3">
        <w:rPr>
          <w:rFonts w:eastAsia="Balthazar"/>
          <w:b/>
          <w:bCs/>
        </w:rPr>
        <w:t>lifetime tenure – that’s it!</w:t>
      </w:r>
    </w:p>
    <w:p w14:paraId="53D767DA" w14:textId="4F57B668" w:rsidR="00281B71" w:rsidRPr="00BB6DC3" w:rsidRDefault="00281B71" w:rsidP="00BB5C12">
      <w:pPr>
        <w:pStyle w:val="ListParagraph"/>
        <w:numPr>
          <w:ilvl w:val="0"/>
          <w:numId w:val="7"/>
        </w:numPr>
        <w:rPr>
          <w:rFonts w:eastAsia="Balthazar"/>
          <w:b/>
          <w:bCs/>
        </w:rPr>
      </w:pPr>
      <w:r w:rsidRPr="00BB6DC3">
        <w:rPr>
          <w:rFonts w:eastAsia="Balthazar"/>
          <w:b/>
          <w:bCs/>
        </w:rPr>
        <w:t>Article IV: states</w:t>
      </w:r>
      <w:r w:rsidRPr="00BB6DC3">
        <w:rPr>
          <w:rFonts w:eastAsia="Balthazar"/>
        </w:rPr>
        <w:t xml:space="preserve"> – full-faith &amp; credit clause, </w:t>
      </w:r>
    </w:p>
    <w:p w14:paraId="72FD8A2C" w14:textId="74DE8CC3" w:rsidR="00281B71" w:rsidRPr="00BB6DC3" w:rsidRDefault="001B3FC8" w:rsidP="00BB5C12">
      <w:pPr>
        <w:pStyle w:val="ListParagraph"/>
        <w:numPr>
          <w:ilvl w:val="0"/>
          <w:numId w:val="7"/>
        </w:numPr>
        <w:rPr>
          <w:rFonts w:eastAsia="Balthazar"/>
          <w:b/>
          <w:bCs/>
        </w:rPr>
      </w:pPr>
      <w:r w:rsidRPr="00BB6DC3">
        <w:rPr>
          <w:rFonts w:eastAsia="Balthazar"/>
          <w:b/>
          <w:bCs/>
        </w:rPr>
        <w:t>Article V: amendments – 2/3s of Congress 3/4s of States – good connection to Federalism</w:t>
      </w:r>
    </w:p>
    <w:p w14:paraId="18CB00BD" w14:textId="7077BF98" w:rsidR="001B3FC8" w:rsidRPr="00BB6DC3" w:rsidRDefault="001B3FC8" w:rsidP="00BB5C12">
      <w:pPr>
        <w:pStyle w:val="ListParagraph"/>
        <w:numPr>
          <w:ilvl w:val="0"/>
          <w:numId w:val="7"/>
        </w:numPr>
        <w:rPr>
          <w:rFonts w:eastAsia="Balthazar"/>
          <w:b/>
          <w:bCs/>
        </w:rPr>
      </w:pPr>
      <w:r w:rsidRPr="00BB6DC3">
        <w:rPr>
          <w:rFonts w:eastAsia="Balthazar"/>
          <w:b/>
          <w:bCs/>
        </w:rPr>
        <w:t>Article VI: Supremacy clause</w:t>
      </w:r>
    </w:p>
    <w:p w14:paraId="3CFE2759" w14:textId="0C949671" w:rsidR="001B3FC8" w:rsidRPr="00BB6DC3" w:rsidRDefault="001B3FC8" w:rsidP="001B3FC8">
      <w:pPr>
        <w:rPr>
          <w:rFonts w:eastAsia="Balthazar"/>
          <w:b/>
          <w:bCs/>
        </w:rPr>
      </w:pPr>
    </w:p>
    <w:p w14:paraId="3B5C338F" w14:textId="76CA4F3A" w:rsidR="001B3FC8" w:rsidRPr="00BB6DC3" w:rsidRDefault="001B3FC8" w:rsidP="001B3FC8">
      <w:pPr>
        <w:rPr>
          <w:rFonts w:eastAsia="Balthazar"/>
          <w:b/>
          <w:bCs/>
        </w:rPr>
      </w:pPr>
      <w:r w:rsidRPr="00BB6DC3">
        <w:rPr>
          <w:rFonts w:eastAsia="Balthazar"/>
          <w:b/>
          <w:bCs/>
        </w:rPr>
        <w:t>Bill of Rights:</w:t>
      </w:r>
      <w:r w:rsidRPr="00BB6DC3">
        <w:rPr>
          <w:rFonts w:eastAsia="Balthazar"/>
          <w:b/>
          <w:bCs/>
        </w:rPr>
        <w:tab/>
      </w:r>
    </w:p>
    <w:p w14:paraId="4A4E63D3" w14:textId="2795C821" w:rsidR="001B3FC8" w:rsidRPr="00BB6DC3" w:rsidRDefault="001B3FC8" w:rsidP="001B3FC8">
      <w:pPr>
        <w:pStyle w:val="ListParagraph"/>
        <w:numPr>
          <w:ilvl w:val="0"/>
          <w:numId w:val="8"/>
        </w:numPr>
        <w:rPr>
          <w:rFonts w:eastAsia="Balthazar"/>
          <w:b/>
          <w:bCs/>
        </w:rPr>
      </w:pPr>
      <w:r w:rsidRPr="00BB6DC3">
        <w:rPr>
          <w:rFonts w:eastAsia="Balthazar"/>
          <w:b/>
          <w:bCs/>
        </w:rPr>
        <w:t>Freedom religion, speech, petition, assembly, &amp; press</w:t>
      </w:r>
    </w:p>
    <w:p w14:paraId="507DDE48" w14:textId="6A7F95FB" w:rsidR="001B3FC8" w:rsidRPr="00BB6DC3" w:rsidRDefault="001B3FC8" w:rsidP="001B3FC8">
      <w:pPr>
        <w:pStyle w:val="ListParagraph"/>
        <w:numPr>
          <w:ilvl w:val="0"/>
          <w:numId w:val="8"/>
        </w:numPr>
        <w:rPr>
          <w:rFonts w:eastAsia="Balthazar"/>
          <w:b/>
          <w:bCs/>
        </w:rPr>
      </w:pPr>
      <w:r w:rsidRPr="00BB6DC3">
        <w:rPr>
          <w:rFonts w:eastAsia="Balthazar"/>
          <w:b/>
          <w:bCs/>
        </w:rPr>
        <w:t>Right to bear arms</w:t>
      </w:r>
    </w:p>
    <w:p w14:paraId="3BA9BD7D" w14:textId="066D896B" w:rsidR="001B3FC8" w:rsidRPr="00BB6DC3" w:rsidRDefault="001B3FC8" w:rsidP="001B3FC8">
      <w:pPr>
        <w:pStyle w:val="ListParagraph"/>
        <w:numPr>
          <w:ilvl w:val="0"/>
          <w:numId w:val="8"/>
        </w:numPr>
        <w:rPr>
          <w:rFonts w:eastAsia="Balthazar"/>
        </w:rPr>
      </w:pPr>
      <w:r w:rsidRPr="00BB6DC3">
        <w:rPr>
          <w:rFonts w:eastAsia="Balthazar"/>
        </w:rPr>
        <w:t>Don’t worry (no quartering soldiers)</w:t>
      </w:r>
    </w:p>
    <w:p w14:paraId="333D6EEA" w14:textId="723BB8E3" w:rsidR="001B3FC8" w:rsidRPr="00BB6DC3" w:rsidRDefault="001B3FC8" w:rsidP="001B3FC8">
      <w:pPr>
        <w:pStyle w:val="ListParagraph"/>
        <w:numPr>
          <w:ilvl w:val="0"/>
          <w:numId w:val="8"/>
        </w:numPr>
        <w:rPr>
          <w:rFonts w:eastAsia="Balthazar"/>
          <w:b/>
          <w:bCs/>
        </w:rPr>
      </w:pPr>
      <w:r w:rsidRPr="00BB6DC3">
        <w:rPr>
          <w:rFonts w:eastAsia="Balthazar"/>
          <w:b/>
          <w:bCs/>
        </w:rPr>
        <w:t>No unreasonable search or seizure</w:t>
      </w:r>
      <w:r w:rsidR="00FB08C9" w:rsidRPr="00BB6DC3">
        <w:rPr>
          <w:rFonts w:eastAsia="Balthazar"/>
          <w:b/>
          <w:bCs/>
        </w:rPr>
        <w:t xml:space="preserve"> – remember “exclusionary rule”</w:t>
      </w:r>
    </w:p>
    <w:p w14:paraId="7830CDE7" w14:textId="3D6A34D5" w:rsidR="00FB08C9" w:rsidRPr="00BB6DC3" w:rsidRDefault="00FB08C9" w:rsidP="001B3FC8">
      <w:pPr>
        <w:pStyle w:val="ListParagraph"/>
        <w:numPr>
          <w:ilvl w:val="0"/>
          <w:numId w:val="8"/>
        </w:numPr>
        <w:rPr>
          <w:rFonts w:eastAsia="Balthazar"/>
          <w:b/>
          <w:bCs/>
        </w:rPr>
      </w:pPr>
      <w:r w:rsidRPr="00BB6DC3">
        <w:rPr>
          <w:rFonts w:eastAsia="Balthazar"/>
          <w:b/>
          <w:bCs/>
        </w:rPr>
        <w:t>No self-incrimination – right to remain silent – Miranda</w:t>
      </w:r>
    </w:p>
    <w:p w14:paraId="2DD6E398" w14:textId="1A5D8BD9" w:rsidR="00FB08C9" w:rsidRPr="00BB6DC3" w:rsidRDefault="00FB08C9" w:rsidP="001B3FC8">
      <w:pPr>
        <w:pStyle w:val="ListParagraph"/>
        <w:numPr>
          <w:ilvl w:val="0"/>
          <w:numId w:val="8"/>
        </w:numPr>
        <w:rPr>
          <w:rFonts w:eastAsia="Balthazar"/>
          <w:b/>
          <w:bCs/>
        </w:rPr>
      </w:pPr>
      <w:r w:rsidRPr="00BB6DC3">
        <w:rPr>
          <w:rFonts w:eastAsia="Balthazar"/>
          <w:b/>
          <w:bCs/>
        </w:rPr>
        <w:t>Right to an attorney</w:t>
      </w:r>
      <w:r w:rsidRPr="00BB6DC3">
        <w:rPr>
          <w:rFonts w:eastAsia="Balthazar"/>
        </w:rPr>
        <w:t>, jury, speedy trial</w:t>
      </w:r>
      <w:r w:rsidRPr="00BB6DC3">
        <w:rPr>
          <w:rFonts w:eastAsia="Balthazar"/>
          <w:b/>
          <w:bCs/>
        </w:rPr>
        <w:t xml:space="preserve"> - Gideon</w:t>
      </w:r>
    </w:p>
    <w:p w14:paraId="5A98DE35" w14:textId="11CAC446" w:rsidR="00FB08C9" w:rsidRPr="00BB6DC3" w:rsidRDefault="00FB08C9" w:rsidP="001B3FC8">
      <w:pPr>
        <w:pStyle w:val="ListParagraph"/>
        <w:numPr>
          <w:ilvl w:val="0"/>
          <w:numId w:val="8"/>
        </w:numPr>
        <w:rPr>
          <w:rFonts w:eastAsia="Balthazar"/>
          <w:b/>
          <w:bCs/>
        </w:rPr>
      </w:pPr>
      <w:r w:rsidRPr="00BB6DC3">
        <w:rPr>
          <w:rFonts w:eastAsia="Balthazar"/>
        </w:rPr>
        <w:t>Don’t worry about it – jury in Civil trials</w:t>
      </w:r>
    </w:p>
    <w:p w14:paraId="2AD86D00" w14:textId="592FD16C" w:rsidR="00FB08C9" w:rsidRPr="00BB6DC3" w:rsidRDefault="00FB08C9" w:rsidP="001B3FC8">
      <w:pPr>
        <w:pStyle w:val="ListParagraph"/>
        <w:numPr>
          <w:ilvl w:val="0"/>
          <w:numId w:val="8"/>
        </w:numPr>
        <w:rPr>
          <w:rFonts w:eastAsia="Balthazar"/>
          <w:b/>
          <w:bCs/>
        </w:rPr>
      </w:pPr>
      <w:r w:rsidRPr="00BB6DC3">
        <w:rPr>
          <w:rFonts w:eastAsia="Balthazar"/>
        </w:rPr>
        <w:t>No cruel &amp; unusual punishment – death penalty?</w:t>
      </w:r>
    </w:p>
    <w:p w14:paraId="1A820151" w14:textId="1D64216F" w:rsidR="00FB08C9" w:rsidRPr="00BB6DC3" w:rsidRDefault="00FB08C9" w:rsidP="001B3FC8">
      <w:pPr>
        <w:pStyle w:val="ListParagraph"/>
        <w:numPr>
          <w:ilvl w:val="0"/>
          <w:numId w:val="8"/>
        </w:numPr>
        <w:rPr>
          <w:rFonts w:eastAsia="Balthazar"/>
          <w:b/>
          <w:bCs/>
        </w:rPr>
      </w:pPr>
      <w:r w:rsidRPr="00BB6DC3">
        <w:rPr>
          <w:rFonts w:eastAsia="Balthazar"/>
        </w:rPr>
        <w:t>Rights or powers not listed belong to the people</w:t>
      </w:r>
    </w:p>
    <w:p w14:paraId="256365D5" w14:textId="3A1306EC" w:rsidR="00FB08C9" w:rsidRDefault="00FB08C9" w:rsidP="001B3FC8">
      <w:pPr>
        <w:pStyle w:val="ListParagraph"/>
        <w:numPr>
          <w:ilvl w:val="0"/>
          <w:numId w:val="8"/>
        </w:numPr>
        <w:rPr>
          <w:rFonts w:eastAsia="Balthazar"/>
          <w:b/>
          <w:bCs/>
        </w:rPr>
      </w:pPr>
      <w:r w:rsidRPr="00BB6DC3">
        <w:rPr>
          <w:rFonts w:eastAsia="Balthazar"/>
        </w:rPr>
        <w:t xml:space="preserve">All </w:t>
      </w:r>
      <w:r w:rsidRPr="00BB6DC3">
        <w:rPr>
          <w:rFonts w:eastAsia="Balthazar"/>
          <w:b/>
          <w:bCs/>
        </w:rPr>
        <w:t>powers not listed</w:t>
      </w:r>
      <w:r w:rsidRPr="00BB6DC3">
        <w:rPr>
          <w:rFonts w:eastAsia="Balthazar"/>
        </w:rPr>
        <w:t xml:space="preserve"> are </w:t>
      </w:r>
      <w:r w:rsidRPr="00BB6DC3">
        <w:rPr>
          <w:rFonts w:eastAsia="Balthazar"/>
          <w:b/>
          <w:bCs/>
        </w:rPr>
        <w:t xml:space="preserve">reserved to the states </w:t>
      </w:r>
      <w:r w:rsidR="00FD5D83" w:rsidRPr="00BB6DC3">
        <w:rPr>
          <w:rFonts w:eastAsia="Balthazar"/>
          <w:b/>
          <w:bCs/>
        </w:rPr>
        <w:t>–</w:t>
      </w:r>
      <w:r w:rsidRPr="00BB6DC3">
        <w:rPr>
          <w:rFonts w:eastAsia="Balthazar"/>
          <w:b/>
          <w:bCs/>
        </w:rPr>
        <w:t xml:space="preserve"> Federalism</w:t>
      </w:r>
    </w:p>
    <w:p w14:paraId="06FD689A" w14:textId="3C24E45C" w:rsidR="00E21A21" w:rsidRDefault="00E21A21" w:rsidP="00E21A21">
      <w:pPr>
        <w:ind w:left="360"/>
        <w:rPr>
          <w:rFonts w:eastAsia="Balthazar"/>
          <w:b/>
          <w:bCs/>
        </w:rPr>
      </w:pPr>
      <w:r>
        <w:rPr>
          <w:rFonts w:eastAsia="Balthazar"/>
          <w:b/>
          <w:bCs/>
        </w:rPr>
        <w:lastRenderedPageBreak/>
        <w:t>14. State due process (incorporation), equal protection clause</w:t>
      </w:r>
    </w:p>
    <w:p w14:paraId="111BC74F" w14:textId="1F62E2A3" w:rsidR="00E21A21" w:rsidRDefault="00E21A21" w:rsidP="00E21A21">
      <w:pPr>
        <w:ind w:left="360"/>
        <w:rPr>
          <w:rFonts w:eastAsia="Balthazar"/>
          <w:b/>
          <w:bCs/>
        </w:rPr>
      </w:pPr>
      <w:r>
        <w:rPr>
          <w:rFonts w:eastAsia="Balthazar"/>
          <w:b/>
          <w:bCs/>
        </w:rPr>
        <w:t>19. Women’s right to vote</w:t>
      </w:r>
    </w:p>
    <w:p w14:paraId="2F9D3D77" w14:textId="547AC5EF" w:rsidR="00E21A21" w:rsidRDefault="00E21A21" w:rsidP="00E21A21">
      <w:pPr>
        <w:ind w:left="360"/>
        <w:rPr>
          <w:rFonts w:eastAsia="Balthazar"/>
          <w:b/>
          <w:bCs/>
        </w:rPr>
      </w:pPr>
      <w:r>
        <w:rPr>
          <w:rFonts w:eastAsia="Balthazar"/>
          <w:b/>
          <w:bCs/>
        </w:rPr>
        <w:t>22. Two-terms for the president</w:t>
      </w:r>
    </w:p>
    <w:p w14:paraId="05083765" w14:textId="0792E9CC" w:rsidR="00E21A21" w:rsidRPr="00E21A21" w:rsidRDefault="00E21A21" w:rsidP="00E21A21">
      <w:pPr>
        <w:ind w:left="360"/>
        <w:rPr>
          <w:rFonts w:eastAsia="Balthazar"/>
          <w:b/>
          <w:bCs/>
        </w:rPr>
      </w:pPr>
      <w:r>
        <w:rPr>
          <w:rFonts w:eastAsia="Balthazar"/>
          <w:b/>
          <w:bCs/>
        </w:rPr>
        <w:t>24. Abolished poll taxes</w:t>
      </w:r>
    </w:p>
    <w:p w14:paraId="033C4440" w14:textId="77777777" w:rsidR="00E21A21" w:rsidRDefault="00E21A21" w:rsidP="00FD5D83">
      <w:pPr>
        <w:rPr>
          <w:rFonts w:eastAsia="Balthazar"/>
          <w:b/>
          <w:bCs/>
          <w:u w:val="single"/>
        </w:rPr>
      </w:pPr>
    </w:p>
    <w:p w14:paraId="665ED7B6" w14:textId="5A462C18" w:rsidR="00FD5D83" w:rsidRPr="00BB6DC3" w:rsidRDefault="00FD5D83" w:rsidP="00FD5D83">
      <w:pPr>
        <w:rPr>
          <w:rFonts w:eastAsia="Balthazar"/>
          <w:b/>
          <w:bCs/>
        </w:rPr>
      </w:pPr>
      <w:r w:rsidRPr="00BB6DC3">
        <w:rPr>
          <w:rFonts w:eastAsia="Balthazar"/>
          <w:b/>
          <w:bCs/>
          <w:u w:val="single"/>
        </w:rPr>
        <w:t>Federalist Essays/Brutus</w:t>
      </w:r>
      <w:r w:rsidR="00E21A21">
        <w:rPr>
          <w:rFonts w:eastAsia="Balthazar"/>
          <w:b/>
          <w:bCs/>
          <w:u w:val="single"/>
        </w:rPr>
        <w:t>’</w:t>
      </w:r>
      <w:r w:rsidRPr="00BB6DC3">
        <w:rPr>
          <w:rFonts w:eastAsia="Balthazar"/>
          <w:b/>
          <w:bCs/>
          <w:u w:val="single"/>
        </w:rPr>
        <w:t xml:space="preserve"> </w:t>
      </w:r>
      <w:r w:rsidR="00E21A21" w:rsidRPr="00BB6DC3">
        <w:rPr>
          <w:rFonts w:eastAsia="Balthazar"/>
          <w:b/>
          <w:bCs/>
          <w:u w:val="single"/>
        </w:rPr>
        <w:t>Response</w:t>
      </w:r>
      <w:r w:rsidRPr="00BB6DC3">
        <w:rPr>
          <w:rFonts w:eastAsia="Balthazar"/>
          <w:b/>
          <w:bCs/>
        </w:rPr>
        <w:t xml:space="preserve"> – Purpose: Convince states to ratify Constitution &amp; address concerns about tyranny</w:t>
      </w:r>
    </w:p>
    <w:p w14:paraId="6A884C0F" w14:textId="77777777" w:rsidR="00FD5D83" w:rsidRPr="00BB6DC3" w:rsidRDefault="00FD5D83" w:rsidP="00FD5D83">
      <w:pPr>
        <w:rPr>
          <w:rFonts w:eastAsia="Balthazar"/>
          <w:b/>
          <w:bCs/>
        </w:rPr>
      </w:pPr>
    </w:p>
    <w:p w14:paraId="6EFED0B4" w14:textId="7793BB39" w:rsidR="00FD5D83" w:rsidRPr="00BB6DC3" w:rsidRDefault="00FD5D83" w:rsidP="00FD5D83">
      <w:pPr>
        <w:rPr>
          <w:rFonts w:eastAsia="Balthazar"/>
          <w:b/>
          <w:bCs/>
        </w:rPr>
      </w:pPr>
      <w:r w:rsidRPr="00BB6DC3">
        <w:rPr>
          <w:rFonts w:eastAsia="Balthazar"/>
          <w:b/>
          <w:bCs/>
        </w:rPr>
        <w:t xml:space="preserve">Federalist #10 – </w:t>
      </w:r>
      <w:r w:rsidR="00E21A21">
        <w:rPr>
          <w:rFonts w:eastAsia="Balthazar"/>
          <w:b/>
          <w:bCs/>
        </w:rPr>
        <w:t>Madison</w:t>
      </w:r>
    </w:p>
    <w:p w14:paraId="7466A8A4" w14:textId="0B13AEF8" w:rsidR="00FD5D83" w:rsidRPr="00BB6DC3" w:rsidRDefault="00FD5D83" w:rsidP="00FD5D83">
      <w:pPr>
        <w:pStyle w:val="ListParagraph"/>
        <w:numPr>
          <w:ilvl w:val="0"/>
          <w:numId w:val="9"/>
        </w:numPr>
        <w:rPr>
          <w:rFonts w:eastAsia="Balthazar"/>
          <w:b/>
          <w:bCs/>
        </w:rPr>
      </w:pPr>
      <w:r w:rsidRPr="00BB6DC3">
        <w:rPr>
          <w:rFonts w:eastAsia="Balthazar"/>
          <w:b/>
          <w:bCs/>
        </w:rPr>
        <w:t>“</w:t>
      </w:r>
      <w:r w:rsidRPr="00BB6DC3">
        <w:rPr>
          <w:rFonts w:eastAsia="Balthazar"/>
        </w:rPr>
        <w:t>Mischiefs of</w:t>
      </w:r>
      <w:r w:rsidRPr="00BB6DC3">
        <w:rPr>
          <w:rFonts w:eastAsia="Balthazar"/>
          <w:b/>
          <w:bCs/>
        </w:rPr>
        <w:t xml:space="preserve"> Factions inevitable”</w:t>
      </w:r>
    </w:p>
    <w:p w14:paraId="0D2C0869" w14:textId="467AB526" w:rsidR="00FD5D83" w:rsidRPr="00BB6DC3" w:rsidRDefault="00FD5D83" w:rsidP="00FD5D83">
      <w:pPr>
        <w:pStyle w:val="ListParagraph"/>
        <w:numPr>
          <w:ilvl w:val="0"/>
          <w:numId w:val="9"/>
        </w:numPr>
        <w:rPr>
          <w:rFonts w:eastAsia="Balthazar"/>
          <w:b/>
          <w:bCs/>
        </w:rPr>
      </w:pPr>
      <w:r w:rsidRPr="00BB6DC3">
        <w:rPr>
          <w:rFonts w:eastAsia="Balthazar"/>
          <w:b/>
          <w:bCs/>
        </w:rPr>
        <w:t xml:space="preserve">Solution: large diverse republic – </w:t>
      </w:r>
      <w:r w:rsidRPr="00BB6DC3">
        <w:rPr>
          <w:rFonts w:eastAsia="Balthazar"/>
        </w:rPr>
        <w:t>no faction will gain monopoly on power</w:t>
      </w:r>
    </w:p>
    <w:p w14:paraId="6C8440F4" w14:textId="3425B04F" w:rsidR="00FD5D83" w:rsidRPr="00BB6DC3" w:rsidRDefault="00FD5D83" w:rsidP="00FD5D83">
      <w:pPr>
        <w:pStyle w:val="ListParagraph"/>
        <w:numPr>
          <w:ilvl w:val="0"/>
          <w:numId w:val="9"/>
        </w:numPr>
        <w:rPr>
          <w:rFonts w:eastAsia="Balthazar"/>
          <w:b/>
          <w:bCs/>
        </w:rPr>
      </w:pPr>
      <w:r w:rsidRPr="00BB6DC3">
        <w:rPr>
          <w:rFonts w:eastAsia="Balthazar"/>
          <w:b/>
          <w:bCs/>
        </w:rPr>
        <w:t xml:space="preserve">Model most associated </w:t>
      </w:r>
      <w:proofErr w:type="gramStart"/>
      <w:r w:rsidRPr="00BB6DC3">
        <w:rPr>
          <w:rFonts w:eastAsia="Balthazar"/>
          <w:b/>
          <w:bCs/>
        </w:rPr>
        <w:t>with:</w:t>
      </w:r>
      <w:proofErr w:type="gramEnd"/>
      <w:r w:rsidRPr="00BB6DC3">
        <w:rPr>
          <w:rFonts w:eastAsia="Balthazar"/>
          <w:b/>
          <w:bCs/>
        </w:rPr>
        <w:t xml:space="preserve"> pluralist</w:t>
      </w:r>
      <w:r w:rsidR="00E21A21">
        <w:rPr>
          <w:rFonts w:eastAsia="Balthazar"/>
          <w:b/>
          <w:bCs/>
        </w:rPr>
        <w:t xml:space="preserve"> theory of democracy</w:t>
      </w:r>
    </w:p>
    <w:p w14:paraId="38840462" w14:textId="77777777" w:rsidR="00FD5D83" w:rsidRPr="00BB6DC3" w:rsidRDefault="00FD5D83" w:rsidP="00FD5D83">
      <w:pPr>
        <w:rPr>
          <w:rFonts w:eastAsia="Balthazar"/>
          <w:b/>
          <w:bCs/>
        </w:rPr>
      </w:pPr>
    </w:p>
    <w:p w14:paraId="05DACFAC" w14:textId="6DC8A5F6" w:rsidR="00FD5D83" w:rsidRPr="00BB6DC3" w:rsidRDefault="00FD5D83" w:rsidP="00FD5D83">
      <w:pPr>
        <w:rPr>
          <w:rFonts w:eastAsia="Balthazar"/>
        </w:rPr>
      </w:pPr>
      <w:r w:rsidRPr="00BB6DC3">
        <w:rPr>
          <w:rFonts w:eastAsia="Balthazar"/>
          <w:b/>
          <w:bCs/>
        </w:rPr>
        <w:t xml:space="preserve">Brutus #1 – author unknown – </w:t>
      </w:r>
      <w:r w:rsidRPr="00BB6DC3">
        <w:rPr>
          <w:rFonts w:eastAsia="Balthazar"/>
        </w:rPr>
        <w:t xml:space="preserve">historians believe </w:t>
      </w:r>
      <w:r w:rsidRPr="00BB6DC3">
        <w:rPr>
          <w:rFonts w:eastAsia="Balthazar"/>
          <w:b/>
          <w:bCs/>
        </w:rPr>
        <w:t xml:space="preserve">Anti-Federalist </w:t>
      </w:r>
      <w:r w:rsidRPr="00BB6DC3">
        <w:rPr>
          <w:rFonts w:eastAsia="Balthazar"/>
        </w:rPr>
        <w:t>Robert Yates from NY</w:t>
      </w:r>
    </w:p>
    <w:p w14:paraId="4593B325" w14:textId="08F572E2" w:rsidR="00FD5D83" w:rsidRPr="00BB6DC3" w:rsidRDefault="00FD5D83" w:rsidP="00FD5D83">
      <w:pPr>
        <w:pStyle w:val="ListParagraph"/>
        <w:numPr>
          <w:ilvl w:val="0"/>
          <w:numId w:val="10"/>
        </w:numPr>
        <w:rPr>
          <w:rFonts w:eastAsia="Balthazar"/>
          <w:b/>
          <w:bCs/>
        </w:rPr>
      </w:pPr>
      <w:r w:rsidRPr="00BB6DC3">
        <w:rPr>
          <w:rFonts w:eastAsia="Balthazar"/>
          <w:b/>
          <w:bCs/>
        </w:rPr>
        <w:t>Purpose: express dangers of Constitution, strong central government, &amp; tyranny</w:t>
      </w:r>
    </w:p>
    <w:p w14:paraId="4B4503AB" w14:textId="2A69402F" w:rsidR="00FD5D83" w:rsidRPr="00BB6DC3" w:rsidRDefault="00FD5D83" w:rsidP="00FD5D83">
      <w:pPr>
        <w:pStyle w:val="ListParagraph"/>
        <w:numPr>
          <w:ilvl w:val="0"/>
          <w:numId w:val="10"/>
        </w:numPr>
        <w:rPr>
          <w:rFonts w:eastAsia="Balthazar"/>
          <w:b/>
          <w:bCs/>
        </w:rPr>
      </w:pPr>
      <w:r w:rsidRPr="00BB6DC3">
        <w:rPr>
          <w:rFonts w:eastAsia="Balthazar"/>
          <w:b/>
          <w:bCs/>
        </w:rPr>
        <w:t>Preference: governing</w:t>
      </w:r>
      <w:r w:rsidRPr="00BB6DC3">
        <w:rPr>
          <w:rFonts w:eastAsia="Balthazar"/>
        </w:rPr>
        <w:t xml:space="preserve"> done at the </w:t>
      </w:r>
      <w:r w:rsidRPr="00BB6DC3">
        <w:rPr>
          <w:rFonts w:eastAsia="Balthazar"/>
          <w:b/>
          <w:bCs/>
        </w:rPr>
        <w:t>state / local level</w:t>
      </w:r>
    </w:p>
    <w:p w14:paraId="22D00E5D" w14:textId="3CFDCA19" w:rsidR="00FD5D83" w:rsidRPr="00BB6DC3" w:rsidRDefault="00FD5D83" w:rsidP="00FD5D83">
      <w:pPr>
        <w:pStyle w:val="ListParagraph"/>
        <w:numPr>
          <w:ilvl w:val="0"/>
          <w:numId w:val="10"/>
        </w:numPr>
        <w:rPr>
          <w:rFonts w:eastAsia="Balthazar"/>
          <w:b/>
          <w:bCs/>
        </w:rPr>
      </w:pPr>
      <w:r w:rsidRPr="00BB6DC3">
        <w:rPr>
          <w:rFonts w:eastAsia="Balthazar"/>
          <w:b/>
          <w:bCs/>
        </w:rPr>
        <w:t xml:space="preserve">Factions – regional differences will make large republic unmanageable </w:t>
      </w:r>
    </w:p>
    <w:p w14:paraId="6F3EFD04" w14:textId="5116870F" w:rsidR="00FD5D83" w:rsidRDefault="00FD5D83" w:rsidP="00FD5D83">
      <w:pPr>
        <w:pStyle w:val="ListParagraph"/>
        <w:numPr>
          <w:ilvl w:val="0"/>
          <w:numId w:val="10"/>
        </w:numPr>
        <w:rPr>
          <w:rFonts w:eastAsia="Balthazar"/>
          <w:b/>
          <w:bCs/>
        </w:rPr>
      </w:pPr>
      <w:r w:rsidRPr="00BB6DC3">
        <w:rPr>
          <w:rFonts w:eastAsia="Balthazar"/>
          <w:b/>
          <w:bCs/>
        </w:rPr>
        <w:t>Supremacy Clause &amp; Necessary and Proper Clause – “uncontrollable power”</w:t>
      </w:r>
    </w:p>
    <w:p w14:paraId="68482B54" w14:textId="4C9FA887" w:rsidR="00E21A21" w:rsidRDefault="00E21A21" w:rsidP="00E21A21">
      <w:pPr>
        <w:rPr>
          <w:rFonts w:eastAsia="Balthazar"/>
          <w:b/>
          <w:bCs/>
        </w:rPr>
      </w:pPr>
    </w:p>
    <w:p w14:paraId="40681CBB" w14:textId="3A40E6B6" w:rsidR="00E21A21" w:rsidRDefault="00E21A21" w:rsidP="00E21A21">
      <w:pPr>
        <w:rPr>
          <w:rFonts w:eastAsia="Balthazar"/>
          <w:b/>
          <w:bCs/>
        </w:rPr>
      </w:pPr>
      <w:r>
        <w:rPr>
          <w:rFonts w:eastAsia="Balthazar"/>
          <w:b/>
          <w:bCs/>
        </w:rPr>
        <w:t>Federalist #51 – Madison</w:t>
      </w:r>
    </w:p>
    <w:p w14:paraId="5AFC35BB" w14:textId="002F3873" w:rsidR="00E21A21" w:rsidRDefault="00E21A21" w:rsidP="00E21A21">
      <w:pPr>
        <w:pStyle w:val="ListParagraph"/>
        <w:numPr>
          <w:ilvl w:val="0"/>
          <w:numId w:val="11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Checks &amp; Balances / Separation of Powers</w:t>
      </w:r>
    </w:p>
    <w:p w14:paraId="2E954D66" w14:textId="7E5CD04C" w:rsidR="00E21A21" w:rsidRPr="00E21A21" w:rsidRDefault="00E21A21" w:rsidP="00E21A21">
      <w:pPr>
        <w:pStyle w:val="ListParagraph"/>
        <w:numPr>
          <w:ilvl w:val="0"/>
          <w:numId w:val="11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“</w:t>
      </w:r>
      <w:r>
        <w:rPr>
          <w:rFonts w:eastAsia="Balthazar"/>
        </w:rPr>
        <w:t>If angles were to govern, neither external nor internal controls would be necessary”</w:t>
      </w:r>
    </w:p>
    <w:p w14:paraId="49AFEA85" w14:textId="701CA7B7" w:rsidR="00E21A21" w:rsidRDefault="00E21A21" w:rsidP="00E21A21">
      <w:pPr>
        <w:rPr>
          <w:rFonts w:eastAsia="Balthazar"/>
          <w:b/>
          <w:bCs/>
        </w:rPr>
      </w:pPr>
    </w:p>
    <w:p w14:paraId="165B09E6" w14:textId="65EC6080" w:rsidR="00E21A21" w:rsidRDefault="00E21A21" w:rsidP="00E21A21">
      <w:pPr>
        <w:rPr>
          <w:rFonts w:eastAsia="Balthazar"/>
          <w:b/>
          <w:bCs/>
        </w:rPr>
      </w:pPr>
      <w:r>
        <w:rPr>
          <w:rFonts w:eastAsia="Balthazar"/>
          <w:b/>
          <w:bCs/>
        </w:rPr>
        <w:t>Federalist #70 – Hamilton</w:t>
      </w:r>
    </w:p>
    <w:p w14:paraId="6E36D5A1" w14:textId="151D73B2" w:rsidR="00E21A21" w:rsidRDefault="00E21A21" w:rsidP="00E21A21">
      <w:pPr>
        <w:pStyle w:val="ListParagraph"/>
        <w:numPr>
          <w:ilvl w:val="0"/>
          <w:numId w:val="12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Strong unitary executive (president)</w:t>
      </w:r>
    </w:p>
    <w:p w14:paraId="61A7CF02" w14:textId="713ACCFC" w:rsidR="00E21A21" w:rsidRDefault="00E21A21" w:rsidP="00E21A21">
      <w:pPr>
        <w:pStyle w:val="ListParagraph"/>
        <w:numPr>
          <w:ilvl w:val="0"/>
          <w:numId w:val="12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“Energy” – during times of emergency &amp; war</w:t>
      </w:r>
    </w:p>
    <w:p w14:paraId="77D6C393" w14:textId="0242DDB6" w:rsidR="00E21A21" w:rsidRDefault="00E21A21" w:rsidP="00E21A21">
      <w:pPr>
        <w:pStyle w:val="ListParagraph"/>
        <w:numPr>
          <w:ilvl w:val="0"/>
          <w:numId w:val="12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 xml:space="preserve">Unitary = accountability </w:t>
      </w:r>
    </w:p>
    <w:p w14:paraId="5A403867" w14:textId="7B093A5D" w:rsidR="00E21A21" w:rsidRDefault="00E21A21" w:rsidP="00E21A21">
      <w:pPr>
        <w:rPr>
          <w:rFonts w:eastAsia="Balthazar"/>
          <w:b/>
          <w:bCs/>
        </w:rPr>
      </w:pPr>
    </w:p>
    <w:p w14:paraId="2C10EA9D" w14:textId="27DF3F6F" w:rsidR="00E21A21" w:rsidRDefault="00E21A21" w:rsidP="00E21A21">
      <w:pPr>
        <w:rPr>
          <w:rFonts w:eastAsia="Balthazar"/>
          <w:b/>
          <w:bCs/>
        </w:rPr>
      </w:pPr>
      <w:r>
        <w:rPr>
          <w:rFonts w:eastAsia="Balthazar"/>
          <w:b/>
          <w:bCs/>
        </w:rPr>
        <w:t>Federalist #78 – Hamilton</w:t>
      </w:r>
    </w:p>
    <w:p w14:paraId="07E8FC74" w14:textId="763E3A6D" w:rsidR="00E21A21" w:rsidRDefault="00E21A21" w:rsidP="00E21A21">
      <w:pPr>
        <w:pStyle w:val="ListParagraph"/>
        <w:numPr>
          <w:ilvl w:val="0"/>
          <w:numId w:val="13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Judicial</w:t>
      </w:r>
    </w:p>
    <w:p w14:paraId="4C546793" w14:textId="2972DF8B" w:rsidR="00E21A21" w:rsidRPr="00E47156" w:rsidRDefault="00E21A21" w:rsidP="00E21A21">
      <w:pPr>
        <w:pStyle w:val="ListParagraph"/>
        <w:numPr>
          <w:ilvl w:val="0"/>
          <w:numId w:val="13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 xml:space="preserve">Lifetime tenure = political </w:t>
      </w:r>
      <w:r w:rsidR="00E47156">
        <w:rPr>
          <w:rFonts w:eastAsia="Balthazar"/>
          <w:b/>
          <w:bCs/>
        </w:rPr>
        <w:t>independence – “</w:t>
      </w:r>
      <w:r w:rsidR="00E47156">
        <w:rPr>
          <w:rFonts w:eastAsia="Balthazar"/>
        </w:rPr>
        <w:t>truly distinct” from the other branches</w:t>
      </w:r>
    </w:p>
    <w:p w14:paraId="36F696D0" w14:textId="709BDCC3" w:rsidR="00E47156" w:rsidRDefault="00E47156" w:rsidP="00E21A21">
      <w:pPr>
        <w:pStyle w:val="ListParagraph"/>
        <w:numPr>
          <w:ilvl w:val="0"/>
          <w:numId w:val="13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“Least dangerous… lacking power of the sword &amp; purse”</w:t>
      </w:r>
    </w:p>
    <w:p w14:paraId="26711E00" w14:textId="74774AB4" w:rsidR="00E47156" w:rsidRDefault="00E47156" w:rsidP="00E47156">
      <w:pPr>
        <w:rPr>
          <w:rFonts w:eastAsia="Balthazar"/>
          <w:b/>
          <w:bCs/>
        </w:rPr>
      </w:pPr>
    </w:p>
    <w:p w14:paraId="1F79DDB1" w14:textId="274C2284" w:rsidR="00E47156" w:rsidRDefault="00E47156" w:rsidP="00E47156">
      <w:pPr>
        <w:rPr>
          <w:rFonts w:eastAsia="Balthazar"/>
          <w:b/>
          <w:bCs/>
        </w:rPr>
      </w:pPr>
      <w:r>
        <w:rPr>
          <w:rFonts w:eastAsia="Balthazar"/>
          <w:b/>
          <w:bCs/>
        </w:rPr>
        <w:t>MLK Jr.’s Letter form a Birmingham Jail</w:t>
      </w:r>
    </w:p>
    <w:p w14:paraId="2ED4F054" w14:textId="50B8C752" w:rsidR="00E47156" w:rsidRPr="00E47156" w:rsidRDefault="00E47156" w:rsidP="00E47156">
      <w:pPr>
        <w:pStyle w:val="ListParagraph"/>
        <w:numPr>
          <w:ilvl w:val="0"/>
          <w:numId w:val="14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14</w:t>
      </w:r>
      <w:r w:rsidRPr="00E47156">
        <w:rPr>
          <w:rFonts w:eastAsia="Balthazar"/>
          <w:b/>
          <w:bCs/>
          <w:vertAlign w:val="superscript"/>
        </w:rPr>
        <w:t>th</w:t>
      </w:r>
      <w:r>
        <w:rPr>
          <w:rFonts w:eastAsia="Balthazar"/>
          <w:b/>
          <w:bCs/>
        </w:rPr>
        <w:t xml:space="preserve"> Equal protection clause? – </w:t>
      </w:r>
      <w:r>
        <w:rPr>
          <w:rFonts w:eastAsia="Balthazar"/>
        </w:rPr>
        <w:t>points out inequality in state laws</w:t>
      </w:r>
    </w:p>
    <w:p w14:paraId="5BC37645" w14:textId="53B2764E" w:rsidR="00E47156" w:rsidRPr="00E47156" w:rsidRDefault="00E47156" w:rsidP="00E47156">
      <w:pPr>
        <w:pStyle w:val="ListParagraph"/>
        <w:numPr>
          <w:ilvl w:val="0"/>
          <w:numId w:val="14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“Injustice anywhere is a threat to justice everywhere”</w:t>
      </w:r>
    </w:p>
    <w:p w14:paraId="6A549B70" w14:textId="0DD48E88" w:rsidR="00FD5D83" w:rsidRPr="00BB6DC3" w:rsidRDefault="00FD5D83" w:rsidP="00FD5D83">
      <w:pPr>
        <w:rPr>
          <w:rFonts w:eastAsia="Balthazar"/>
          <w:b/>
          <w:bCs/>
        </w:rPr>
      </w:pPr>
    </w:p>
    <w:p w14:paraId="2E6CAF9B" w14:textId="63206795" w:rsidR="00FD5D83" w:rsidRDefault="00FD5D83" w:rsidP="00FD5D83">
      <w:pPr>
        <w:rPr>
          <w:rFonts w:eastAsia="Balthazar"/>
          <w:b/>
          <w:bCs/>
        </w:rPr>
      </w:pPr>
    </w:p>
    <w:p w14:paraId="6D3298D1" w14:textId="491D7406" w:rsidR="00E47156" w:rsidRDefault="00E47156" w:rsidP="00FD5D83">
      <w:pPr>
        <w:rPr>
          <w:rFonts w:eastAsia="Balthazar"/>
          <w:b/>
          <w:bCs/>
        </w:rPr>
      </w:pPr>
    </w:p>
    <w:p w14:paraId="09F8EBD1" w14:textId="2D7B580A" w:rsidR="00E47156" w:rsidRDefault="00E47156" w:rsidP="00FD5D83">
      <w:pPr>
        <w:rPr>
          <w:rFonts w:eastAsia="Balthazar"/>
          <w:b/>
          <w:bCs/>
        </w:rPr>
      </w:pPr>
    </w:p>
    <w:p w14:paraId="6FED4A6D" w14:textId="7D4D2CC8" w:rsidR="00E47156" w:rsidRDefault="00E47156" w:rsidP="00FD5D83">
      <w:pPr>
        <w:rPr>
          <w:rFonts w:eastAsia="Balthazar"/>
          <w:b/>
          <w:bCs/>
        </w:rPr>
      </w:pPr>
    </w:p>
    <w:p w14:paraId="14BBF829" w14:textId="0A2BE7FB" w:rsidR="00E47156" w:rsidRDefault="00E47156" w:rsidP="00FD5D83">
      <w:pPr>
        <w:rPr>
          <w:rFonts w:eastAsia="Balthazar"/>
          <w:b/>
          <w:bCs/>
        </w:rPr>
      </w:pPr>
    </w:p>
    <w:p w14:paraId="516F4CAB" w14:textId="35DD16B6" w:rsidR="00E47156" w:rsidRDefault="00E47156" w:rsidP="00FD5D83">
      <w:pPr>
        <w:rPr>
          <w:rFonts w:eastAsia="Balthazar"/>
          <w:b/>
          <w:bCs/>
        </w:rPr>
      </w:pPr>
    </w:p>
    <w:p w14:paraId="7DBD0EBE" w14:textId="58EB8BED" w:rsidR="00E47156" w:rsidRDefault="00E47156" w:rsidP="00FD5D83">
      <w:pPr>
        <w:rPr>
          <w:rFonts w:eastAsia="Balthazar"/>
          <w:b/>
          <w:bCs/>
        </w:rPr>
      </w:pPr>
    </w:p>
    <w:p w14:paraId="5F63FB81" w14:textId="19B48019" w:rsidR="00E47156" w:rsidRDefault="00E47156" w:rsidP="00FD5D83">
      <w:pPr>
        <w:rPr>
          <w:rFonts w:eastAsia="Balthazar"/>
          <w:b/>
          <w:bCs/>
        </w:rPr>
      </w:pPr>
    </w:p>
    <w:p w14:paraId="02D745F8" w14:textId="020BB801" w:rsidR="00FD5D83" w:rsidRPr="00042987" w:rsidRDefault="00E47156" w:rsidP="00FD5D83">
      <w:pPr>
        <w:rPr>
          <w:rFonts w:eastAsia="Balthazar"/>
        </w:rPr>
      </w:pPr>
      <w:r w:rsidRPr="00E47156">
        <w:rPr>
          <w:rFonts w:eastAsia="Balthazar"/>
          <w:b/>
          <w:bCs/>
          <w:u w:val="single"/>
        </w:rPr>
        <w:t>Federalism:</w:t>
      </w:r>
      <w:r w:rsidR="00042987">
        <w:rPr>
          <w:rFonts w:eastAsia="Balthazar"/>
        </w:rPr>
        <w:t xml:space="preserve">  essential understanding “</w:t>
      </w:r>
      <w:r w:rsidR="00042987" w:rsidRPr="00042987">
        <w:rPr>
          <w:rFonts w:eastAsia="Balthazar"/>
          <w:b/>
          <w:bCs/>
        </w:rPr>
        <w:t>dynamic distribution</w:t>
      </w:r>
      <w:r w:rsidR="00042987">
        <w:rPr>
          <w:rFonts w:eastAsia="Balthazar"/>
        </w:rPr>
        <w:t xml:space="preserve"> of </w:t>
      </w:r>
      <w:r w:rsidR="00042987" w:rsidRPr="00042987">
        <w:rPr>
          <w:rFonts w:eastAsia="Balthazar"/>
          <w:b/>
          <w:bCs/>
        </w:rPr>
        <w:t>power</w:t>
      </w:r>
      <w:r w:rsidR="00042987">
        <w:rPr>
          <w:rFonts w:eastAsia="Balthazar"/>
        </w:rPr>
        <w:t xml:space="preserve"> </w:t>
      </w:r>
      <w:r w:rsidR="00042987" w:rsidRPr="00042987">
        <w:rPr>
          <w:rFonts w:eastAsia="Balthazar"/>
          <w:b/>
          <w:bCs/>
        </w:rPr>
        <w:t>between</w:t>
      </w:r>
      <w:r w:rsidR="00042987">
        <w:rPr>
          <w:rFonts w:eastAsia="Balthazar"/>
        </w:rPr>
        <w:t xml:space="preserve"> </w:t>
      </w:r>
      <w:r w:rsidR="00042987" w:rsidRPr="00042987">
        <w:rPr>
          <w:rFonts w:eastAsia="Balthazar"/>
          <w:b/>
          <w:bCs/>
        </w:rPr>
        <w:t>national &amp; state governments</w:t>
      </w:r>
      <w:r w:rsidR="00042987">
        <w:rPr>
          <w:rFonts w:eastAsia="Balthazar"/>
        </w:rPr>
        <w:t>”</w:t>
      </w:r>
    </w:p>
    <w:p w14:paraId="04706B74" w14:textId="77777777" w:rsidR="00E47156" w:rsidRPr="00E47156" w:rsidRDefault="00E47156" w:rsidP="00FD5D83">
      <w:pPr>
        <w:rPr>
          <w:rFonts w:eastAsia="Balthazar"/>
          <w:b/>
          <w:bCs/>
          <w:u w:val="single"/>
        </w:rPr>
      </w:pPr>
    </w:p>
    <w:p w14:paraId="01A797D4" w14:textId="664898F5" w:rsidR="00E47156" w:rsidRDefault="004451BA" w:rsidP="00FD5D83">
      <w:pPr>
        <w:rPr>
          <w:rFonts w:eastAsia="Balthazar"/>
          <w:b/>
          <w:bCs/>
        </w:rPr>
      </w:pPr>
      <w:r>
        <w:rPr>
          <w:rFonts w:eastAsia="Balthazar"/>
          <w:b/>
          <w:bCs/>
        </w:rPr>
        <w:t xml:space="preserve">Federalism </w:t>
      </w:r>
      <w:r w:rsidR="00E47156">
        <w:rPr>
          <w:rFonts w:eastAsia="Balthazar"/>
          <w:b/>
          <w:bCs/>
        </w:rPr>
        <w:t>Constitutional Issues:</w:t>
      </w:r>
    </w:p>
    <w:p w14:paraId="6BEE88B0" w14:textId="3FF39D27" w:rsidR="00E47156" w:rsidRDefault="00E47156" w:rsidP="00E47156">
      <w:pPr>
        <w:pStyle w:val="ListParagraph"/>
        <w:numPr>
          <w:ilvl w:val="0"/>
          <w:numId w:val="15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10</w:t>
      </w:r>
      <w:r w:rsidRPr="00E47156">
        <w:rPr>
          <w:rFonts w:eastAsia="Balthazar"/>
          <w:b/>
          <w:bCs/>
          <w:vertAlign w:val="superscript"/>
        </w:rPr>
        <w:t>th</w:t>
      </w:r>
      <w:r>
        <w:rPr>
          <w:rFonts w:eastAsia="Balthazar"/>
          <w:b/>
          <w:bCs/>
        </w:rPr>
        <w:t xml:space="preserve"> Amendment – </w:t>
      </w:r>
      <w:r w:rsidRPr="00042987">
        <w:rPr>
          <w:rFonts w:eastAsia="Balthazar"/>
          <w:b/>
          <w:bCs/>
        </w:rPr>
        <w:t>reserved powers</w:t>
      </w:r>
    </w:p>
    <w:p w14:paraId="477C6CCE" w14:textId="5967DF5B" w:rsidR="00E47156" w:rsidRDefault="00E47156" w:rsidP="00E47156">
      <w:pPr>
        <w:pStyle w:val="ListParagraph"/>
        <w:numPr>
          <w:ilvl w:val="0"/>
          <w:numId w:val="15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Supremacy Clause</w:t>
      </w:r>
      <w:r w:rsidR="00042987">
        <w:rPr>
          <w:rFonts w:eastAsia="Balthazar"/>
          <w:b/>
          <w:bCs/>
        </w:rPr>
        <w:t xml:space="preserve"> – </w:t>
      </w:r>
      <w:r w:rsidR="00042987">
        <w:rPr>
          <w:rFonts w:eastAsia="Balthazar"/>
        </w:rPr>
        <w:t xml:space="preserve">see </w:t>
      </w:r>
      <w:r w:rsidR="00042987" w:rsidRPr="00042987">
        <w:rPr>
          <w:rFonts w:eastAsia="Balthazar"/>
          <w:b/>
          <w:bCs/>
        </w:rPr>
        <w:t>McColloch v. Maryland</w:t>
      </w:r>
    </w:p>
    <w:p w14:paraId="0450D827" w14:textId="3155F5BA" w:rsidR="00E47156" w:rsidRDefault="00E47156" w:rsidP="00E47156">
      <w:pPr>
        <w:pStyle w:val="ListParagraph"/>
        <w:numPr>
          <w:ilvl w:val="0"/>
          <w:numId w:val="15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14</w:t>
      </w:r>
      <w:r w:rsidRPr="00E47156">
        <w:rPr>
          <w:rFonts w:eastAsia="Balthazar"/>
          <w:b/>
          <w:bCs/>
          <w:vertAlign w:val="superscript"/>
        </w:rPr>
        <w:t>th</w:t>
      </w:r>
      <w:r>
        <w:rPr>
          <w:rFonts w:eastAsia="Balthazar"/>
          <w:b/>
          <w:bCs/>
        </w:rPr>
        <w:t xml:space="preserve"> Amendment “No state shall deny… due process… equal protection of the law”</w:t>
      </w:r>
      <w:r w:rsidR="004451BA">
        <w:rPr>
          <w:rFonts w:eastAsia="Balthazar"/>
        </w:rPr>
        <w:t xml:space="preserve"> – see: </w:t>
      </w:r>
      <w:r w:rsidR="004451BA" w:rsidRPr="004451BA">
        <w:rPr>
          <w:rFonts w:eastAsia="Balthazar"/>
          <w:b/>
          <w:bCs/>
        </w:rPr>
        <w:t xml:space="preserve">Brown v. Board of Ed, Gideon v. </w:t>
      </w:r>
      <w:proofErr w:type="spellStart"/>
      <w:r w:rsidR="004451BA" w:rsidRPr="004451BA">
        <w:rPr>
          <w:rFonts w:eastAsia="Balthazar"/>
          <w:b/>
          <w:bCs/>
        </w:rPr>
        <w:t>Wainright</w:t>
      </w:r>
      <w:proofErr w:type="spellEnd"/>
      <w:r w:rsidR="004451BA">
        <w:rPr>
          <w:rFonts w:eastAsia="Balthazar"/>
          <w:b/>
          <w:bCs/>
        </w:rPr>
        <w:t xml:space="preserve">, McDonald v. </w:t>
      </w:r>
      <w:proofErr w:type="spellStart"/>
      <w:r w:rsidR="004451BA">
        <w:rPr>
          <w:rFonts w:eastAsia="Balthazar"/>
          <w:b/>
          <w:bCs/>
        </w:rPr>
        <w:t>Chicgo</w:t>
      </w:r>
      <w:proofErr w:type="spellEnd"/>
    </w:p>
    <w:p w14:paraId="0FD81FAB" w14:textId="36F5959D" w:rsidR="00E47156" w:rsidRDefault="00E47156" w:rsidP="00E47156">
      <w:pPr>
        <w:pStyle w:val="ListParagraph"/>
        <w:numPr>
          <w:ilvl w:val="0"/>
          <w:numId w:val="15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Interstate Commerce Clause</w:t>
      </w:r>
      <w:r w:rsidR="00042987">
        <w:rPr>
          <w:rFonts w:eastAsia="Balthazar"/>
          <w:b/>
          <w:bCs/>
        </w:rPr>
        <w:t xml:space="preserve"> - </w:t>
      </w:r>
      <w:r w:rsidR="00042987">
        <w:rPr>
          <w:rFonts w:eastAsia="Balthazar"/>
        </w:rPr>
        <w:t xml:space="preserve">see </w:t>
      </w:r>
      <w:r w:rsidR="00042987" w:rsidRPr="00042987">
        <w:rPr>
          <w:rFonts w:eastAsia="Balthazar"/>
          <w:b/>
          <w:bCs/>
        </w:rPr>
        <w:t>McColloch v. Maryland</w:t>
      </w:r>
      <w:r w:rsidR="00042987">
        <w:rPr>
          <w:rFonts w:eastAsia="Balthazar"/>
          <w:b/>
          <w:bCs/>
        </w:rPr>
        <w:t>, US. V. Lopez, Civil Rights Act of 1964</w:t>
      </w:r>
    </w:p>
    <w:p w14:paraId="51D8DAB3" w14:textId="5F36FAFE" w:rsidR="00E47156" w:rsidRDefault="00E47156" w:rsidP="00E47156">
      <w:pPr>
        <w:pStyle w:val="ListParagraph"/>
        <w:numPr>
          <w:ilvl w:val="0"/>
          <w:numId w:val="15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Necessary &amp; Proper Clause</w:t>
      </w:r>
      <w:r w:rsidR="00042987">
        <w:rPr>
          <w:rFonts w:eastAsia="Balthazar"/>
          <w:b/>
          <w:bCs/>
        </w:rPr>
        <w:t xml:space="preserve"> - </w:t>
      </w:r>
      <w:r w:rsidR="00042987">
        <w:rPr>
          <w:rFonts w:eastAsia="Balthazar"/>
        </w:rPr>
        <w:t xml:space="preserve">see </w:t>
      </w:r>
      <w:r w:rsidR="00042987" w:rsidRPr="00042987">
        <w:rPr>
          <w:rFonts w:eastAsia="Balthazar"/>
          <w:b/>
          <w:bCs/>
        </w:rPr>
        <w:t>McColloch v. Maryland</w:t>
      </w:r>
    </w:p>
    <w:p w14:paraId="750AE4DB" w14:textId="613CA51A" w:rsidR="00E47156" w:rsidRDefault="00E47156" w:rsidP="00E47156">
      <w:pPr>
        <w:rPr>
          <w:rFonts w:eastAsia="Balthazar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47156" w14:paraId="302A9D4E" w14:textId="77777777" w:rsidTr="00E47156">
        <w:tc>
          <w:tcPr>
            <w:tcW w:w="3116" w:type="dxa"/>
          </w:tcPr>
          <w:p w14:paraId="7D52DC2B" w14:textId="23DF623C" w:rsidR="00E47156" w:rsidRPr="00BE3813" w:rsidRDefault="00BE3813" w:rsidP="00BE3813">
            <w:pPr>
              <w:jc w:val="center"/>
              <w:rPr>
                <w:rFonts w:eastAsia="Balthazar"/>
                <w:b/>
                <w:bCs/>
                <w:u w:val="single"/>
              </w:rPr>
            </w:pPr>
            <w:r w:rsidRPr="00BE3813">
              <w:rPr>
                <w:rFonts w:eastAsia="Balthazar"/>
                <w:b/>
                <w:bCs/>
                <w:u w:val="single"/>
              </w:rPr>
              <w:t>Federal – Expressed / Inherent</w:t>
            </w:r>
          </w:p>
        </w:tc>
        <w:tc>
          <w:tcPr>
            <w:tcW w:w="3117" w:type="dxa"/>
          </w:tcPr>
          <w:p w14:paraId="6ED5641D" w14:textId="5D8DE54D" w:rsidR="00E47156" w:rsidRPr="00BE3813" w:rsidRDefault="00BE3813" w:rsidP="00BE3813">
            <w:pPr>
              <w:jc w:val="center"/>
              <w:rPr>
                <w:rFonts w:eastAsia="Balthazar"/>
                <w:b/>
                <w:bCs/>
                <w:u w:val="single"/>
              </w:rPr>
            </w:pPr>
            <w:r w:rsidRPr="00BE3813">
              <w:rPr>
                <w:rFonts w:eastAsia="Balthazar"/>
                <w:b/>
                <w:bCs/>
                <w:u w:val="single"/>
              </w:rPr>
              <w:t>Concurrent - shared</w:t>
            </w:r>
          </w:p>
        </w:tc>
        <w:tc>
          <w:tcPr>
            <w:tcW w:w="3117" w:type="dxa"/>
          </w:tcPr>
          <w:p w14:paraId="0B6EAE8A" w14:textId="5C1CC73F" w:rsidR="00E47156" w:rsidRPr="00BE3813" w:rsidRDefault="00BE3813" w:rsidP="00BE3813">
            <w:pPr>
              <w:jc w:val="center"/>
              <w:rPr>
                <w:rFonts w:eastAsia="Balthazar"/>
                <w:b/>
                <w:bCs/>
                <w:u w:val="single"/>
              </w:rPr>
            </w:pPr>
            <w:r w:rsidRPr="00BE3813">
              <w:rPr>
                <w:rFonts w:eastAsia="Balthazar"/>
                <w:b/>
                <w:bCs/>
                <w:u w:val="single"/>
              </w:rPr>
              <w:t>Reserved - state</w:t>
            </w:r>
          </w:p>
        </w:tc>
      </w:tr>
      <w:tr w:rsidR="00E47156" w14:paraId="6F5CA90B" w14:textId="77777777" w:rsidTr="00E47156">
        <w:tc>
          <w:tcPr>
            <w:tcW w:w="3116" w:type="dxa"/>
          </w:tcPr>
          <w:p w14:paraId="6DE18383" w14:textId="1F648ED4" w:rsidR="00E47156" w:rsidRDefault="00BE3813" w:rsidP="00BE3813">
            <w:pPr>
              <w:jc w:val="center"/>
              <w:rPr>
                <w:rFonts w:eastAsia="Balthazar"/>
                <w:b/>
                <w:bCs/>
              </w:rPr>
            </w:pPr>
            <w:r>
              <w:rPr>
                <w:rFonts w:eastAsia="Balthazar"/>
                <w:b/>
                <w:bCs/>
              </w:rPr>
              <w:t>Declare war</w:t>
            </w:r>
          </w:p>
        </w:tc>
        <w:tc>
          <w:tcPr>
            <w:tcW w:w="3117" w:type="dxa"/>
          </w:tcPr>
          <w:p w14:paraId="7F7F320C" w14:textId="1B7B0602" w:rsidR="00E47156" w:rsidRDefault="00BE3813" w:rsidP="00BE3813">
            <w:pPr>
              <w:jc w:val="center"/>
              <w:rPr>
                <w:rFonts w:eastAsia="Balthazar"/>
                <w:b/>
                <w:bCs/>
              </w:rPr>
            </w:pPr>
            <w:r>
              <w:rPr>
                <w:rFonts w:eastAsia="Balthazar"/>
                <w:b/>
                <w:bCs/>
              </w:rPr>
              <w:t>Tax / Borrow money</w:t>
            </w:r>
          </w:p>
        </w:tc>
        <w:tc>
          <w:tcPr>
            <w:tcW w:w="3117" w:type="dxa"/>
          </w:tcPr>
          <w:p w14:paraId="4DAFE122" w14:textId="5D401906" w:rsidR="00E47156" w:rsidRDefault="00BE3813" w:rsidP="00BE3813">
            <w:pPr>
              <w:jc w:val="center"/>
              <w:rPr>
                <w:rFonts w:eastAsia="Balthazar"/>
                <w:b/>
                <w:bCs/>
              </w:rPr>
            </w:pPr>
            <w:r>
              <w:rPr>
                <w:rFonts w:eastAsia="Balthazar"/>
                <w:b/>
                <w:bCs/>
              </w:rPr>
              <w:t>Education</w:t>
            </w:r>
          </w:p>
        </w:tc>
      </w:tr>
      <w:tr w:rsidR="00E47156" w14:paraId="4C971072" w14:textId="77777777" w:rsidTr="00E47156">
        <w:tc>
          <w:tcPr>
            <w:tcW w:w="3116" w:type="dxa"/>
          </w:tcPr>
          <w:p w14:paraId="50CE0714" w14:textId="795B095D" w:rsidR="00E47156" w:rsidRDefault="00BE3813" w:rsidP="00BE3813">
            <w:pPr>
              <w:jc w:val="center"/>
              <w:rPr>
                <w:rFonts w:eastAsia="Balthazar"/>
                <w:b/>
                <w:bCs/>
              </w:rPr>
            </w:pPr>
            <w:r>
              <w:rPr>
                <w:rFonts w:eastAsia="Balthazar"/>
                <w:b/>
                <w:bCs/>
              </w:rPr>
              <w:t>Treaties</w:t>
            </w:r>
          </w:p>
        </w:tc>
        <w:tc>
          <w:tcPr>
            <w:tcW w:w="3117" w:type="dxa"/>
          </w:tcPr>
          <w:p w14:paraId="0AF25C51" w14:textId="50CB674E" w:rsidR="00E47156" w:rsidRDefault="00BE3813" w:rsidP="00BE3813">
            <w:pPr>
              <w:jc w:val="center"/>
              <w:rPr>
                <w:rFonts w:eastAsia="Balthazar"/>
                <w:b/>
                <w:bCs/>
              </w:rPr>
            </w:pPr>
            <w:r>
              <w:rPr>
                <w:rFonts w:eastAsia="Balthazar"/>
                <w:b/>
                <w:bCs/>
              </w:rPr>
              <w:t>Create laws</w:t>
            </w:r>
          </w:p>
        </w:tc>
        <w:tc>
          <w:tcPr>
            <w:tcW w:w="3117" w:type="dxa"/>
          </w:tcPr>
          <w:p w14:paraId="0ECC3EEF" w14:textId="0BD7C990" w:rsidR="00E47156" w:rsidRDefault="00BE3813" w:rsidP="00BE3813">
            <w:pPr>
              <w:jc w:val="center"/>
              <w:rPr>
                <w:rFonts w:eastAsia="Balthazar"/>
                <w:b/>
                <w:bCs/>
              </w:rPr>
            </w:pPr>
            <w:r>
              <w:rPr>
                <w:rFonts w:eastAsia="Balthazar"/>
                <w:b/>
                <w:bCs/>
              </w:rPr>
              <w:t>Marriage &amp; licenses</w:t>
            </w:r>
          </w:p>
        </w:tc>
      </w:tr>
      <w:tr w:rsidR="00E47156" w14:paraId="346DAEF8" w14:textId="77777777" w:rsidTr="00E47156">
        <w:tc>
          <w:tcPr>
            <w:tcW w:w="3116" w:type="dxa"/>
          </w:tcPr>
          <w:p w14:paraId="5A5EB30A" w14:textId="577533BC" w:rsidR="00E47156" w:rsidRDefault="00BE3813" w:rsidP="00BE3813">
            <w:pPr>
              <w:jc w:val="center"/>
              <w:rPr>
                <w:rFonts w:eastAsia="Balthazar"/>
                <w:b/>
                <w:bCs/>
              </w:rPr>
            </w:pPr>
            <w:r>
              <w:rPr>
                <w:rFonts w:eastAsia="Balthazar"/>
                <w:b/>
                <w:bCs/>
              </w:rPr>
              <w:t>Coin money</w:t>
            </w:r>
          </w:p>
        </w:tc>
        <w:tc>
          <w:tcPr>
            <w:tcW w:w="3117" w:type="dxa"/>
          </w:tcPr>
          <w:p w14:paraId="7E07675D" w14:textId="61808C22" w:rsidR="00E47156" w:rsidRDefault="00BE3813" w:rsidP="00BE3813">
            <w:pPr>
              <w:jc w:val="center"/>
              <w:rPr>
                <w:rFonts w:eastAsia="Balthazar"/>
                <w:b/>
                <w:bCs/>
              </w:rPr>
            </w:pPr>
            <w:r>
              <w:rPr>
                <w:rFonts w:eastAsia="Balthazar"/>
                <w:b/>
                <w:bCs/>
              </w:rPr>
              <w:t>Maintain courts</w:t>
            </w:r>
          </w:p>
        </w:tc>
        <w:tc>
          <w:tcPr>
            <w:tcW w:w="3117" w:type="dxa"/>
          </w:tcPr>
          <w:p w14:paraId="7D1547BA" w14:textId="4607C8CF" w:rsidR="00E47156" w:rsidRDefault="00BE3813" w:rsidP="00BE3813">
            <w:pPr>
              <w:jc w:val="center"/>
              <w:rPr>
                <w:rFonts w:eastAsia="Balthazar"/>
                <w:b/>
                <w:bCs/>
              </w:rPr>
            </w:pPr>
            <w:r>
              <w:rPr>
                <w:rFonts w:eastAsia="Balthazar"/>
                <w:b/>
                <w:bCs/>
              </w:rPr>
              <w:t>Elections</w:t>
            </w:r>
          </w:p>
        </w:tc>
      </w:tr>
      <w:tr w:rsidR="00E47156" w14:paraId="4FD390F4" w14:textId="77777777" w:rsidTr="00E47156">
        <w:tc>
          <w:tcPr>
            <w:tcW w:w="3116" w:type="dxa"/>
          </w:tcPr>
          <w:p w14:paraId="6EDE386F" w14:textId="7451F9F9" w:rsidR="00E47156" w:rsidRDefault="00BE3813" w:rsidP="00BE3813">
            <w:pPr>
              <w:jc w:val="center"/>
              <w:rPr>
                <w:rFonts w:eastAsia="Balthazar"/>
                <w:b/>
                <w:bCs/>
              </w:rPr>
            </w:pPr>
            <w:r>
              <w:rPr>
                <w:rFonts w:eastAsia="Balthazar"/>
                <w:b/>
                <w:bCs/>
              </w:rPr>
              <w:t>Regulate trade</w:t>
            </w:r>
          </w:p>
        </w:tc>
        <w:tc>
          <w:tcPr>
            <w:tcW w:w="3117" w:type="dxa"/>
          </w:tcPr>
          <w:p w14:paraId="5E27DA15" w14:textId="593784F0" w:rsidR="00E47156" w:rsidRDefault="00BE3813" w:rsidP="00BE3813">
            <w:pPr>
              <w:jc w:val="center"/>
              <w:rPr>
                <w:rFonts w:eastAsia="Balthazar"/>
                <w:b/>
                <w:bCs/>
              </w:rPr>
            </w:pPr>
            <w:r>
              <w:rPr>
                <w:rFonts w:eastAsia="Balthazar"/>
                <w:b/>
                <w:bCs/>
              </w:rPr>
              <w:t>Enforce laws</w:t>
            </w:r>
          </w:p>
        </w:tc>
        <w:tc>
          <w:tcPr>
            <w:tcW w:w="3117" w:type="dxa"/>
          </w:tcPr>
          <w:p w14:paraId="39E636DD" w14:textId="77777777" w:rsidR="00E47156" w:rsidRDefault="00E47156" w:rsidP="00E47156">
            <w:pPr>
              <w:rPr>
                <w:rFonts w:eastAsia="Balthazar"/>
                <w:b/>
                <w:bCs/>
              </w:rPr>
            </w:pPr>
          </w:p>
        </w:tc>
      </w:tr>
      <w:tr w:rsidR="00E47156" w14:paraId="781EC95D" w14:textId="77777777" w:rsidTr="00E47156">
        <w:tc>
          <w:tcPr>
            <w:tcW w:w="3116" w:type="dxa"/>
          </w:tcPr>
          <w:p w14:paraId="026CC439" w14:textId="542F6FBB" w:rsidR="00E47156" w:rsidRDefault="00BE3813" w:rsidP="00BE3813">
            <w:pPr>
              <w:jc w:val="center"/>
              <w:rPr>
                <w:rFonts w:eastAsia="Balthazar"/>
                <w:b/>
                <w:bCs/>
              </w:rPr>
            </w:pPr>
            <w:r>
              <w:rPr>
                <w:rFonts w:eastAsia="Balthazar"/>
                <w:b/>
                <w:bCs/>
              </w:rPr>
              <w:t>Naturalization</w:t>
            </w:r>
          </w:p>
        </w:tc>
        <w:tc>
          <w:tcPr>
            <w:tcW w:w="3117" w:type="dxa"/>
          </w:tcPr>
          <w:p w14:paraId="21B0818C" w14:textId="77777777" w:rsidR="00E47156" w:rsidRDefault="00E47156" w:rsidP="00E47156">
            <w:pPr>
              <w:rPr>
                <w:rFonts w:eastAsia="Balthazar"/>
                <w:b/>
                <w:bCs/>
              </w:rPr>
            </w:pPr>
          </w:p>
        </w:tc>
        <w:tc>
          <w:tcPr>
            <w:tcW w:w="3117" w:type="dxa"/>
          </w:tcPr>
          <w:p w14:paraId="0B668C3D" w14:textId="77777777" w:rsidR="00E47156" w:rsidRDefault="00E47156" w:rsidP="00E47156">
            <w:pPr>
              <w:rPr>
                <w:rFonts w:eastAsia="Balthazar"/>
                <w:b/>
                <w:bCs/>
              </w:rPr>
            </w:pPr>
          </w:p>
        </w:tc>
      </w:tr>
    </w:tbl>
    <w:p w14:paraId="6E96C4E3" w14:textId="77777777" w:rsidR="00E47156" w:rsidRPr="00E47156" w:rsidRDefault="00E47156" w:rsidP="00E47156">
      <w:pPr>
        <w:rPr>
          <w:rFonts w:eastAsia="Balthazar"/>
          <w:b/>
          <w:bCs/>
        </w:rPr>
      </w:pPr>
    </w:p>
    <w:p w14:paraId="3AA96258" w14:textId="0A20D2D0" w:rsidR="00EA0581" w:rsidRDefault="004451BA" w:rsidP="004451BA">
      <w:pPr>
        <w:rPr>
          <w:rFonts w:eastAsia="Balthazar"/>
          <w:b/>
          <w:bCs/>
        </w:rPr>
      </w:pPr>
      <w:r>
        <w:rPr>
          <w:rFonts w:eastAsia="Balthazar"/>
          <w:b/>
          <w:bCs/>
        </w:rPr>
        <w:t>Fiscal Federalism:</w:t>
      </w:r>
    </w:p>
    <w:p w14:paraId="284426F1" w14:textId="1C931BAF" w:rsidR="004451BA" w:rsidRDefault="004451BA" w:rsidP="004451BA">
      <w:pPr>
        <w:pStyle w:val="ListParagraph"/>
        <w:numPr>
          <w:ilvl w:val="0"/>
          <w:numId w:val="16"/>
        </w:numPr>
        <w:rPr>
          <w:rFonts w:eastAsia="Balthazar"/>
          <w:b/>
          <w:bCs/>
        </w:rPr>
      </w:pPr>
      <w:r w:rsidRPr="004451BA">
        <w:rPr>
          <w:rFonts w:eastAsia="Balthazar"/>
          <w:b/>
          <w:bCs/>
        </w:rPr>
        <w:t>Grants in Aid</w:t>
      </w:r>
      <w:r>
        <w:rPr>
          <w:rFonts w:eastAsia="Balthazar"/>
          <w:u w:val="single"/>
        </w:rPr>
        <w:t xml:space="preserve"> </w:t>
      </w:r>
      <w:r>
        <w:rPr>
          <w:rFonts w:eastAsia="Balthazar"/>
        </w:rPr>
        <w:t xml:space="preserve">– </w:t>
      </w:r>
      <w:r w:rsidRPr="004451BA">
        <w:rPr>
          <w:rFonts w:eastAsia="Balthazar"/>
          <w:b/>
          <w:bCs/>
        </w:rPr>
        <w:t>money</w:t>
      </w:r>
      <w:r>
        <w:rPr>
          <w:rFonts w:eastAsia="Balthazar"/>
        </w:rPr>
        <w:t xml:space="preserve"> provided by </w:t>
      </w:r>
      <w:r w:rsidRPr="004451BA">
        <w:rPr>
          <w:rFonts w:eastAsia="Balthazar"/>
          <w:b/>
          <w:bCs/>
        </w:rPr>
        <w:t>feds to the states</w:t>
      </w:r>
    </w:p>
    <w:p w14:paraId="09D380B8" w14:textId="792AF73A" w:rsidR="004451BA" w:rsidRPr="004451BA" w:rsidRDefault="004451BA" w:rsidP="004451BA">
      <w:pPr>
        <w:pStyle w:val="ListParagraph"/>
        <w:numPr>
          <w:ilvl w:val="1"/>
          <w:numId w:val="16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 xml:space="preserve">Categorical Grants </w:t>
      </w:r>
      <w:r>
        <w:rPr>
          <w:rFonts w:eastAsia="Balthazar"/>
        </w:rPr>
        <w:t>– Feds tell states how to spend money</w:t>
      </w:r>
    </w:p>
    <w:p w14:paraId="005B6C0D" w14:textId="0FDFF445" w:rsidR="004451BA" w:rsidRPr="004451BA" w:rsidRDefault="004451BA" w:rsidP="004451BA">
      <w:pPr>
        <w:pStyle w:val="ListParagraph"/>
        <w:numPr>
          <w:ilvl w:val="1"/>
          <w:numId w:val="16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 xml:space="preserve">Block Grants </w:t>
      </w:r>
      <w:r>
        <w:rPr>
          <w:rFonts w:eastAsia="Balthazar"/>
        </w:rPr>
        <w:t>– States have more discretion in spending</w:t>
      </w:r>
    </w:p>
    <w:p w14:paraId="1DAAC6D2" w14:textId="77777777" w:rsidR="004451BA" w:rsidRPr="004451BA" w:rsidRDefault="004451BA" w:rsidP="004451BA">
      <w:pPr>
        <w:pStyle w:val="ListParagraph"/>
        <w:ind w:left="1440"/>
        <w:rPr>
          <w:rFonts w:eastAsia="Balthazar"/>
          <w:b/>
          <w:bCs/>
        </w:rPr>
      </w:pPr>
    </w:p>
    <w:p w14:paraId="212A2626" w14:textId="50E99203" w:rsidR="004451BA" w:rsidRDefault="004451BA" w:rsidP="004451BA">
      <w:pPr>
        <w:rPr>
          <w:rFonts w:eastAsia="Balthazar"/>
        </w:rPr>
      </w:pPr>
      <w:r>
        <w:rPr>
          <w:rFonts w:eastAsia="Balthazar"/>
          <w:b/>
          <w:bCs/>
        </w:rPr>
        <w:t xml:space="preserve">Federal Mandates: </w:t>
      </w:r>
      <w:r>
        <w:rPr>
          <w:rFonts w:eastAsia="Balthazar"/>
        </w:rPr>
        <w:t>orders states &amp; local governments must implement</w:t>
      </w:r>
    </w:p>
    <w:p w14:paraId="2B935009" w14:textId="3AC92A4D" w:rsidR="004451BA" w:rsidRDefault="004451BA" w:rsidP="004451BA">
      <w:pPr>
        <w:pStyle w:val="ListParagraph"/>
        <w:numPr>
          <w:ilvl w:val="0"/>
          <w:numId w:val="16"/>
        </w:numPr>
        <w:rPr>
          <w:rFonts w:eastAsia="Balthazar"/>
          <w:b/>
          <w:bCs/>
        </w:rPr>
      </w:pPr>
      <w:r w:rsidRPr="004451BA">
        <w:rPr>
          <w:rFonts w:eastAsia="Balthazar"/>
          <w:b/>
          <w:bCs/>
        </w:rPr>
        <w:t>Unfunded mandates</w:t>
      </w:r>
      <w:r>
        <w:rPr>
          <w:rFonts w:eastAsia="Balthazar"/>
          <w:b/>
          <w:bCs/>
        </w:rPr>
        <w:t xml:space="preserve"> </w:t>
      </w:r>
      <w:r>
        <w:rPr>
          <w:rFonts w:eastAsia="Balthazar"/>
        </w:rPr>
        <w:t xml:space="preserve">– </w:t>
      </w:r>
      <w:r w:rsidRPr="000F6FDB">
        <w:rPr>
          <w:rFonts w:eastAsia="Balthazar"/>
          <w:b/>
          <w:bCs/>
        </w:rPr>
        <w:t>states</w:t>
      </w:r>
      <w:r>
        <w:rPr>
          <w:rFonts w:eastAsia="Balthazar"/>
        </w:rPr>
        <w:t xml:space="preserve"> or local governments </w:t>
      </w:r>
      <w:r w:rsidRPr="000F6FDB">
        <w:rPr>
          <w:rFonts w:eastAsia="Balthazar"/>
          <w:b/>
          <w:bCs/>
        </w:rPr>
        <w:t>must fund</w:t>
      </w:r>
      <w:r>
        <w:rPr>
          <w:rFonts w:eastAsia="Balthazar"/>
        </w:rPr>
        <w:t xml:space="preserve"> all or part</w:t>
      </w:r>
      <w:r w:rsidR="000F6FDB">
        <w:rPr>
          <w:rFonts w:eastAsia="Balthazar"/>
        </w:rPr>
        <w:t xml:space="preserve">s of the mandates </w:t>
      </w:r>
      <w:r w:rsidR="000F6FDB" w:rsidRPr="000F6FDB">
        <w:rPr>
          <w:rFonts w:eastAsia="Balthazar"/>
          <w:b/>
          <w:bCs/>
        </w:rPr>
        <w:t>ex: Americans with Disabilities Act</w:t>
      </w:r>
    </w:p>
    <w:p w14:paraId="5268A2AA" w14:textId="4EF986DA" w:rsidR="000F6FDB" w:rsidRDefault="000F6FDB" w:rsidP="000F6FDB">
      <w:pPr>
        <w:rPr>
          <w:rFonts w:eastAsia="Balthazar"/>
          <w:b/>
          <w:bCs/>
        </w:rPr>
      </w:pPr>
    </w:p>
    <w:p w14:paraId="55B7391A" w14:textId="14F42ABF" w:rsidR="000F6FDB" w:rsidRDefault="000F6FDB" w:rsidP="000F6FDB">
      <w:pPr>
        <w:rPr>
          <w:rFonts w:eastAsia="Balthazar"/>
          <w:b/>
          <w:bCs/>
        </w:rPr>
      </w:pPr>
      <w:r>
        <w:rPr>
          <w:rFonts w:eastAsia="Balthazar"/>
          <w:b/>
          <w:bCs/>
        </w:rPr>
        <w:t xml:space="preserve">Historical evolution: </w:t>
      </w:r>
    </w:p>
    <w:p w14:paraId="13A5F415" w14:textId="6BC1878D" w:rsidR="000F6FDB" w:rsidRPr="000F6FDB" w:rsidRDefault="000F6FDB" w:rsidP="000F6FDB">
      <w:pPr>
        <w:pStyle w:val="ListParagraph"/>
        <w:numPr>
          <w:ilvl w:val="0"/>
          <w:numId w:val="16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FDR’s New Deal 1930s</w:t>
      </w:r>
      <w:r>
        <w:rPr>
          <w:rFonts w:eastAsia="Balthazar"/>
        </w:rPr>
        <w:t xml:space="preserve"> – federal programs to be implemented by state governments, increasing use of interstate commerce clause</w:t>
      </w:r>
    </w:p>
    <w:p w14:paraId="76188D98" w14:textId="1AB2C1FD" w:rsidR="000F6FDB" w:rsidRPr="000F6FDB" w:rsidRDefault="000F6FDB" w:rsidP="000F6FDB">
      <w:pPr>
        <w:pStyle w:val="ListParagraph"/>
        <w:numPr>
          <w:ilvl w:val="0"/>
          <w:numId w:val="16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Civil Rights Era</w:t>
      </w:r>
      <w:r>
        <w:rPr>
          <w:rFonts w:eastAsia="Balthazar"/>
        </w:rPr>
        <w:t xml:space="preserve"> 1950s/60s </w:t>
      </w:r>
      <w:proofErr w:type="gramStart"/>
      <w:r>
        <w:rPr>
          <w:rFonts w:eastAsia="Balthazar"/>
        </w:rPr>
        <w:t>-  federal</w:t>
      </w:r>
      <w:proofErr w:type="gramEnd"/>
      <w:r>
        <w:rPr>
          <w:rFonts w:eastAsia="Balthazar"/>
        </w:rPr>
        <w:t xml:space="preserve"> oversight into state elections, commerce, &amp; unjust state laws (See Civil Rights Section)</w:t>
      </w:r>
    </w:p>
    <w:p w14:paraId="341A1886" w14:textId="5E9F189E" w:rsidR="000F6FDB" w:rsidRPr="000F6FDB" w:rsidRDefault="000F6FDB" w:rsidP="000F6FDB">
      <w:pPr>
        <w:pStyle w:val="ListParagraph"/>
        <w:numPr>
          <w:ilvl w:val="0"/>
          <w:numId w:val="16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Devolution Revolution 1980s</w:t>
      </w:r>
      <w:r>
        <w:rPr>
          <w:rFonts w:eastAsia="Balthazar"/>
        </w:rPr>
        <w:t xml:space="preserve"> – Regan led effort – “new federalism” – shift power back to states – shrink federal programs</w:t>
      </w:r>
    </w:p>
    <w:p w14:paraId="6846D5BA" w14:textId="77777777" w:rsidR="00C745A5" w:rsidRPr="00C745A5" w:rsidRDefault="000F6FDB" w:rsidP="000F6FDB">
      <w:pPr>
        <w:pStyle w:val="ListParagraph"/>
        <w:numPr>
          <w:ilvl w:val="0"/>
          <w:numId w:val="16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 xml:space="preserve">2000s </w:t>
      </w:r>
      <w:r>
        <w:rPr>
          <w:rFonts w:eastAsia="Balthazar"/>
        </w:rPr>
        <w:t>– mix –</w:t>
      </w:r>
    </w:p>
    <w:p w14:paraId="1924C441" w14:textId="3289B739" w:rsidR="00C745A5" w:rsidRDefault="000F6FDB" w:rsidP="00C745A5">
      <w:pPr>
        <w:pStyle w:val="ListParagraph"/>
        <w:numPr>
          <w:ilvl w:val="1"/>
          <w:numId w:val="16"/>
        </w:numPr>
        <w:rPr>
          <w:rFonts w:eastAsia="Balthazar"/>
          <w:b/>
          <w:bCs/>
        </w:rPr>
      </w:pPr>
      <w:r>
        <w:rPr>
          <w:rFonts w:eastAsia="Balthazar"/>
        </w:rPr>
        <w:t xml:space="preserve"> </w:t>
      </w:r>
      <w:r w:rsidRPr="000F6FDB">
        <w:rPr>
          <w:rFonts w:eastAsia="Balthazar"/>
          <w:b/>
          <w:bCs/>
        </w:rPr>
        <w:t>federal intrusion into education ex: No Child Left Behind</w:t>
      </w:r>
      <w:r>
        <w:rPr>
          <w:rFonts w:eastAsia="Balthazar"/>
          <w:b/>
          <w:bCs/>
        </w:rPr>
        <w:t xml:space="preserve">, </w:t>
      </w:r>
    </w:p>
    <w:p w14:paraId="18805831" w14:textId="1092964F" w:rsidR="000F6FDB" w:rsidRPr="00C745A5" w:rsidRDefault="000F6FDB" w:rsidP="00C745A5">
      <w:pPr>
        <w:pStyle w:val="ListParagraph"/>
        <w:numPr>
          <w:ilvl w:val="1"/>
          <w:numId w:val="16"/>
        </w:numPr>
        <w:rPr>
          <w:rFonts w:eastAsia="Balthazar"/>
          <w:b/>
          <w:bCs/>
        </w:rPr>
      </w:pPr>
      <w:r w:rsidRPr="00C745A5">
        <w:rPr>
          <w:rFonts w:eastAsia="Balthazar"/>
          <w:b/>
          <w:bCs/>
        </w:rPr>
        <w:t>US v. Lopez</w:t>
      </w:r>
      <w:r>
        <w:rPr>
          <w:rFonts w:eastAsia="Balthazar"/>
        </w:rPr>
        <w:t xml:space="preserve"> </w:t>
      </w:r>
      <w:r w:rsidR="00C745A5">
        <w:rPr>
          <w:rFonts w:eastAsia="Balthazar"/>
        </w:rPr>
        <w:t>– Commerce powers stretched too far</w:t>
      </w:r>
    </w:p>
    <w:p w14:paraId="629D1A88" w14:textId="53D2267A" w:rsidR="00C745A5" w:rsidRPr="000F6FDB" w:rsidRDefault="00C745A5" w:rsidP="00C745A5">
      <w:pPr>
        <w:pStyle w:val="ListParagraph"/>
        <w:numPr>
          <w:ilvl w:val="1"/>
          <w:numId w:val="16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 xml:space="preserve">State legalization </w:t>
      </w:r>
      <w:r w:rsidRPr="00C745A5">
        <w:rPr>
          <w:rFonts w:eastAsia="Balthazar"/>
        </w:rPr>
        <w:t>of</w:t>
      </w:r>
      <w:r>
        <w:rPr>
          <w:rFonts w:eastAsia="Balthazar"/>
          <w:b/>
          <w:bCs/>
        </w:rPr>
        <w:t xml:space="preserve"> marijuana </w:t>
      </w:r>
    </w:p>
    <w:p w14:paraId="494FB38E" w14:textId="734CC3BD" w:rsidR="004451BA" w:rsidRDefault="004451BA" w:rsidP="004451BA">
      <w:pPr>
        <w:rPr>
          <w:rFonts w:eastAsia="Balthazar"/>
          <w:b/>
          <w:bCs/>
        </w:rPr>
      </w:pPr>
    </w:p>
    <w:p w14:paraId="62FE17BA" w14:textId="48E13454" w:rsidR="001D5653" w:rsidRDefault="001D5653" w:rsidP="004451BA">
      <w:pPr>
        <w:rPr>
          <w:rFonts w:eastAsia="Balthazar"/>
          <w:b/>
          <w:bCs/>
        </w:rPr>
      </w:pPr>
    </w:p>
    <w:p w14:paraId="2EEB37A5" w14:textId="2737BAB8" w:rsidR="001D5653" w:rsidRDefault="001D5653" w:rsidP="001D5653">
      <w:pPr>
        <w:jc w:val="center"/>
        <w:rPr>
          <w:rFonts w:eastAsia="Balthazar"/>
          <w:b/>
          <w:bCs/>
          <w:u w:val="single"/>
        </w:rPr>
      </w:pPr>
      <w:r w:rsidRPr="001D5653">
        <w:rPr>
          <w:rFonts w:eastAsia="Balthazar"/>
          <w:b/>
          <w:bCs/>
          <w:u w:val="single"/>
        </w:rPr>
        <w:lastRenderedPageBreak/>
        <w:t>3 Branches:</w:t>
      </w:r>
    </w:p>
    <w:p w14:paraId="2002EF66" w14:textId="2BA6EBA1" w:rsidR="001D5653" w:rsidRDefault="001D5653" w:rsidP="004451BA">
      <w:pPr>
        <w:rPr>
          <w:rFonts w:eastAsia="Balthazar"/>
          <w:b/>
          <w:bCs/>
          <w:u w:val="single"/>
        </w:rPr>
      </w:pPr>
    </w:p>
    <w:p w14:paraId="1F616ACE" w14:textId="570A24EE" w:rsidR="001D5653" w:rsidRDefault="001D5653" w:rsidP="004451BA">
      <w:pPr>
        <w:rPr>
          <w:rFonts w:eastAsia="Balthazar"/>
          <w:b/>
          <w:bCs/>
          <w:u w:val="single"/>
        </w:rPr>
      </w:pPr>
      <w:r>
        <w:rPr>
          <w:rFonts w:eastAsia="Balthazar"/>
          <w:b/>
          <w:bCs/>
          <w:u w:val="single"/>
        </w:rPr>
        <w:t>Legislative/Congress</w:t>
      </w:r>
      <w:r w:rsidR="000961E9">
        <w:rPr>
          <w:rFonts w:eastAsia="Balthazar"/>
          <w:b/>
          <w:bCs/>
          <w:u w:val="single"/>
        </w:rPr>
        <w:t xml:space="preserve"> – Article I Constitution</w:t>
      </w:r>
    </w:p>
    <w:p w14:paraId="1AF19DB7" w14:textId="77777777" w:rsidR="001D5653" w:rsidRDefault="001D5653" w:rsidP="004451BA">
      <w:pPr>
        <w:rPr>
          <w:rFonts w:eastAsia="Balthazar"/>
          <w:b/>
          <w:bCs/>
          <w:u w:val="single"/>
        </w:rPr>
      </w:pPr>
    </w:p>
    <w:p w14:paraId="3DAA5595" w14:textId="5ABA9227" w:rsidR="001D5653" w:rsidRDefault="001D5653" w:rsidP="001D5653">
      <w:pPr>
        <w:rPr>
          <w:rFonts w:eastAsia="Balthazar"/>
        </w:rPr>
      </w:pPr>
      <w:r w:rsidRPr="001D5653">
        <w:rPr>
          <w:rFonts w:eastAsia="Balthazar"/>
          <w:b/>
          <w:bCs/>
        </w:rPr>
        <w:t>Essential Understanding</w:t>
      </w:r>
      <w:r>
        <w:rPr>
          <w:rFonts w:eastAsia="Balthazar"/>
        </w:rPr>
        <w:t xml:space="preserve">: </w:t>
      </w:r>
      <w:r w:rsidRPr="001D5653">
        <w:rPr>
          <w:rFonts w:eastAsia="Balthazar"/>
        </w:rPr>
        <w:t xml:space="preserve">The </w:t>
      </w:r>
      <w:r w:rsidRPr="001D5653">
        <w:rPr>
          <w:rFonts w:eastAsia="Balthazar"/>
          <w:b/>
          <w:bCs/>
        </w:rPr>
        <w:t>republican ideal</w:t>
      </w:r>
      <w:r w:rsidRPr="001D5653">
        <w:rPr>
          <w:rFonts w:eastAsia="Balthazar"/>
        </w:rPr>
        <w:t xml:space="preserve"> in the U.S. is </w:t>
      </w:r>
      <w:r w:rsidRPr="001D5653">
        <w:rPr>
          <w:rFonts w:eastAsia="Balthazar"/>
          <w:b/>
          <w:bCs/>
        </w:rPr>
        <w:t>manifested in</w:t>
      </w:r>
      <w:r w:rsidRPr="001D5653">
        <w:rPr>
          <w:rFonts w:eastAsia="Balthazar"/>
        </w:rPr>
        <w:t xml:space="preserve"> the </w:t>
      </w:r>
      <w:r w:rsidRPr="001D5653">
        <w:rPr>
          <w:rFonts w:eastAsia="Balthazar"/>
          <w:b/>
          <w:bCs/>
        </w:rPr>
        <w:t>structure and operation</w:t>
      </w:r>
      <w:r w:rsidRPr="001D5653">
        <w:rPr>
          <w:rFonts w:eastAsia="Balthazar"/>
        </w:rPr>
        <w:t xml:space="preserve"> of the</w:t>
      </w:r>
      <w:r>
        <w:rPr>
          <w:rFonts w:eastAsia="Balthazar"/>
        </w:rPr>
        <w:t xml:space="preserve"> </w:t>
      </w:r>
      <w:r w:rsidRPr="001D5653">
        <w:rPr>
          <w:rFonts w:eastAsia="Balthazar"/>
        </w:rPr>
        <w:t>legislative branch.</w:t>
      </w:r>
    </w:p>
    <w:p w14:paraId="4285B929" w14:textId="1F1D2F51" w:rsidR="00E77525" w:rsidRDefault="00E77525" w:rsidP="001D5653">
      <w:pPr>
        <w:rPr>
          <w:rFonts w:eastAsia="Balthazar"/>
        </w:rPr>
      </w:pPr>
    </w:p>
    <w:p w14:paraId="3DACEC99" w14:textId="22CACC98" w:rsidR="00E77525" w:rsidRPr="00E77525" w:rsidRDefault="00E77525" w:rsidP="001D5653">
      <w:pPr>
        <w:rPr>
          <w:rFonts w:eastAsia="Balthazar"/>
          <w:b/>
          <w:bCs/>
        </w:rPr>
      </w:pPr>
      <w:r w:rsidRPr="00E77525">
        <w:rPr>
          <w:rFonts w:eastAsia="Balthazar"/>
          <w:b/>
          <w:bCs/>
        </w:rPr>
        <w:t>Key Concepts:</w:t>
      </w:r>
    </w:p>
    <w:p w14:paraId="6BC6D21A" w14:textId="1E14739B" w:rsidR="001D5653" w:rsidRDefault="00E77525" w:rsidP="00E77525">
      <w:pPr>
        <w:pStyle w:val="ListParagraph"/>
        <w:numPr>
          <w:ilvl w:val="0"/>
          <w:numId w:val="18"/>
        </w:numPr>
        <w:rPr>
          <w:rFonts w:eastAsia="Balthazar"/>
        </w:rPr>
      </w:pPr>
      <w:r w:rsidRPr="00E77525">
        <w:rPr>
          <w:rFonts w:eastAsia="Balthazar"/>
          <w:b/>
          <w:bCs/>
        </w:rPr>
        <w:t>Bicameralism</w:t>
      </w:r>
      <w:r>
        <w:rPr>
          <w:rFonts w:eastAsia="Balthazar"/>
        </w:rPr>
        <w:t xml:space="preserve"> – check on legislative process</w:t>
      </w:r>
    </w:p>
    <w:p w14:paraId="11A3B623" w14:textId="1E7160C7" w:rsidR="00E77525" w:rsidRPr="00E77525" w:rsidRDefault="00E77525" w:rsidP="00E77525">
      <w:pPr>
        <w:pStyle w:val="ListParagraph"/>
        <w:numPr>
          <w:ilvl w:val="0"/>
          <w:numId w:val="18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“</w:t>
      </w:r>
      <w:r w:rsidRPr="00E77525">
        <w:rPr>
          <w:rFonts w:eastAsia="Balthazar"/>
          <w:b/>
          <w:bCs/>
        </w:rPr>
        <w:t>Oversight</w:t>
      </w:r>
      <w:r>
        <w:rPr>
          <w:rFonts w:eastAsia="Balthazar"/>
          <w:b/>
          <w:bCs/>
        </w:rPr>
        <w:t xml:space="preserve">” </w:t>
      </w:r>
      <w:r>
        <w:rPr>
          <w:rFonts w:eastAsia="Balthazar"/>
        </w:rPr>
        <w:softHyphen/>
        <w:t xml:space="preserve">– </w:t>
      </w:r>
      <w:r w:rsidRPr="00E77525">
        <w:rPr>
          <w:rFonts w:eastAsia="Balthazar"/>
          <w:b/>
          <w:bCs/>
        </w:rPr>
        <w:t>hearings/investigations</w:t>
      </w:r>
      <w:r>
        <w:rPr>
          <w:rFonts w:eastAsia="Balthazar"/>
        </w:rPr>
        <w:t xml:space="preserve"> on </w:t>
      </w:r>
      <w:r w:rsidRPr="00E77525">
        <w:rPr>
          <w:rFonts w:eastAsia="Balthazar"/>
          <w:b/>
          <w:bCs/>
        </w:rPr>
        <w:t>executive branch</w:t>
      </w:r>
      <w:r>
        <w:rPr>
          <w:rFonts w:eastAsia="Balthazar"/>
        </w:rPr>
        <w:t xml:space="preserve"> &amp; </w:t>
      </w:r>
      <w:r w:rsidRPr="00E77525">
        <w:rPr>
          <w:rFonts w:eastAsia="Balthazar"/>
          <w:b/>
          <w:bCs/>
        </w:rPr>
        <w:t>bureaucratic</w:t>
      </w:r>
      <w:r>
        <w:rPr>
          <w:rFonts w:eastAsia="Balthazar"/>
        </w:rPr>
        <w:t xml:space="preserve"> agencies</w:t>
      </w:r>
    </w:p>
    <w:p w14:paraId="77155EFE" w14:textId="2CACA251" w:rsidR="00E77525" w:rsidRPr="00E77525" w:rsidRDefault="00E77525" w:rsidP="00E77525">
      <w:pPr>
        <w:pStyle w:val="ListParagraph"/>
        <w:numPr>
          <w:ilvl w:val="0"/>
          <w:numId w:val="18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“Power of the Purse”</w:t>
      </w:r>
      <w:r>
        <w:rPr>
          <w:rFonts w:eastAsia="Balthazar"/>
        </w:rPr>
        <w:t xml:space="preserve"> – check on executive &amp; bureaucratic policies</w:t>
      </w:r>
    </w:p>
    <w:p w14:paraId="75DBD8FC" w14:textId="1935D736" w:rsidR="00E77525" w:rsidRDefault="00E77525" w:rsidP="00E77525">
      <w:pPr>
        <w:pStyle w:val="ListParagraph"/>
        <w:numPr>
          <w:ilvl w:val="0"/>
          <w:numId w:val="18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Advice &amp; Consent</w:t>
      </w:r>
      <w:r>
        <w:rPr>
          <w:rFonts w:eastAsia="Balthazar"/>
        </w:rPr>
        <w:t xml:space="preserve"> – </w:t>
      </w:r>
      <w:r w:rsidRPr="00E77525">
        <w:rPr>
          <w:rFonts w:eastAsia="Balthazar"/>
          <w:b/>
          <w:bCs/>
        </w:rPr>
        <w:t>Senate only</w:t>
      </w:r>
      <w:r>
        <w:rPr>
          <w:rFonts w:eastAsia="Balthazar"/>
        </w:rPr>
        <w:t xml:space="preserve"> – </w:t>
      </w:r>
      <w:r w:rsidRPr="00E77525">
        <w:rPr>
          <w:rFonts w:eastAsia="Balthazar"/>
          <w:b/>
          <w:bCs/>
        </w:rPr>
        <w:t>ratify treaties</w:t>
      </w:r>
      <w:r>
        <w:rPr>
          <w:rFonts w:eastAsia="Balthazar"/>
        </w:rPr>
        <w:t xml:space="preserve"> &amp; </w:t>
      </w:r>
      <w:r w:rsidRPr="00E77525">
        <w:rPr>
          <w:rFonts w:eastAsia="Balthazar"/>
          <w:b/>
          <w:bCs/>
        </w:rPr>
        <w:t>confirm presidential appointments</w:t>
      </w:r>
    </w:p>
    <w:p w14:paraId="418DF5D4" w14:textId="3BFA6CA3" w:rsidR="000961E9" w:rsidRDefault="000961E9" w:rsidP="00E77525">
      <w:pPr>
        <w:pStyle w:val="ListParagraph"/>
        <w:numPr>
          <w:ilvl w:val="0"/>
          <w:numId w:val="18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Committee system</w:t>
      </w:r>
    </w:p>
    <w:p w14:paraId="5A9B9F36" w14:textId="687F8FC1" w:rsidR="000961E9" w:rsidRDefault="000961E9" w:rsidP="00E77525">
      <w:pPr>
        <w:pStyle w:val="ListParagraph"/>
        <w:numPr>
          <w:ilvl w:val="0"/>
          <w:numId w:val="18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Power spread out or decentralized</w:t>
      </w:r>
    </w:p>
    <w:p w14:paraId="00BAC937" w14:textId="3CE47352" w:rsidR="00286705" w:rsidRPr="00E77525" w:rsidRDefault="00286705" w:rsidP="00E77525">
      <w:pPr>
        <w:pStyle w:val="ListParagraph"/>
        <w:numPr>
          <w:ilvl w:val="0"/>
          <w:numId w:val="18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Gerrymandering</w:t>
      </w:r>
    </w:p>
    <w:p w14:paraId="7B9D9E12" w14:textId="77777777" w:rsidR="00E77525" w:rsidRDefault="00E77525" w:rsidP="001D5653">
      <w:pPr>
        <w:rPr>
          <w:rFonts w:eastAsia="Balthazar"/>
        </w:rPr>
      </w:pPr>
    </w:p>
    <w:p w14:paraId="64E67456" w14:textId="33D75D76" w:rsidR="001D5653" w:rsidRDefault="001D5653" w:rsidP="001D5653">
      <w:pPr>
        <w:rPr>
          <w:rFonts w:eastAsia="Balthazar"/>
          <w:b/>
          <w:bCs/>
        </w:rPr>
      </w:pPr>
      <w:r w:rsidRPr="001D5653">
        <w:rPr>
          <w:rFonts w:eastAsia="Balthazar"/>
          <w:b/>
          <w:bCs/>
        </w:rPr>
        <w:t>Enumerated Powers:</w:t>
      </w:r>
    </w:p>
    <w:p w14:paraId="4FE77062" w14:textId="77777777" w:rsidR="000961E9" w:rsidRPr="001D5653" w:rsidRDefault="001D5653" w:rsidP="000961E9">
      <w:pPr>
        <w:pStyle w:val="ListParagraph"/>
        <w:numPr>
          <w:ilvl w:val="0"/>
          <w:numId w:val="17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 xml:space="preserve">Tax </w:t>
      </w:r>
      <w:r>
        <w:rPr>
          <w:rFonts w:eastAsia="Balthazar"/>
        </w:rPr>
        <w:t>(“raise revenue”)</w:t>
      </w:r>
      <w:r w:rsidR="000961E9">
        <w:rPr>
          <w:rFonts w:eastAsia="Balthazar"/>
        </w:rPr>
        <w:t xml:space="preserve"> - </w:t>
      </w:r>
      <w:r w:rsidR="000961E9">
        <w:rPr>
          <w:rFonts w:eastAsia="Balthazar"/>
        </w:rPr>
        <w:t>Coining money / borrow money</w:t>
      </w:r>
    </w:p>
    <w:p w14:paraId="3A4516F1" w14:textId="3DB54C75" w:rsidR="001D5653" w:rsidRDefault="001D5653" w:rsidP="001D5653">
      <w:pPr>
        <w:pStyle w:val="ListParagraph"/>
        <w:numPr>
          <w:ilvl w:val="0"/>
          <w:numId w:val="17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Declare War / “Raise &amp; support” military</w:t>
      </w:r>
    </w:p>
    <w:p w14:paraId="1EC9D827" w14:textId="0B787E43" w:rsidR="001D5653" w:rsidRPr="001D5653" w:rsidRDefault="001D5653" w:rsidP="001D5653">
      <w:pPr>
        <w:pStyle w:val="ListParagraph"/>
        <w:numPr>
          <w:ilvl w:val="0"/>
          <w:numId w:val="17"/>
        </w:numPr>
        <w:rPr>
          <w:rFonts w:eastAsia="Balthazar"/>
          <w:b/>
          <w:bCs/>
        </w:rPr>
      </w:pPr>
      <w:r w:rsidRPr="001D5653">
        <w:rPr>
          <w:rFonts w:eastAsia="Balthazar"/>
          <w:b/>
          <w:bCs/>
        </w:rPr>
        <w:t>Regulate “interstate” and international commerce</w:t>
      </w:r>
    </w:p>
    <w:p w14:paraId="17BD8CE1" w14:textId="5B7E1803" w:rsidR="001D5653" w:rsidRDefault="001D5653" w:rsidP="001D5653">
      <w:pPr>
        <w:pStyle w:val="ListParagraph"/>
        <w:numPr>
          <w:ilvl w:val="0"/>
          <w:numId w:val="17"/>
        </w:numPr>
        <w:rPr>
          <w:rFonts w:eastAsia="Balthazar"/>
          <w:b/>
          <w:bCs/>
        </w:rPr>
      </w:pPr>
      <w:r w:rsidRPr="001D5653">
        <w:rPr>
          <w:rFonts w:eastAsia="Balthazar"/>
          <w:b/>
          <w:bCs/>
        </w:rPr>
        <w:t>Necessary &amp; Proper Clause</w:t>
      </w:r>
      <w:r>
        <w:rPr>
          <w:rFonts w:eastAsia="Balthazar"/>
        </w:rPr>
        <w:t xml:space="preserve"> – stretched to </w:t>
      </w:r>
      <w:r w:rsidRPr="001D5653">
        <w:rPr>
          <w:rFonts w:eastAsia="Balthazar"/>
          <w:b/>
          <w:bCs/>
        </w:rPr>
        <w:t>address</w:t>
      </w:r>
      <w:r>
        <w:rPr>
          <w:rFonts w:eastAsia="Balthazar"/>
        </w:rPr>
        <w:t xml:space="preserve"> a </w:t>
      </w:r>
      <w:r w:rsidRPr="001D5653">
        <w:rPr>
          <w:rFonts w:eastAsia="Balthazar"/>
          <w:b/>
          <w:bCs/>
        </w:rPr>
        <w:t>variety</w:t>
      </w:r>
      <w:r>
        <w:rPr>
          <w:rFonts w:eastAsia="Balthazar"/>
        </w:rPr>
        <w:t xml:space="preserve"> of </w:t>
      </w:r>
      <w:r w:rsidRPr="001D5653">
        <w:rPr>
          <w:rFonts w:eastAsia="Balthazar"/>
          <w:b/>
          <w:bCs/>
        </w:rPr>
        <w:t>economic</w:t>
      </w:r>
      <w:r>
        <w:rPr>
          <w:rFonts w:eastAsia="Balthazar"/>
        </w:rPr>
        <w:t xml:space="preserve">, </w:t>
      </w:r>
      <w:r w:rsidRPr="001D5653">
        <w:rPr>
          <w:rFonts w:eastAsia="Balthazar"/>
          <w:b/>
          <w:bCs/>
        </w:rPr>
        <w:t>environmental</w:t>
      </w:r>
      <w:r w:rsidR="00E77525">
        <w:rPr>
          <w:rFonts w:eastAsia="Balthazar"/>
          <w:b/>
          <w:bCs/>
        </w:rPr>
        <w:t>,</w:t>
      </w:r>
      <w:r>
        <w:rPr>
          <w:rFonts w:eastAsia="Balthazar"/>
        </w:rPr>
        <w:t xml:space="preserve"> &amp; </w:t>
      </w:r>
      <w:r w:rsidRPr="001D5653">
        <w:rPr>
          <w:rFonts w:eastAsia="Balthazar"/>
          <w:b/>
          <w:bCs/>
        </w:rPr>
        <w:t>social issues</w:t>
      </w:r>
      <w:r w:rsidR="00E77525">
        <w:rPr>
          <w:rFonts w:eastAsia="Balthazar"/>
          <w:b/>
          <w:bCs/>
        </w:rPr>
        <w:t xml:space="preserve"> </w:t>
      </w:r>
    </w:p>
    <w:p w14:paraId="5BAFAF8B" w14:textId="0F6C0515" w:rsidR="00E77525" w:rsidRDefault="00E77525" w:rsidP="00E77525">
      <w:pPr>
        <w:rPr>
          <w:rFonts w:eastAsia="Balthazar"/>
          <w:b/>
          <w:bCs/>
        </w:rPr>
      </w:pPr>
    </w:p>
    <w:p w14:paraId="3E0BAFE0" w14:textId="3B2C557E" w:rsidR="00E77525" w:rsidRDefault="00E77525" w:rsidP="00E77525">
      <w:pPr>
        <w:rPr>
          <w:rFonts w:eastAsia="Balthazar"/>
          <w:b/>
          <w:bCs/>
        </w:rPr>
      </w:pPr>
      <w:r>
        <w:rPr>
          <w:rFonts w:eastAsia="Balthazar"/>
          <w:b/>
          <w:bCs/>
        </w:rPr>
        <w:t xml:space="preserve">Senate – equal </w:t>
      </w:r>
      <w:r w:rsidR="000961E9">
        <w:rPr>
          <w:rFonts w:eastAsia="Balthazar"/>
          <w:b/>
          <w:bCs/>
        </w:rPr>
        <w:t>representation</w:t>
      </w:r>
      <w:r>
        <w:rPr>
          <w:rFonts w:eastAsia="Balthazar"/>
          <w:b/>
          <w:bCs/>
        </w:rPr>
        <w:t xml:space="preserve"> for states (Great Compromise)</w:t>
      </w:r>
    </w:p>
    <w:p w14:paraId="2ED893C6" w14:textId="22A2F73E" w:rsidR="000961E9" w:rsidRDefault="000961E9" w:rsidP="000961E9">
      <w:pPr>
        <w:pStyle w:val="ListParagraph"/>
        <w:numPr>
          <w:ilvl w:val="0"/>
          <w:numId w:val="19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Trial for impeachment</w:t>
      </w:r>
    </w:p>
    <w:p w14:paraId="60F3BD7E" w14:textId="1A245D49" w:rsidR="000961E9" w:rsidRDefault="000961E9" w:rsidP="000961E9">
      <w:pPr>
        <w:pStyle w:val="ListParagraph"/>
        <w:numPr>
          <w:ilvl w:val="0"/>
          <w:numId w:val="19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Advice &amp; Consent</w:t>
      </w:r>
    </w:p>
    <w:p w14:paraId="001B7085" w14:textId="463E5ECC" w:rsidR="000961E9" w:rsidRDefault="000961E9" w:rsidP="000961E9">
      <w:pPr>
        <w:pStyle w:val="ListParagraph"/>
        <w:numPr>
          <w:ilvl w:val="0"/>
          <w:numId w:val="19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 xml:space="preserve">100 members less formal debate – Filibuster – Cloture vote, Senatorial Hold, </w:t>
      </w:r>
    </w:p>
    <w:p w14:paraId="61C77F84" w14:textId="121E6ABA" w:rsidR="000961E9" w:rsidRDefault="000961E9" w:rsidP="000961E9">
      <w:pPr>
        <w:pStyle w:val="ListParagraph"/>
        <w:numPr>
          <w:ilvl w:val="0"/>
          <w:numId w:val="19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 xml:space="preserve">Leader: </w:t>
      </w:r>
      <w:r w:rsidRPr="000961E9">
        <w:rPr>
          <w:rFonts w:eastAsia="Balthazar"/>
          <w:b/>
          <w:bCs/>
        </w:rPr>
        <w:t>VP</w:t>
      </w:r>
      <w:r>
        <w:rPr>
          <w:rFonts w:eastAsia="Balthazar"/>
        </w:rPr>
        <w:t xml:space="preserve"> “President of Senate” – </w:t>
      </w:r>
      <w:r w:rsidRPr="000961E9">
        <w:rPr>
          <w:rFonts w:eastAsia="Balthazar"/>
          <w:b/>
          <w:bCs/>
        </w:rPr>
        <w:t>tiebreaker vote</w:t>
      </w:r>
      <w:r>
        <w:rPr>
          <w:rFonts w:eastAsia="Balthazar"/>
        </w:rPr>
        <w:t xml:space="preserve">… </w:t>
      </w:r>
      <w:r w:rsidRPr="000961E9">
        <w:rPr>
          <w:rFonts w:eastAsia="Balthazar"/>
          <w:b/>
          <w:bCs/>
        </w:rPr>
        <w:t>Real power: Senate Majority Leader</w:t>
      </w:r>
    </w:p>
    <w:p w14:paraId="33F1266E" w14:textId="45A72E3D" w:rsidR="000961E9" w:rsidRPr="000961E9" w:rsidRDefault="000961E9" w:rsidP="000961E9">
      <w:pPr>
        <w:pStyle w:val="ListParagraph"/>
        <w:numPr>
          <w:ilvl w:val="0"/>
          <w:numId w:val="19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6 – Year terms</w:t>
      </w:r>
      <w:r>
        <w:rPr>
          <w:rFonts w:eastAsia="Balthazar"/>
        </w:rPr>
        <w:t xml:space="preserve"> – political stability</w:t>
      </w:r>
    </w:p>
    <w:p w14:paraId="39A5BA98" w14:textId="0C3CE8A4" w:rsidR="000961E9" w:rsidRDefault="000961E9" w:rsidP="000961E9">
      <w:pPr>
        <w:pStyle w:val="ListParagraph"/>
        <w:numPr>
          <w:ilvl w:val="0"/>
          <w:numId w:val="19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 xml:space="preserve">Constituency </w:t>
      </w:r>
      <w:r>
        <w:rPr>
          <w:rFonts w:eastAsia="Balthazar"/>
        </w:rPr>
        <w:t xml:space="preserve">– entire state – </w:t>
      </w:r>
      <w:r w:rsidRPr="000961E9">
        <w:rPr>
          <w:rFonts w:eastAsia="Balthazar"/>
          <w:b/>
          <w:bCs/>
        </w:rPr>
        <w:t>less partisan?</w:t>
      </w:r>
    </w:p>
    <w:p w14:paraId="17B588EA" w14:textId="0E69D3F3" w:rsidR="000961E9" w:rsidRDefault="000961E9" w:rsidP="000961E9">
      <w:pPr>
        <w:rPr>
          <w:rFonts w:eastAsia="Balthazar"/>
          <w:b/>
          <w:bCs/>
        </w:rPr>
      </w:pPr>
    </w:p>
    <w:p w14:paraId="0CF4D7DD" w14:textId="4C065777" w:rsidR="000961E9" w:rsidRDefault="000961E9" w:rsidP="000961E9">
      <w:pPr>
        <w:rPr>
          <w:rFonts w:eastAsia="Balthazar"/>
          <w:b/>
          <w:bCs/>
        </w:rPr>
      </w:pPr>
      <w:r>
        <w:rPr>
          <w:rFonts w:eastAsia="Balthazar"/>
          <w:b/>
          <w:bCs/>
        </w:rPr>
        <w:t>House – based on population</w:t>
      </w:r>
      <w:r w:rsidR="00C2724C">
        <w:rPr>
          <w:rFonts w:eastAsia="Balthazar"/>
          <w:b/>
          <w:bCs/>
        </w:rPr>
        <w:t xml:space="preserve"> – only originally direct elected body</w:t>
      </w:r>
    </w:p>
    <w:p w14:paraId="54976FED" w14:textId="07CC1F7D" w:rsidR="000961E9" w:rsidRDefault="000961E9" w:rsidP="000961E9">
      <w:pPr>
        <w:pStyle w:val="ListParagraph"/>
        <w:numPr>
          <w:ilvl w:val="0"/>
          <w:numId w:val="20"/>
        </w:numPr>
        <w:rPr>
          <w:rFonts w:eastAsia="Balthazar"/>
        </w:rPr>
      </w:pPr>
      <w:r>
        <w:rPr>
          <w:rFonts w:eastAsia="Balthazar"/>
          <w:b/>
          <w:bCs/>
        </w:rPr>
        <w:t xml:space="preserve">Initiate taxes / revenue </w:t>
      </w:r>
      <w:r w:rsidRPr="000961E9">
        <w:rPr>
          <w:rFonts w:eastAsia="Balthazar"/>
        </w:rPr>
        <w:t>(must be passed by Senate &amp; signed by president)</w:t>
      </w:r>
    </w:p>
    <w:p w14:paraId="3CE0A2D3" w14:textId="1EB5A1EE" w:rsidR="000961E9" w:rsidRPr="000961E9" w:rsidRDefault="000961E9" w:rsidP="000961E9">
      <w:pPr>
        <w:pStyle w:val="ListParagraph"/>
        <w:numPr>
          <w:ilvl w:val="0"/>
          <w:numId w:val="20"/>
        </w:numPr>
        <w:rPr>
          <w:rFonts w:eastAsia="Balthazar"/>
        </w:rPr>
      </w:pPr>
      <w:r>
        <w:rPr>
          <w:rFonts w:eastAsia="Balthazar"/>
          <w:b/>
          <w:bCs/>
        </w:rPr>
        <w:t xml:space="preserve">“People’s House” – </w:t>
      </w:r>
      <w:r w:rsidRPr="000961E9">
        <w:rPr>
          <w:rFonts w:eastAsia="Balthazar"/>
          <w:b/>
          <w:bCs/>
        </w:rPr>
        <w:t>2 Year terms</w:t>
      </w:r>
      <w:r>
        <w:rPr>
          <w:rFonts w:eastAsia="Balthazar"/>
          <w:b/>
          <w:bCs/>
        </w:rPr>
        <w:t xml:space="preserve"> – smaller districts = more partisan</w:t>
      </w:r>
    </w:p>
    <w:p w14:paraId="3911EA39" w14:textId="36642F4F" w:rsidR="000961E9" w:rsidRPr="000961E9" w:rsidRDefault="000961E9" w:rsidP="000961E9">
      <w:pPr>
        <w:pStyle w:val="ListParagraph"/>
        <w:numPr>
          <w:ilvl w:val="0"/>
          <w:numId w:val="20"/>
        </w:numPr>
        <w:rPr>
          <w:rFonts w:eastAsia="Balthazar"/>
        </w:rPr>
      </w:pPr>
      <w:proofErr w:type="gramStart"/>
      <w:r>
        <w:rPr>
          <w:rFonts w:eastAsia="Balthazar"/>
          <w:b/>
          <w:bCs/>
        </w:rPr>
        <w:t>435 member</w:t>
      </w:r>
      <w:proofErr w:type="gramEnd"/>
      <w:r>
        <w:rPr>
          <w:rFonts w:eastAsia="Balthazar"/>
          <w:b/>
          <w:bCs/>
        </w:rPr>
        <w:t xml:space="preserve"> strict rules on debate - House Rules Committee sets limits – Leader “Speaker of the House”</w:t>
      </w:r>
    </w:p>
    <w:p w14:paraId="7F42EA37" w14:textId="2B31D038" w:rsidR="000961E9" w:rsidRPr="000961E9" w:rsidRDefault="000961E9" w:rsidP="000961E9">
      <w:pPr>
        <w:pStyle w:val="ListParagraph"/>
        <w:numPr>
          <w:ilvl w:val="0"/>
          <w:numId w:val="20"/>
        </w:numPr>
        <w:rPr>
          <w:rFonts w:eastAsia="Balthazar"/>
        </w:rPr>
      </w:pPr>
      <w:r>
        <w:rPr>
          <w:rFonts w:eastAsia="Balthazar"/>
          <w:b/>
          <w:bCs/>
        </w:rPr>
        <w:t>Impeachment vote</w:t>
      </w:r>
    </w:p>
    <w:p w14:paraId="6EA0A9AF" w14:textId="2328E370" w:rsidR="000961E9" w:rsidRDefault="000961E9" w:rsidP="000961E9">
      <w:pPr>
        <w:rPr>
          <w:rFonts w:eastAsia="Balthazar"/>
        </w:rPr>
      </w:pPr>
    </w:p>
    <w:p w14:paraId="72AA0093" w14:textId="7EE4ECC7" w:rsidR="00286705" w:rsidRDefault="00286705" w:rsidP="000961E9">
      <w:pPr>
        <w:rPr>
          <w:rFonts w:eastAsia="Balthazar"/>
        </w:rPr>
      </w:pPr>
    </w:p>
    <w:p w14:paraId="2F5C855B" w14:textId="0B74BFAA" w:rsidR="00286705" w:rsidRDefault="00286705" w:rsidP="000961E9">
      <w:pPr>
        <w:rPr>
          <w:rFonts w:eastAsia="Balthazar"/>
        </w:rPr>
      </w:pPr>
    </w:p>
    <w:p w14:paraId="696CB3E2" w14:textId="77777777" w:rsidR="00286705" w:rsidRDefault="00286705" w:rsidP="00286705">
      <w:pPr>
        <w:ind w:left="360"/>
        <w:rPr>
          <w:rFonts w:eastAsia="Balthazar"/>
          <w:b/>
          <w:bCs/>
          <w:u w:val="single"/>
        </w:rPr>
      </w:pPr>
      <w:r>
        <w:rPr>
          <w:rFonts w:eastAsia="Balthazar"/>
          <w:b/>
          <w:bCs/>
          <w:u w:val="single"/>
        </w:rPr>
        <w:lastRenderedPageBreak/>
        <w:t>Congress Continued:</w:t>
      </w:r>
    </w:p>
    <w:p w14:paraId="189D665D" w14:textId="77777777" w:rsidR="00286705" w:rsidRDefault="00286705" w:rsidP="000961E9">
      <w:pPr>
        <w:rPr>
          <w:rFonts w:eastAsia="Balthazar"/>
          <w:b/>
          <w:bCs/>
        </w:rPr>
      </w:pPr>
    </w:p>
    <w:p w14:paraId="07E1E60A" w14:textId="5A3F6A91" w:rsidR="000961E9" w:rsidRDefault="000961E9" w:rsidP="00286705">
      <w:pPr>
        <w:ind w:left="360"/>
        <w:rPr>
          <w:rFonts w:eastAsia="Balthazar"/>
          <w:b/>
          <w:bCs/>
        </w:rPr>
      </w:pPr>
      <w:r w:rsidRPr="000961E9">
        <w:rPr>
          <w:rFonts w:eastAsia="Balthazar"/>
          <w:b/>
          <w:bCs/>
        </w:rPr>
        <w:t>Taking back power from President:</w:t>
      </w:r>
    </w:p>
    <w:p w14:paraId="01AFAE5E" w14:textId="72D83A6F" w:rsidR="000961E9" w:rsidRDefault="000961E9" w:rsidP="00286705">
      <w:pPr>
        <w:pStyle w:val="ListParagraph"/>
        <w:numPr>
          <w:ilvl w:val="0"/>
          <w:numId w:val="22"/>
        </w:numPr>
        <w:ind w:left="1080"/>
        <w:rPr>
          <w:rFonts w:eastAsia="Balthazar"/>
          <w:b/>
          <w:bCs/>
        </w:rPr>
      </w:pPr>
      <w:r>
        <w:rPr>
          <w:rFonts w:eastAsia="Balthazar"/>
          <w:b/>
          <w:bCs/>
        </w:rPr>
        <w:t>War Powers Resolution 1973</w:t>
      </w:r>
    </w:p>
    <w:p w14:paraId="6C46A52A" w14:textId="310DB47C" w:rsidR="000961E9" w:rsidRDefault="000961E9" w:rsidP="00286705">
      <w:pPr>
        <w:pStyle w:val="ListParagraph"/>
        <w:numPr>
          <w:ilvl w:val="0"/>
          <w:numId w:val="22"/>
        </w:numPr>
        <w:ind w:left="1080"/>
        <w:rPr>
          <w:rFonts w:eastAsia="Balthazar"/>
          <w:b/>
          <w:bCs/>
        </w:rPr>
      </w:pPr>
      <w:r>
        <w:rPr>
          <w:rFonts w:eastAsia="Balthazar"/>
          <w:b/>
          <w:bCs/>
        </w:rPr>
        <w:t>Budget Impoundment Act</w:t>
      </w:r>
    </w:p>
    <w:p w14:paraId="1AAEE387" w14:textId="425B7EC5" w:rsidR="00286705" w:rsidRDefault="00286705" w:rsidP="000961E9">
      <w:pPr>
        <w:ind w:left="360"/>
        <w:rPr>
          <w:rFonts w:eastAsia="Balthazar"/>
          <w:b/>
          <w:bCs/>
          <w:u w:val="single"/>
        </w:rPr>
      </w:pPr>
    </w:p>
    <w:p w14:paraId="4B1B2568" w14:textId="035265BA" w:rsidR="00286705" w:rsidRDefault="00286705" w:rsidP="000961E9">
      <w:pPr>
        <w:ind w:left="360"/>
        <w:rPr>
          <w:rFonts w:eastAsia="Balthazar"/>
        </w:rPr>
      </w:pPr>
      <w:r>
        <w:rPr>
          <w:rFonts w:eastAsia="Balthazar"/>
          <w:b/>
          <w:bCs/>
        </w:rPr>
        <w:t xml:space="preserve">Baker v. </w:t>
      </w:r>
      <w:proofErr w:type="spellStart"/>
      <w:r>
        <w:rPr>
          <w:rFonts w:eastAsia="Balthazar"/>
          <w:b/>
          <w:bCs/>
        </w:rPr>
        <w:t>Carr</w:t>
      </w:r>
      <w:proofErr w:type="spellEnd"/>
      <w:r>
        <w:rPr>
          <w:rFonts w:eastAsia="Balthazar"/>
          <w:b/>
          <w:bCs/>
        </w:rPr>
        <w:t xml:space="preserve"> – </w:t>
      </w:r>
      <w:r w:rsidRPr="00286705">
        <w:rPr>
          <w:rFonts w:eastAsia="Balthazar"/>
        </w:rPr>
        <w:t xml:space="preserve">reapportionment / </w:t>
      </w:r>
      <w:proofErr w:type="spellStart"/>
      <w:r w:rsidRPr="00286705">
        <w:rPr>
          <w:rFonts w:eastAsia="Balthazar"/>
        </w:rPr>
        <w:t>redistricing</w:t>
      </w:r>
      <w:proofErr w:type="spellEnd"/>
      <w:r w:rsidRPr="00286705">
        <w:rPr>
          <w:rFonts w:eastAsia="Balthazar"/>
        </w:rPr>
        <w:t xml:space="preserve"> “one man, one vote”</w:t>
      </w:r>
    </w:p>
    <w:p w14:paraId="0B154553" w14:textId="2DE5EB45" w:rsidR="00286705" w:rsidRPr="00286705" w:rsidRDefault="00286705" w:rsidP="000961E9">
      <w:pPr>
        <w:ind w:left="360"/>
        <w:rPr>
          <w:rFonts w:eastAsia="Balthazar"/>
        </w:rPr>
      </w:pPr>
      <w:r>
        <w:rPr>
          <w:rFonts w:eastAsia="Balthazar"/>
          <w:b/>
          <w:bCs/>
        </w:rPr>
        <w:t xml:space="preserve">Shaw v. Reno </w:t>
      </w:r>
      <w:r>
        <w:rPr>
          <w:rFonts w:eastAsia="Balthazar"/>
        </w:rPr>
        <w:t>– no racial gerrymandering</w:t>
      </w:r>
    </w:p>
    <w:p w14:paraId="033577A7" w14:textId="77777777" w:rsidR="00286705" w:rsidRDefault="00286705" w:rsidP="000961E9">
      <w:pPr>
        <w:ind w:left="360"/>
        <w:rPr>
          <w:rFonts w:eastAsia="Balthazar"/>
          <w:b/>
          <w:bCs/>
          <w:u w:val="single"/>
        </w:rPr>
      </w:pPr>
    </w:p>
    <w:p w14:paraId="75D1BF1A" w14:textId="0C0DA9BD" w:rsidR="000961E9" w:rsidRDefault="000961E9" w:rsidP="00286705">
      <w:pPr>
        <w:ind w:left="360"/>
        <w:jc w:val="center"/>
        <w:rPr>
          <w:rFonts w:eastAsia="Balthazar"/>
          <w:b/>
          <w:bCs/>
          <w:u w:val="single"/>
        </w:rPr>
      </w:pPr>
      <w:r w:rsidRPr="000961E9">
        <w:rPr>
          <w:rFonts w:eastAsia="Balthazar"/>
          <w:b/>
          <w:bCs/>
          <w:u w:val="single"/>
        </w:rPr>
        <w:t>Executive Branch / President – Article II of the Constitution:</w:t>
      </w:r>
    </w:p>
    <w:p w14:paraId="102FC821" w14:textId="141D59C1" w:rsidR="000961E9" w:rsidRDefault="000961E9" w:rsidP="000961E9">
      <w:pPr>
        <w:ind w:left="360"/>
        <w:rPr>
          <w:rFonts w:eastAsia="Balthazar"/>
          <w:b/>
          <w:bCs/>
          <w:u w:val="single"/>
        </w:rPr>
      </w:pPr>
    </w:p>
    <w:p w14:paraId="7EA7ABA6" w14:textId="0CD95F33" w:rsidR="00286705" w:rsidRDefault="00286705" w:rsidP="000961E9">
      <w:pPr>
        <w:ind w:left="360"/>
        <w:rPr>
          <w:rFonts w:eastAsia="Balthazar"/>
          <w:b/>
          <w:bCs/>
        </w:rPr>
      </w:pPr>
      <w:r>
        <w:rPr>
          <w:rFonts w:eastAsia="Balthazar"/>
          <w:b/>
          <w:bCs/>
        </w:rPr>
        <w:t>Key Concepts:</w:t>
      </w:r>
    </w:p>
    <w:p w14:paraId="0A25ED10" w14:textId="25757A53" w:rsidR="00286705" w:rsidRDefault="00286705" w:rsidP="00286705">
      <w:pPr>
        <w:pStyle w:val="ListParagraph"/>
        <w:numPr>
          <w:ilvl w:val="0"/>
          <w:numId w:val="26"/>
        </w:numPr>
        <w:rPr>
          <w:rFonts w:eastAsia="Balthazar"/>
          <w:b/>
          <w:bCs/>
        </w:rPr>
      </w:pPr>
      <w:r w:rsidRPr="00286705">
        <w:rPr>
          <w:rFonts w:eastAsia="Balthazar"/>
          <w:b/>
          <w:bCs/>
        </w:rPr>
        <w:t>Electoral College</w:t>
      </w:r>
      <w:r>
        <w:rPr>
          <w:rFonts w:eastAsia="Balthazar"/>
          <w:b/>
          <w:bCs/>
        </w:rPr>
        <w:t xml:space="preserve"> – Elite theory?</w:t>
      </w:r>
    </w:p>
    <w:p w14:paraId="26E27EEC" w14:textId="018EA51D" w:rsidR="00286705" w:rsidRPr="00286705" w:rsidRDefault="00286705" w:rsidP="00286705">
      <w:pPr>
        <w:pStyle w:val="ListParagraph"/>
        <w:numPr>
          <w:ilvl w:val="0"/>
          <w:numId w:val="26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Historical Rising power</w:t>
      </w:r>
    </w:p>
    <w:p w14:paraId="67406D62" w14:textId="77777777" w:rsidR="00286705" w:rsidRDefault="00286705" w:rsidP="000961E9">
      <w:pPr>
        <w:ind w:left="360"/>
        <w:rPr>
          <w:rFonts w:eastAsia="Balthazar"/>
          <w:b/>
          <w:bCs/>
        </w:rPr>
      </w:pPr>
    </w:p>
    <w:p w14:paraId="45090AB1" w14:textId="01710102" w:rsidR="000961E9" w:rsidRDefault="000961E9" w:rsidP="000961E9">
      <w:pPr>
        <w:ind w:left="360"/>
        <w:rPr>
          <w:rFonts w:eastAsia="Balthazar"/>
          <w:b/>
          <w:bCs/>
        </w:rPr>
      </w:pPr>
      <w:r w:rsidRPr="000961E9">
        <w:rPr>
          <w:rFonts w:eastAsia="Balthazar"/>
          <w:b/>
          <w:bCs/>
        </w:rPr>
        <w:t>Expressed / Formal powers</w:t>
      </w:r>
      <w:r w:rsidR="00286705">
        <w:rPr>
          <w:rFonts w:eastAsia="Balthazar"/>
          <w:b/>
          <w:bCs/>
        </w:rPr>
        <w:t xml:space="preserve"> (in Constitution)</w:t>
      </w:r>
    </w:p>
    <w:p w14:paraId="64B83CCD" w14:textId="06A98872" w:rsidR="000961E9" w:rsidRDefault="000961E9" w:rsidP="000961E9">
      <w:pPr>
        <w:pStyle w:val="ListParagraph"/>
        <w:numPr>
          <w:ilvl w:val="0"/>
          <w:numId w:val="23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Commander-in</w:t>
      </w:r>
      <w:r w:rsidR="00286705">
        <w:rPr>
          <w:rFonts w:eastAsia="Balthazar"/>
          <w:b/>
          <w:bCs/>
        </w:rPr>
        <w:t>-Chief</w:t>
      </w:r>
    </w:p>
    <w:p w14:paraId="30E43C81" w14:textId="3B3A0C81" w:rsidR="00286705" w:rsidRDefault="00286705" w:rsidP="000961E9">
      <w:pPr>
        <w:pStyle w:val="ListParagraph"/>
        <w:numPr>
          <w:ilvl w:val="0"/>
          <w:numId w:val="23"/>
        </w:numPr>
        <w:rPr>
          <w:rFonts w:eastAsia="Balthazar"/>
          <w:b/>
          <w:bCs/>
        </w:rPr>
      </w:pPr>
      <w:r w:rsidRPr="00286705">
        <w:rPr>
          <w:rFonts w:eastAsia="Balthazar"/>
        </w:rPr>
        <w:t>Chief diplomat</w:t>
      </w:r>
      <w:r>
        <w:rPr>
          <w:rFonts w:eastAsia="Balthazar"/>
          <w:b/>
          <w:bCs/>
        </w:rPr>
        <w:t xml:space="preserve"> – propose treaties, appoint ambassadors</w:t>
      </w:r>
    </w:p>
    <w:p w14:paraId="33737639" w14:textId="4180EFEC" w:rsidR="00286705" w:rsidRPr="00286705" w:rsidRDefault="00286705" w:rsidP="000961E9">
      <w:pPr>
        <w:pStyle w:val="ListParagraph"/>
        <w:numPr>
          <w:ilvl w:val="0"/>
          <w:numId w:val="23"/>
        </w:numPr>
        <w:rPr>
          <w:rFonts w:eastAsia="Balthazar"/>
        </w:rPr>
      </w:pPr>
      <w:r>
        <w:rPr>
          <w:rFonts w:eastAsia="Balthazar"/>
          <w:b/>
          <w:bCs/>
        </w:rPr>
        <w:t xml:space="preserve">Veto </w:t>
      </w:r>
      <w:r w:rsidRPr="00286705">
        <w:rPr>
          <w:rFonts w:eastAsia="Balthazar"/>
        </w:rPr>
        <w:t>/ Pocket Veto</w:t>
      </w:r>
    </w:p>
    <w:p w14:paraId="42E8F1D0" w14:textId="26B38269" w:rsidR="00286705" w:rsidRDefault="00286705" w:rsidP="000961E9">
      <w:pPr>
        <w:pStyle w:val="ListParagraph"/>
        <w:numPr>
          <w:ilvl w:val="0"/>
          <w:numId w:val="23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Prepare Budget</w:t>
      </w:r>
    </w:p>
    <w:p w14:paraId="4F9EAF64" w14:textId="1C5C6FF3" w:rsidR="00286705" w:rsidRPr="00286705" w:rsidRDefault="00286705" w:rsidP="000961E9">
      <w:pPr>
        <w:pStyle w:val="ListParagraph"/>
        <w:numPr>
          <w:ilvl w:val="0"/>
          <w:numId w:val="23"/>
        </w:numPr>
        <w:rPr>
          <w:rFonts w:eastAsia="Balthazar"/>
        </w:rPr>
      </w:pPr>
      <w:r w:rsidRPr="00286705">
        <w:rPr>
          <w:rFonts w:eastAsia="Balthazar"/>
        </w:rPr>
        <w:t>State of the Union</w:t>
      </w:r>
    </w:p>
    <w:p w14:paraId="0FDC0661" w14:textId="7746C72E" w:rsidR="00286705" w:rsidRDefault="00286705" w:rsidP="00286705">
      <w:pPr>
        <w:rPr>
          <w:rFonts w:eastAsia="Balthazar"/>
          <w:b/>
          <w:bCs/>
        </w:rPr>
      </w:pPr>
    </w:p>
    <w:p w14:paraId="71542CC3" w14:textId="5CE41799" w:rsidR="00286705" w:rsidRDefault="00286705" w:rsidP="00286705">
      <w:pPr>
        <w:ind w:left="360"/>
        <w:rPr>
          <w:rFonts w:eastAsia="Balthazar"/>
          <w:b/>
          <w:bCs/>
        </w:rPr>
      </w:pPr>
      <w:r>
        <w:rPr>
          <w:rFonts w:eastAsia="Balthazar"/>
          <w:b/>
          <w:bCs/>
        </w:rPr>
        <w:t xml:space="preserve">Enhanced “informal / inherent powers” (not in Constitution) </w:t>
      </w:r>
    </w:p>
    <w:p w14:paraId="790DECD6" w14:textId="673E8265" w:rsidR="00286705" w:rsidRDefault="00286705" w:rsidP="00286705">
      <w:pPr>
        <w:pStyle w:val="ListParagraph"/>
        <w:numPr>
          <w:ilvl w:val="0"/>
          <w:numId w:val="24"/>
        </w:numPr>
        <w:ind w:left="1080"/>
        <w:rPr>
          <w:rFonts w:eastAsia="Balthazar"/>
          <w:b/>
          <w:bCs/>
        </w:rPr>
      </w:pPr>
      <w:r>
        <w:rPr>
          <w:rFonts w:eastAsia="Balthazar"/>
          <w:b/>
          <w:bCs/>
        </w:rPr>
        <w:t>Executive orders (bypass Congress)</w:t>
      </w:r>
    </w:p>
    <w:p w14:paraId="1CB82C8D" w14:textId="0C8D65D6" w:rsidR="00286705" w:rsidRDefault="00286705" w:rsidP="00286705">
      <w:pPr>
        <w:pStyle w:val="ListParagraph"/>
        <w:numPr>
          <w:ilvl w:val="0"/>
          <w:numId w:val="24"/>
        </w:numPr>
        <w:ind w:left="1080"/>
        <w:rPr>
          <w:rFonts w:eastAsia="Balthazar"/>
          <w:b/>
          <w:bCs/>
        </w:rPr>
      </w:pPr>
      <w:r>
        <w:rPr>
          <w:rFonts w:eastAsia="Balthazar"/>
          <w:b/>
          <w:bCs/>
        </w:rPr>
        <w:t>Executive agreements – treaties? (bypass Senate approval)</w:t>
      </w:r>
    </w:p>
    <w:p w14:paraId="501C46DA" w14:textId="020A2F47" w:rsidR="00286705" w:rsidRPr="00286705" w:rsidRDefault="00286705" w:rsidP="00286705">
      <w:pPr>
        <w:pStyle w:val="ListParagraph"/>
        <w:numPr>
          <w:ilvl w:val="0"/>
          <w:numId w:val="24"/>
        </w:numPr>
        <w:ind w:left="1080"/>
        <w:rPr>
          <w:rFonts w:eastAsia="Balthazar"/>
          <w:b/>
          <w:bCs/>
        </w:rPr>
      </w:pPr>
      <w:r>
        <w:rPr>
          <w:rFonts w:eastAsia="Balthazar"/>
          <w:b/>
          <w:bCs/>
        </w:rPr>
        <w:t xml:space="preserve">Signing statements </w:t>
      </w:r>
      <w:r>
        <w:rPr>
          <w:rFonts w:eastAsia="Balthazar"/>
        </w:rPr>
        <w:t>– discretion in enforcing laws?</w:t>
      </w:r>
    </w:p>
    <w:p w14:paraId="5BC4744F" w14:textId="5C298775" w:rsidR="00286705" w:rsidRDefault="00286705" w:rsidP="00286705">
      <w:pPr>
        <w:pStyle w:val="ListParagraph"/>
        <w:numPr>
          <w:ilvl w:val="0"/>
          <w:numId w:val="24"/>
        </w:numPr>
        <w:ind w:left="1080"/>
        <w:rPr>
          <w:rFonts w:eastAsia="Balthazar"/>
          <w:b/>
          <w:bCs/>
        </w:rPr>
      </w:pPr>
      <w:r>
        <w:rPr>
          <w:rFonts w:eastAsia="Balthazar"/>
          <w:b/>
          <w:bCs/>
        </w:rPr>
        <w:t>Bully pulpit</w:t>
      </w:r>
      <w:r w:rsidR="00C2724C">
        <w:rPr>
          <w:rFonts w:eastAsia="Balthazar"/>
          <w:b/>
          <w:bCs/>
        </w:rPr>
        <w:t xml:space="preserve"> – </w:t>
      </w:r>
      <w:r w:rsidR="00C2724C" w:rsidRPr="00C2724C">
        <w:rPr>
          <w:rFonts w:eastAsia="Balthazar"/>
        </w:rPr>
        <w:t>enhanced use of media &amp; State of the Union</w:t>
      </w:r>
    </w:p>
    <w:p w14:paraId="39B2A985" w14:textId="5860F9B6" w:rsidR="00286705" w:rsidRDefault="00286705" w:rsidP="00286705">
      <w:pPr>
        <w:rPr>
          <w:rFonts w:eastAsia="Balthazar"/>
          <w:b/>
          <w:bCs/>
        </w:rPr>
      </w:pPr>
    </w:p>
    <w:p w14:paraId="1B58B375" w14:textId="7B9E90DF" w:rsidR="00286705" w:rsidRDefault="00286705" w:rsidP="00286705">
      <w:pPr>
        <w:rPr>
          <w:rFonts w:eastAsia="Balthazar"/>
          <w:b/>
          <w:bCs/>
        </w:rPr>
      </w:pPr>
      <w:r>
        <w:rPr>
          <w:rFonts w:eastAsia="Balthazar"/>
          <w:b/>
          <w:bCs/>
        </w:rPr>
        <w:t>Federalist #70</w:t>
      </w:r>
      <w:r w:rsidR="00C2724C">
        <w:rPr>
          <w:rFonts w:eastAsia="Balthazar"/>
          <w:b/>
          <w:bCs/>
        </w:rPr>
        <w:t xml:space="preserve"> – justification for single executive</w:t>
      </w:r>
    </w:p>
    <w:p w14:paraId="405A0886" w14:textId="5905D611" w:rsidR="00286705" w:rsidRDefault="00286705" w:rsidP="00286705">
      <w:pPr>
        <w:rPr>
          <w:rFonts w:eastAsia="Balthazar"/>
          <w:b/>
          <w:bCs/>
        </w:rPr>
      </w:pPr>
    </w:p>
    <w:p w14:paraId="4FF23EC3" w14:textId="3443051F" w:rsidR="00286705" w:rsidRDefault="00C2724C" w:rsidP="00286705">
      <w:pPr>
        <w:rPr>
          <w:rFonts w:eastAsia="Balthazar"/>
        </w:rPr>
      </w:pPr>
      <w:r>
        <w:rPr>
          <w:rFonts w:eastAsia="Balthazar"/>
          <w:b/>
          <w:bCs/>
        </w:rPr>
        <w:t>22</w:t>
      </w:r>
      <w:r w:rsidRPr="00C2724C">
        <w:rPr>
          <w:rFonts w:eastAsia="Balthazar"/>
          <w:b/>
          <w:bCs/>
          <w:vertAlign w:val="superscript"/>
        </w:rPr>
        <w:t>nd</w:t>
      </w:r>
      <w:r>
        <w:rPr>
          <w:rFonts w:eastAsia="Balthazar"/>
          <w:b/>
          <w:bCs/>
        </w:rPr>
        <w:t xml:space="preserve"> Amendment </w:t>
      </w:r>
      <w:r w:rsidRPr="00C2724C">
        <w:rPr>
          <w:rFonts w:eastAsia="Balthazar"/>
        </w:rPr>
        <w:t>– 2 term limit</w:t>
      </w:r>
      <w:r>
        <w:rPr>
          <w:rFonts w:eastAsia="Balthazar"/>
        </w:rPr>
        <w:t xml:space="preserve"> – attempt to check rising influence?</w:t>
      </w:r>
    </w:p>
    <w:p w14:paraId="0A2836B4" w14:textId="43C752F5" w:rsidR="00C2724C" w:rsidRDefault="00C2724C" w:rsidP="00286705">
      <w:pPr>
        <w:rPr>
          <w:rFonts w:eastAsia="Balthazar"/>
        </w:rPr>
      </w:pPr>
    </w:p>
    <w:p w14:paraId="50C66A5A" w14:textId="256DBA5F" w:rsidR="00C2724C" w:rsidRDefault="00C2724C" w:rsidP="00C2724C">
      <w:pPr>
        <w:jc w:val="center"/>
        <w:rPr>
          <w:rFonts w:eastAsia="Balthazar"/>
          <w:b/>
          <w:bCs/>
        </w:rPr>
      </w:pPr>
      <w:r>
        <w:rPr>
          <w:rFonts w:eastAsia="Balthazar"/>
          <w:b/>
          <w:bCs/>
        </w:rPr>
        <w:t>Judicial Branch / Supreme Court – Article III</w:t>
      </w:r>
    </w:p>
    <w:p w14:paraId="65143487" w14:textId="53300060" w:rsidR="00C2724C" w:rsidRDefault="00C2724C" w:rsidP="00C2724C">
      <w:pPr>
        <w:jc w:val="center"/>
        <w:rPr>
          <w:rFonts w:eastAsia="Balthazar"/>
          <w:b/>
          <w:bCs/>
        </w:rPr>
      </w:pPr>
    </w:p>
    <w:p w14:paraId="738B3AD7" w14:textId="7F3260F5" w:rsidR="00C2724C" w:rsidRDefault="0063438D" w:rsidP="00C2724C">
      <w:pPr>
        <w:rPr>
          <w:rFonts w:eastAsia="Balthazar"/>
          <w:b/>
          <w:bCs/>
        </w:rPr>
      </w:pPr>
      <w:r>
        <w:rPr>
          <w:rFonts w:eastAsia="Balthazar"/>
          <w:b/>
          <w:bCs/>
        </w:rPr>
        <w:t xml:space="preserve">Essential Understanding: </w:t>
      </w:r>
      <w:r w:rsidR="00C2724C" w:rsidRPr="0063438D">
        <w:rPr>
          <w:rFonts w:eastAsia="Balthazar"/>
        </w:rPr>
        <w:t>The</w:t>
      </w:r>
      <w:r w:rsidR="00C2724C" w:rsidRPr="00C2724C">
        <w:rPr>
          <w:rFonts w:eastAsia="Balthazar"/>
          <w:b/>
          <w:bCs/>
        </w:rPr>
        <w:t xml:space="preserve"> design </w:t>
      </w:r>
      <w:r w:rsidR="00C2724C" w:rsidRPr="0063438D">
        <w:rPr>
          <w:rFonts w:eastAsia="Balthazar"/>
        </w:rPr>
        <w:t>of the</w:t>
      </w:r>
      <w:r w:rsidR="00C2724C" w:rsidRPr="00C2724C">
        <w:rPr>
          <w:rFonts w:eastAsia="Balthazar"/>
          <w:b/>
          <w:bCs/>
        </w:rPr>
        <w:t xml:space="preserve"> judicial branch protects </w:t>
      </w:r>
      <w:r w:rsidR="00C2724C" w:rsidRPr="0063438D">
        <w:rPr>
          <w:rFonts w:eastAsia="Balthazar"/>
        </w:rPr>
        <w:t>the</w:t>
      </w:r>
      <w:r w:rsidR="00C2724C" w:rsidRPr="00C2724C">
        <w:rPr>
          <w:rFonts w:eastAsia="Balthazar"/>
          <w:b/>
          <w:bCs/>
        </w:rPr>
        <w:t xml:space="preserve"> Supreme Court’s independence</w:t>
      </w:r>
      <w:r w:rsidR="00C2724C" w:rsidRPr="0063438D">
        <w:rPr>
          <w:rFonts w:eastAsia="Balthazar"/>
        </w:rPr>
        <w:t xml:space="preserve"> as</w:t>
      </w:r>
      <w:r>
        <w:rPr>
          <w:rFonts w:eastAsia="Balthazar"/>
        </w:rPr>
        <w:t xml:space="preserve"> </w:t>
      </w:r>
      <w:r w:rsidR="00C2724C" w:rsidRPr="0063438D">
        <w:rPr>
          <w:rFonts w:eastAsia="Balthazar"/>
        </w:rPr>
        <w:t>a branch of government,</w:t>
      </w:r>
      <w:r w:rsidR="00C2724C" w:rsidRPr="00C2724C">
        <w:rPr>
          <w:rFonts w:eastAsia="Balthazar"/>
          <w:b/>
          <w:bCs/>
        </w:rPr>
        <w:t xml:space="preserve"> </w:t>
      </w:r>
      <w:r w:rsidR="00C2724C" w:rsidRPr="0063438D">
        <w:rPr>
          <w:rFonts w:eastAsia="Balthazar"/>
        </w:rPr>
        <w:t>and the</w:t>
      </w:r>
      <w:r w:rsidR="00C2724C" w:rsidRPr="00C2724C">
        <w:rPr>
          <w:rFonts w:eastAsia="Balthazar"/>
          <w:b/>
          <w:bCs/>
        </w:rPr>
        <w:t xml:space="preserve"> emergence</w:t>
      </w:r>
      <w:r w:rsidR="00C2724C" w:rsidRPr="0063438D">
        <w:rPr>
          <w:rFonts w:eastAsia="Balthazar"/>
        </w:rPr>
        <w:t xml:space="preserve"> and</w:t>
      </w:r>
      <w:r w:rsidR="00C2724C" w:rsidRPr="00C2724C">
        <w:rPr>
          <w:rFonts w:eastAsia="Balthazar"/>
          <w:b/>
          <w:bCs/>
        </w:rPr>
        <w:t xml:space="preserve"> use of judicial review remains a</w:t>
      </w:r>
      <w:r>
        <w:rPr>
          <w:rFonts w:eastAsia="Balthazar"/>
          <w:b/>
          <w:bCs/>
        </w:rPr>
        <w:t xml:space="preserve"> </w:t>
      </w:r>
      <w:r w:rsidR="00C2724C" w:rsidRPr="00C2724C">
        <w:rPr>
          <w:rFonts w:eastAsia="Balthazar"/>
          <w:b/>
          <w:bCs/>
        </w:rPr>
        <w:t>powerful judicial practice.</w:t>
      </w:r>
    </w:p>
    <w:p w14:paraId="47E4B64D" w14:textId="2C329598" w:rsidR="00C2724C" w:rsidRDefault="00C2724C" w:rsidP="00C2724C">
      <w:pPr>
        <w:jc w:val="center"/>
        <w:rPr>
          <w:rFonts w:eastAsia="Balthazar"/>
          <w:b/>
          <w:bCs/>
        </w:rPr>
      </w:pPr>
    </w:p>
    <w:p w14:paraId="2BA1B818" w14:textId="40681973" w:rsidR="00C2724C" w:rsidRDefault="00C2724C" w:rsidP="00C2724C">
      <w:pPr>
        <w:rPr>
          <w:rFonts w:eastAsia="Balthazar"/>
          <w:b/>
          <w:bCs/>
        </w:rPr>
      </w:pPr>
      <w:r>
        <w:rPr>
          <w:rFonts w:eastAsia="Balthazar"/>
          <w:b/>
          <w:bCs/>
        </w:rPr>
        <w:t>Key Concepts:</w:t>
      </w:r>
    </w:p>
    <w:p w14:paraId="74A53088" w14:textId="426D51EE" w:rsidR="00C2724C" w:rsidRDefault="00C2724C" w:rsidP="00C2724C">
      <w:pPr>
        <w:pStyle w:val="ListParagraph"/>
        <w:numPr>
          <w:ilvl w:val="0"/>
          <w:numId w:val="27"/>
        </w:numPr>
        <w:rPr>
          <w:rFonts w:eastAsia="Balthazar"/>
          <w:b/>
          <w:bCs/>
        </w:rPr>
      </w:pPr>
      <w:r w:rsidRPr="00C2724C">
        <w:rPr>
          <w:rFonts w:eastAsia="Balthazar"/>
          <w:b/>
          <w:bCs/>
        </w:rPr>
        <w:t>Lifetime tenure</w:t>
      </w:r>
      <w:r>
        <w:rPr>
          <w:rFonts w:eastAsia="Balthazar"/>
          <w:b/>
          <w:bCs/>
        </w:rPr>
        <w:t xml:space="preserve"> / unelected – elite theory?</w:t>
      </w:r>
    </w:p>
    <w:p w14:paraId="11100DD9" w14:textId="00F55314" w:rsidR="00C2724C" w:rsidRDefault="00C2724C" w:rsidP="00C2724C">
      <w:pPr>
        <w:pStyle w:val="ListParagraph"/>
        <w:numPr>
          <w:ilvl w:val="0"/>
          <w:numId w:val="27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Partisanship in approval process – “divided government”</w:t>
      </w:r>
    </w:p>
    <w:p w14:paraId="5E80E774" w14:textId="72234CBB" w:rsidR="00C2724C" w:rsidRDefault="00C2724C" w:rsidP="00C2724C">
      <w:pPr>
        <w:pStyle w:val="ListParagraph"/>
        <w:numPr>
          <w:ilvl w:val="0"/>
          <w:numId w:val="27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Does Executive have to enforce decision?</w:t>
      </w:r>
    </w:p>
    <w:p w14:paraId="6DFB3CCD" w14:textId="7050DD1F" w:rsidR="00C2724C" w:rsidRDefault="00C2724C" w:rsidP="00C2724C">
      <w:pPr>
        <w:pStyle w:val="ListParagraph"/>
        <w:numPr>
          <w:ilvl w:val="0"/>
          <w:numId w:val="27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Establishing precedent</w:t>
      </w:r>
    </w:p>
    <w:p w14:paraId="693FF235" w14:textId="0BFC8913" w:rsidR="00C2724C" w:rsidRDefault="00C2724C" w:rsidP="00C2724C">
      <w:pPr>
        <w:pStyle w:val="ListParagraph"/>
        <w:numPr>
          <w:ilvl w:val="0"/>
          <w:numId w:val="27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lastRenderedPageBreak/>
        <w:t xml:space="preserve">Judicial </w:t>
      </w:r>
      <w:proofErr w:type="gramStart"/>
      <w:r>
        <w:rPr>
          <w:rFonts w:eastAsia="Balthazar"/>
          <w:b/>
          <w:bCs/>
        </w:rPr>
        <w:t xml:space="preserve">Activists </w:t>
      </w:r>
      <w:r>
        <w:rPr>
          <w:rFonts w:eastAsia="Balthazar"/>
        </w:rPr>
        <w:t xml:space="preserve"> -</w:t>
      </w:r>
      <w:proofErr w:type="gramEnd"/>
      <w:r>
        <w:rPr>
          <w:rFonts w:eastAsia="Balthazar"/>
        </w:rPr>
        <w:t xml:space="preserve"> ex: Warren Court</w:t>
      </w:r>
    </w:p>
    <w:p w14:paraId="2B749791" w14:textId="4F438FED" w:rsidR="00C2724C" w:rsidRDefault="00C2724C" w:rsidP="00C2724C">
      <w:pPr>
        <w:rPr>
          <w:rFonts w:eastAsia="Balthazar"/>
          <w:b/>
          <w:bCs/>
        </w:rPr>
      </w:pPr>
    </w:p>
    <w:p w14:paraId="4E77A562" w14:textId="195B47D8" w:rsidR="00C2724C" w:rsidRPr="0063438D" w:rsidRDefault="00C2724C" w:rsidP="00C2724C">
      <w:pPr>
        <w:rPr>
          <w:rFonts w:eastAsia="Balthazar"/>
        </w:rPr>
      </w:pPr>
      <w:r>
        <w:rPr>
          <w:rFonts w:eastAsia="Balthazar"/>
          <w:b/>
          <w:bCs/>
        </w:rPr>
        <w:t>Federalist #78</w:t>
      </w:r>
      <w:r w:rsidR="0063438D">
        <w:rPr>
          <w:rFonts w:eastAsia="Balthazar"/>
        </w:rPr>
        <w:t xml:space="preserve"> – see foundational documents</w:t>
      </w:r>
    </w:p>
    <w:p w14:paraId="6E7B0880" w14:textId="01020C24" w:rsidR="00C2724C" w:rsidRDefault="00C2724C" w:rsidP="00C2724C">
      <w:pPr>
        <w:rPr>
          <w:rFonts w:eastAsia="Balthazar"/>
          <w:b/>
          <w:bCs/>
        </w:rPr>
      </w:pPr>
    </w:p>
    <w:p w14:paraId="46987B72" w14:textId="5DDFE0B0" w:rsidR="00C2724C" w:rsidRDefault="00C2724C" w:rsidP="00C2724C">
      <w:pPr>
        <w:rPr>
          <w:rFonts w:eastAsia="Balthazar"/>
          <w:b/>
          <w:bCs/>
        </w:rPr>
      </w:pPr>
      <w:r>
        <w:rPr>
          <w:rFonts w:eastAsia="Balthazar"/>
          <w:b/>
          <w:bCs/>
        </w:rPr>
        <w:t xml:space="preserve">Judicial Review – </w:t>
      </w:r>
      <w:r w:rsidRPr="00C2724C">
        <w:rPr>
          <w:rFonts w:eastAsia="Balthazar"/>
          <w:b/>
          <w:bCs/>
        </w:rPr>
        <w:t>not</w:t>
      </w:r>
      <w:r>
        <w:rPr>
          <w:rFonts w:eastAsia="Balthazar"/>
          <w:b/>
          <w:bCs/>
        </w:rPr>
        <w:t xml:space="preserve"> in Constitution – Established Marbury v. Madison</w:t>
      </w:r>
    </w:p>
    <w:p w14:paraId="70BBBB1E" w14:textId="6D065F6A" w:rsidR="0063438D" w:rsidRDefault="0063438D" w:rsidP="00C2724C">
      <w:pPr>
        <w:rPr>
          <w:rFonts w:eastAsia="Balthazar"/>
          <w:b/>
          <w:bCs/>
        </w:rPr>
      </w:pPr>
    </w:p>
    <w:p w14:paraId="2887468B" w14:textId="6BD438F3" w:rsidR="0063438D" w:rsidRDefault="0063438D" w:rsidP="00C2724C">
      <w:pPr>
        <w:rPr>
          <w:rFonts w:eastAsia="Balthazar"/>
          <w:b/>
          <w:bCs/>
        </w:rPr>
      </w:pPr>
      <w:r>
        <w:rPr>
          <w:rFonts w:eastAsia="Balthazar"/>
          <w:b/>
          <w:bCs/>
        </w:rPr>
        <w:t>See Key SCOTUS decisions at beginning of guide!</w:t>
      </w:r>
    </w:p>
    <w:p w14:paraId="30FF6A46" w14:textId="4799B4D8" w:rsidR="00C2724C" w:rsidRDefault="00C2724C" w:rsidP="00C2724C">
      <w:pPr>
        <w:rPr>
          <w:rFonts w:eastAsia="Balthazar"/>
          <w:b/>
          <w:bCs/>
        </w:rPr>
      </w:pPr>
    </w:p>
    <w:p w14:paraId="6EBB91F7" w14:textId="5487FF1C" w:rsidR="0063438D" w:rsidRDefault="0063438D" w:rsidP="0063438D">
      <w:pPr>
        <w:jc w:val="center"/>
        <w:rPr>
          <w:rFonts w:eastAsia="Balthazar"/>
          <w:b/>
          <w:bCs/>
          <w:u w:val="single"/>
        </w:rPr>
      </w:pPr>
      <w:r w:rsidRPr="0063438D">
        <w:rPr>
          <w:rFonts w:eastAsia="Balthazar"/>
          <w:b/>
          <w:bCs/>
          <w:u w:val="single"/>
        </w:rPr>
        <w:t>The Bureaucracy</w:t>
      </w:r>
      <w:r>
        <w:rPr>
          <w:rFonts w:eastAsia="Balthazar"/>
          <w:b/>
          <w:bCs/>
          <w:u w:val="single"/>
        </w:rPr>
        <w:t xml:space="preserve"> – implements federal policies</w:t>
      </w:r>
    </w:p>
    <w:p w14:paraId="2BF81D3E" w14:textId="68868C64" w:rsidR="0063438D" w:rsidRDefault="0063438D" w:rsidP="0063438D">
      <w:pPr>
        <w:jc w:val="center"/>
        <w:rPr>
          <w:rFonts w:eastAsia="Balthazar"/>
          <w:b/>
          <w:bCs/>
          <w:u w:val="single"/>
        </w:rPr>
      </w:pPr>
    </w:p>
    <w:p w14:paraId="5F3F7AA3" w14:textId="77777777" w:rsidR="0063438D" w:rsidRDefault="0063438D" w:rsidP="0063438D">
      <w:pPr>
        <w:rPr>
          <w:rFonts w:eastAsia="Balthazar"/>
          <w:b/>
          <w:bCs/>
        </w:rPr>
      </w:pPr>
      <w:r w:rsidRPr="0063438D">
        <w:rPr>
          <w:rFonts w:eastAsia="Balthazar"/>
          <w:b/>
          <w:bCs/>
        </w:rPr>
        <w:t>Controver</w:t>
      </w:r>
      <w:r>
        <w:rPr>
          <w:rFonts w:eastAsia="Balthazar"/>
          <w:b/>
          <w:bCs/>
        </w:rPr>
        <w:t xml:space="preserve">sies: </w:t>
      </w:r>
    </w:p>
    <w:p w14:paraId="0CC4D35D" w14:textId="41ED8488" w:rsidR="0063438D" w:rsidRDefault="0063438D" w:rsidP="0063438D">
      <w:pPr>
        <w:pStyle w:val="ListParagraph"/>
        <w:numPr>
          <w:ilvl w:val="0"/>
          <w:numId w:val="29"/>
        </w:numPr>
        <w:rPr>
          <w:rFonts w:eastAsia="Balthazar"/>
          <w:b/>
          <w:bCs/>
        </w:rPr>
      </w:pPr>
      <w:r w:rsidRPr="0063438D">
        <w:rPr>
          <w:rFonts w:eastAsia="Balthazar"/>
          <w:b/>
          <w:bCs/>
        </w:rPr>
        <w:t>Write &amp; enforce regulations, issue fines (unelected yet power of 3 branches?)</w:t>
      </w:r>
    </w:p>
    <w:p w14:paraId="5002250E" w14:textId="01B7951B" w:rsidR="0063438D" w:rsidRPr="0063438D" w:rsidRDefault="0063438D" w:rsidP="0063438D">
      <w:pPr>
        <w:pStyle w:val="ListParagraph"/>
        <w:numPr>
          <w:ilvl w:val="0"/>
          <w:numId w:val="29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Bureaucratic discretion</w:t>
      </w:r>
      <w:r>
        <w:rPr>
          <w:rFonts w:eastAsia="Balthazar"/>
        </w:rPr>
        <w:t xml:space="preserve"> – ability to chose how to enforce federal laws / policies?</w:t>
      </w:r>
    </w:p>
    <w:p w14:paraId="7ADFDF75" w14:textId="224CD31E" w:rsidR="0063438D" w:rsidRPr="0063438D" w:rsidRDefault="0063438D" w:rsidP="0063438D">
      <w:pPr>
        <w:pStyle w:val="ListParagraph"/>
        <w:numPr>
          <w:ilvl w:val="0"/>
          <w:numId w:val="29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 xml:space="preserve">Iron </w:t>
      </w:r>
      <w:proofErr w:type="gramStart"/>
      <w:r>
        <w:rPr>
          <w:rFonts w:eastAsia="Balthazar"/>
          <w:b/>
          <w:bCs/>
        </w:rPr>
        <w:t xml:space="preserve">Triangles </w:t>
      </w:r>
      <w:r>
        <w:rPr>
          <w:rFonts w:eastAsia="Balthazar"/>
        </w:rPr>
        <w:t xml:space="preserve"> -</w:t>
      </w:r>
      <w:proofErr w:type="gramEnd"/>
      <w:r>
        <w:rPr>
          <w:rFonts w:eastAsia="Balthazar"/>
        </w:rPr>
        <w:t xml:space="preserve"> need funding from Congress – pass regulations favorable to campaign donors / lobbyists?</w:t>
      </w:r>
    </w:p>
    <w:p w14:paraId="784BFD09" w14:textId="27A50F36" w:rsidR="0063438D" w:rsidRPr="0063438D" w:rsidRDefault="0063438D" w:rsidP="0063438D">
      <w:pPr>
        <w:pStyle w:val="ListParagraph"/>
        <w:numPr>
          <w:ilvl w:val="0"/>
          <w:numId w:val="29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Presidential partisanship in appointment of department &amp; agency heads? “Divided loyalty”</w:t>
      </w:r>
    </w:p>
    <w:p w14:paraId="453B7F3C" w14:textId="168D09ED" w:rsidR="0063438D" w:rsidRDefault="0063438D" w:rsidP="0063438D">
      <w:pPr>
        <w:rPr>
          <w:rFonts w:eastAsia="Balthazar"/>
          <w:b/>
          <w:bCs/>
        </w:rPr>
      </w:pPr>
    </w:p>
    <w:p w14:paraId="3BC27681" w14:textId="7B2C844C" w:rsidR="0063438D" w:rsidRDefault="0063438D" w:rsidP="0063438D">
      <w:pPr>
        <w:rPr>
          <w:rFonts w:eastAsia="Balthazar"/>
          <w:b/>
          <w:bCs/>
        </w:rPr>
      </w:pPr>
      <w:r w:rsidRPr="0063438D">
        <w:rPr>
          <w:rFonts w:eastAsia="Balthazar"/>
          <w:b/>
          <w:bCs/>
        </w:rPr>
        <w:t>Other duties:</w:t>
      </w:r>
    </w:p>
    <w:p w14:paraId="75DC612D" w14:textId="6EFF8315" w:rsidR="0063438D" w:rsidRDefault="0063438D" w:rsidP="0063438D">
      <w:pPr>
        <w:pStyle w:val="ListParagraph"/>
        <w:numPr>
          <w:ilvl w:val="0"/>
          <w:numId w:val="28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Testifying before Congress</w:t>
      </w:r>
    </w:p>
    <w:p w14:paraId="5B54C0BA" w14:textId="02454D3C" w:rsidR="0063438D" w:rsidRDefault="0063438D" w:rsidP="0063438D">
      <w:pPr>
        <w:pStyle w:val="ListParagraph"/>
        <w:numPr>
          <w:ilvl w:val="0"/>
          <w:numId w:val="28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Helping with Congressional legislation</w:t>
      </w:r>
    </w:p>
    <w:p w14:paraId="37B09645" w14:textId="79086645" w:rsidR="0063438D" w:rsidRDefault="0063438D" w:rsidP="0063438D">
      <w:pPr>
        <w:rPr>
          <w:rFonts w:eastAsia="Balthazar"/>
          <w:b/>
          <w:bCs/>
        </w:rPr>
      </w:pPr>
    </w:p>
    <w:p w14:paraId="524860B3" w14:textId="426EE369" w:rsidR="0063438D" w:rsidRDefault="0063438D" w:rsidP="0063438D">
      <w:pPr>
        <w:rPr>
          <w:rFonts w:eastAsia="Balthazar"/>
          <w:b/>
          <w:bCs/>
        </w:rPr>
      </w:pPr>
      <w:r>
        <w:rPr>
          <w:rFonts w:eastAsia="Balthazar"/>
          <w:b/>
          <w:bCs/>
        </w:rPr>
        <w:t>Examples of Departments with discretionary &amp; rulemaking authority:</w:t>
      </w:r>
    </w:p>
    <w:p w14:paraId="3316FC0D" w14:textId="7486BA26" w:rsidR="0063438D" w:rsidRDefault="007C4EC8" w:rsidP="007C4EC8">
      <w:pPr>
        <w:pStyle w:val="ListParagraph"/>
        <w:numPr>
          <w:ilvl w:val="0"/>
          <w:numId w:val="30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Department of Homeland Security</w:t>
      </w:r>
    </w:p>
    <w:p w14:paraId="6FA0456E" w14:textId="460EEBA1" w:rsidR="007C4EC8" w:rsidRDefault="007C4EC8" w:rsidP="007C4EC8">
      <w:pPr>
        <w:pStyle w:val="ListParagraph"/>
        <w:numPr>
          <w:ilvl w:val="0"/>
          <w:numId w:val="30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Department of Education</w:t>
      </w:r>
    </w:p>
    <w:p w14:paraId="45725AFA" w14:textId="6BCBA56D" w:rsidR="007C4EC8" w:rsidRDefault="007C4EC8" w:rsidP="007C4EC8">
      <w:pPr>
        <w:pStyle w:val="ListParagraph"/>
        <w:numPr>
          <w:ilvl w:val="0"/>
          <w:numId w:val="30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>Environmental Protection Agency (EPA)</w:t>
      </w:r>
    </w:p>
    <w:p w14:paraId="7E963351" w14:textId="2663B66E" w:rsidR="007C4EC8" w:rsidRDefault="007C4EC8" w:rsidP="007C4EC8">
      <w:pPr>
        <w:pStyle w:val="ListParagraph"/>
        <w:numPr>
          <w:ilvl w:val="0"/>
          <w:numId w:val="30"/>
        </w:numPr>
        <w:rPr>
          <w:rFonts w:eastAsia="Balthazar"/>
          <w:b/>
          <w:bCs/>
        </w:rPr>
      </w:pPr>
      <w:r>
        <w:rPr>
          <w:rFonts w:eastAsia="Balthazar"/>
          <w:b/>
          <w:bCs/>
        </w:rPr>
        <w:t xml:space="preserve">Securities &amp; Exchange Commission </w:t>
      </w:r>
    </w:p>
    <w:p w14:paraId="5A5A6FFA" w14:textId="6B640947" w:rsidR="007C4EC8" w:rsidRDefault="007C4EC8" w:rsidP="007C4EC8">
      <w:pPr>
        <w:rPr>
          <w:rFonts w:eastAsia="Balthazar"/>
          <w:b/>
          <w:bCs/>
        </w:rPr>
      </w:pPr>
    </w:p>
    <w:p w14:paraId="77C4CD58" w14:textId="2B491943" w:rsidR="007C4EC8" w:rsidRDefault="007C4EC8" w:rsidP="007C4EC8">
      <w:pPr>
        <w:rPr>
          <w:rFonts w:eastAsia="Balthazar"/>
          <w:b/>
          <w:bCs/>
        </w:rPr>
      </w:pPr>
      <w:r>
        <w:rPr>
          <w:rFonts w:eastAsia="Balthazar"/>
          <w:b/>
          <w:bCs/>
        </w:rPr>
        <w:t>Checks on Bureaucracy:</w:t>
      </w:r>
    </w:p>
    <w:p w14:paraId="43111FED" w14:textId="42BF4D2C" w:rsidR="007C4EC8" w:rsidRDefault="007C4EC8" w:rsidP="007C4EC8">
      <w:pPr>
        <w:pStyle w:val="ListParagraph"/>
        <w:numPr>
          <w:ilvl w:val="0"/>
          <w:numId w:val="31"/>
        </w:numPr>
        <w:rPr>
          <w:rFonts w:eastAsia="Balthazar"/>
          <w:b/>
          <w:bCs/>
        </w:rPr>
      </w:pPr>
      <w:r w:rsidRPr="007C4EC8">
        <w:rPr>
          <w:rFonts w:eastAsia="Balthazar"/>
          <w:b/>
          <w:bCs/>
        </w:rPr>
        <w:t>Congressional oversight &amp; power of the purse</w:t>
      </w:r>
    </w:p>
    <w:p w14:paraId="40005DF0" w14:textId="3456CC49" w:rsidR="007C4EC8" w:rsidRDefault="007C4EC8" w:rsidP="007C4EC8">
      <w:pPr>
        <w:rPr>
          <w:rFonts w:eastAsia="Balthazar"/>
          <w:b/>
          <w:bCs/>
        </w:rPr>
      </w:pPr>
    </w:p>
    <w:p w14:paraId="00E7DF05" w14:textId="01831AE9" w:rsidR="007C4EC8" w:rsidRPr="007C4EC8" w:rsidRDefault="007C4EC8" w:rsidP="007C4EC8">
      <w:pPr>
        <w:rPr>
          <w:rFonts w:eastAsia="Balthazar"/>
          <w:b/>
          <w:bCs/>
        </w:rPr>
      </w:pPr>
      <w:r>
        <w:rPr>
          <w:rFonts w:eastAsia="Balthazar"/>
          <w:b/>
          <w:bCs/>
        </w:rPr>
        <w:t>Civil Liberties &amp; Civil Rights: See Supreme Court Cases &amp; Amendments - Plus</w:t>
      </w:r>
    </w:p>
    <w:p w14:paraId="149D67CD" w14:textId="77777777" w:rsidR="0063438D" w:rsidRDefault="0063438D" w:rsidP="0063438D">
      <w:pPr>
        <w:jc w:val="center"/>
        <w:rPr>
          <w:rFonts w:eastAsia="Balthazar"/>
          <w:b/>
          <w:bCs/>
        </w:rPr>
      </w:pPr>
    </w:p>
    <w:p w14:paraId="06C41AB6" w14:textId="77777777" w:rsidR="00C2724C" w:rsidRPr="00C2724C" w:rsidRDefault="00C2724C" w:rsidP="00C2724C">
      <w:pPr>
        <w:rPr>
          <w:rFonts w:eastAsia="Balthazar"/>
          <w:b/>
          <w:bCs/>
        </w:rPr>
      </w:pPr>
      <w:bookmarkStart w:id="0" w:name="_GoBack"/>
      <w:bookmarkEnd w:id="0"/>
    </w:p>
    <w:sectPr w:rsidR="00C2724C" w:rsidRPr="00C2724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ibeye">
    <w:altName w:val="Calibri"/>
    <w:charset w:val="00"/>
    <w:family w:val="auto"/>
    <w:pitch w:val="default"/>
  </w:font>
  <w:font w:name="Balthazar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C3D19"/>
    <w:multiLevelType w:val="multilevel"/>
    <w:tmpl w:val="3E968DE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1763482"/>
    <w:multiLevelType w:val="multilevel"/>
    <w:tmpl w:val="35CAE5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5C62C35"/>
    <w:multiLevelType w:val="hybridMultilevel"/>
    <w:tmpl w:val="70CA5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01533C"/>
    <w:multiLevelType w:val="hybridMultilevel"/>
    <w:tmpl w:val="F260FA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66092C"/>
    <w:multiLevelType w:val="hybridMultilevel"/>
    <w:tmpl w:val="2584C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34685"/>
    <w:multiLevelType w:val="hybridMultilevel"/>
    <w:tmpl w:val="326A7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7799E"/>
    <w:multiLevelType w:val="hybridMultilevel"/>
    <w:tmpl w:val="8CDA1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214DBD"/>
    <w:multiLevelType w:val="hybridMultilevel"/>
    <w:tmpl w:val="2014F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5030C6"/>
    <w:multiLevelType w:val="hybridMultilevel"/>
    <w:tmpl w:val="A0B25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88793A"/>
    <w:multiLevelType w:val="hybridMultilevel"/>
    <w:tmpl w:val="09961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43113A"/>
    <w:multiLevelType w:val="hybridMultilevel"/>
    <w:tmpl w:val="3D46F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E9791C"/>
    <w:multiLevelType w:val="hybridMultilevel"/>
    <w:tmpl w:val="E9BA2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728AA"/>
    <w:multiLevelType w:val="hybridMultilevel"/>
    <w:tmpl w:val="55FE6BB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8194A81"/>
    <w:multiLevelType w:val="hybridMultilevel"/>
    <w:tmpl w:val="EDC64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3E61E7"/>
    <w:multiLevelType w:val="hybridMultilevel"/>
    <w:tmpl w:val="4796C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9074B9"/>
    <w:multiLevelType w:val="hybridMultilevel"/>
    <w:tmpl w:val="71820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605FB"/>
    <w:multiLevelType w:val="hybridMultilevel"/>
    <w:tmpl w:val="3716A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8A787D"/>
    <w:multiLevelType w:val="hybridMultilevel"/>
    <w:tmpl w:val="648C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13677D"/>
    <w:multiLevelType w:val="hybridMultilevel"/>
    <w:tmpl w:val="DB7CE5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A922A7"/>
    <w:multiLevelType w:val="hybridMultilevel"/>
    <w:tmpl w:val="4ADA0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C042F3"/>
    <w:multiLevelType w:val="hybridMultilevel"/>
    <w:tmpl w:val="34585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4B66A8"/>
    <w:multiLevelType w:val="hybridMultilevel"/>
    <w:tmpl w:val="F9E67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AD35F5"/>
    <w:multiLevelType w:val="hybridMultilevel"/>
    <w:tmpl w:val="779E8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1E2D69"/>
    <w:multiLevelType w:val="hybridMultilevel"/>
    <w:tmpl w:val="99D87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306643"/>
    <w:multiLevelType w:val="hybridMultilevel"/>
    <w:tmpl w:val="EAFA1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C511D5"/>
    <w:multiLevelType w:val="hybridMultilevel"/>
    <w:tmpl w:val="90FEC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1E1CAA"/>
    <w:multiLevelType w:val="multilevel"/>
    <w:tmpl w:val="A330176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758305D0"/>
    <w:multiLevelType w:val="hybridMultilevel"/>
    <w:tmpl w:val="52060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4013C4"/>
    <w:multiLevelType w:val="hybridMultilevel"/>
    <w:tmpl w:val="E70AE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E161CE"/>
    <w:multiLevelType w:val="hybridMultilevel"/>
    <w:tmpl w:val="B5064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60653A"/>
    <w:multiLevelType w:val="hybridMultilevel"/>
    <w:tmpl w:val="9C722C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6"/>
  </w:num>
  <w:num w:numId="4">
    <w:abstractNumId w:val="29"/>
  </w:num>
  <w:num w:numId="5">
    <w:abstractNumId w:val="16"/>
  </w:num>
  <w:num w:numId="6">
    <w:abstractNumId w:val="24"/>
  </w:num>
  <w:num w:numId="7">
    <w:abstractNumId w:val="23"/>
  </w:num>
  <w:num w:numId="8">
    <w:abstractNumId w:val="30"/>
  </w:num>
  <w:num w:numId="9">
    <w:abstractNumId w:val="5"/>
  </w:num>
  <w:num w:numId="10">
    <w:abstractNumId w:val="21"/>
  </w:num>
  <w:num w:numId="11">
    <w:abstractNumId w:val="13"/>
  </w:num>
  <w:num w:numId="12">
    <w:abstractNumId w:val="14"/>
  </w:num>
  <w:num w:numId="13">
    <w:abstractNumId w:val="15"/>
  </w:num>
  <w:num w:numId="14">
    <w:abstractNumId w:val="28"/>
  </w:num>
  <w:num w:numId="15">
    <w:abstractNumId w:val="4"/>
  </w:num>
  <w:num w:numId="16">
    <w:abstractNumId w:val="6"/>
  </w:num>
  <w:num w:numId="17">
    <w:abstractNumId w:val="7"/>
  </w:num>
  <w:num w:numId="18">
    <w:abstractNumId w:val="25"/>
  </w:num>
  <w:num w:numId="19">
    <w:abstractNumId w:val="19"/>
  </w:num>
  <w:num w:numId="20">
    <w:abstractNumId w:val="22"/>
  </w:num>
  <w:num w:numId="21">
    <w:abstractNumId w:val="20"/>
  </w:num>
  <w:num w:numId="22">
    <w:abstractNumId w:val="17"/>
  </w:num>
  <w:num w:numId="23">
    <w:abstractNumId w:val="3"/>
  </w:num>
  <w:num w:numId="24">
    <w:abstractNumId w:val="10"/>
  </w:num>
  <w:num w:numId="25">
    <w:abstractNumId w:val="12"/>
  </w:num>
  <w:num w:numId="26">
    <w:abstractNumId w:val="18"/>
  </w:num>
  <w:num w:numId="27">
    <w:abstractNumId w:val="27"/>
  </w:num>
  <w:num w:numId="28">
    <w:abstractNumId w:val="9"/>
  </w:num>
  <w:num w:numId="29">
    <w:abstractNumId w:val="8"/>
  </w:num>
  <w:num w:numId="30">
    <w:abstractNumId w:val="11"/>
  </w:num>
  <w:num w:numId="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jY1NjA1tjAwNTdT0lEKTi0uzszPAykwqgUAQ5onVywAAAA="/>
  </w:docVars>
  <w:rsids>
    <w:rsidRoot w:val="00CE2633"/>
    <w:rsid w:val="00042987"/>
    <w:rsid w:val="000961E9"/>
    <w:rsid w:val="000F6FDB"/>
    <w:rsid w:val="001B3FC8"/>
    <w:rsid w:val="001D5653"/>
    <w:rsid w:val="00233106"/>
    <w:rsid w:val="00281B71"/>
    <w:rsid w:val="00286705"/>
    <w:rsid w:val="004451BA"/>
    <w:rsid w:val="0063438D"/>
    <w:rsid w:val="007C4EC8"/>
    <w:rsid w:val="007E4270"/>
    <w:rsid w:val="008962CB"/>
    <w:rsid w:val="009844BB"/>
    <w:rsid w:val="00AB58B6"/>
    <w:rsid w:val="00BB5C12"/>
    <w:rsid w:val="00BB6DC3"/>
    <w:rsid w:val="00BE3813"/>
    <w:rsid w:val="00C2724C"/>
    <w:rsid w:val="00C745A5"/>
    <w:rsid w:val="00CE2633"/>
    <w:rsid w:val="00E21A21"/>
    <w:rsid w:val="00E47156"/>
    <w:rsid w:val="00E4794F"/>
    <w:rsid w:val="00E77525"/>
    <w:rsid w:val="00EA0581"/>
    <w:rsid w:val="00FB08C9"/>
    <w:rsid w:val="00FD5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F38DF"/>
  <w15:docId w15:val="{AA2214B1-FDBC-4988-9F0A-B4D84B25F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EA0581"/>
    <w:pPr>
      <w:ind w:left="720"/>
      <w:contextualSpacing/>
    </w:pPr>
  </w:style>
  <w:style w:type="table" w:styleId="TableGrid">
    <w:name w:val="Table Grid"/>
    <w:basedOn w:val="TableNormal"/>
    <w:uiPriority w:val="39"/>
    <w:rsid w:val="00E4715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1</TotalTime>
  <Pages>9</Pages>
  <Words>2246</Words>
  <Characters>12803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 Raymond</dc:creator>
  <cp:lastModifiedBy>Jeff Raymond</cp:lastModifiedBy>
  <cp:revision>9</cp:revision>
  <dcterms:created xsi:type="dcterms:W3CDTF">2020-05-08T15:04:00Z</dcterms:created>
  <dcterms:modified xsi:type="dcterms:W3CDTF">2020-05-09T17:02:00Z</dcterms:modified>
</cp:coreProperties>
</file>